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25B77CAA" w:rsidR="00D2559D" w:rsidRPr="00996FAF" w:rsidRDefault="00CD3FA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Heritage Pennant Hills</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025C0A69" w:rsidR="00CA37CB" w:rsidRPr="00996FAF" w:rsidRDefault="00CD3FA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2A The Crescent</w:t>
            </w:r>
            <w:r w:rsidR="00F045F4" w:rsidRPr="00602258">
              <w:rPr>
                <w:rFonts w:ascii="Arial" w:hAnsi="Arial" w:cs="Arial"/>
                <w:color w:val="auto"/>
              </w:rPr>
              <w:t xml:space="preserve"> </w:t>
            </w:r>
            <w:r>
              <w:rPr>
                <w:rFonts w:ascii="Arial" w:hAnsi="Arial" w:cs="Arial"/>
                <w:color w:val="auto"/>
              </w:rPr>
              <w:t>PENNANT HILLS</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120</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1F2B912D" w:rsidR="00CA37CB" w:rsidRPr="00996FAF" w:rsidRDefault="00CD3FA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2759</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6E14EF67" w:rsidR="00D2559D" w:rsidRPr="00996FAF" w:rsidRDefault="00CD3FA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Heritage Care Pty Lt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0B876E18" w:rsidR="00D2559D" w:rsidRPr="00996FAF" w:rsidRDefault="00CD3FA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3F8C28D8" w:rsidR="00D2559D" w:rsidRPr="00996FAF" w:rsidRDefault="00CD3FA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30 January 2023 to 1 Febr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28396A25" w:rsidR="00D2559D" w:rsidRPr="00996FAF" w:rsidRDefault="00CA04D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CA04D9">
              <w:rPr>
                <w:rFonts w:ascii="Arial" w:hAnsi="Arial" w:cs="Arial"/>
                <w:color w:val="auto"/>
              </w:rPr>
              <w:t>28 February 2023</w:t>
            </w:r>
          </w:p>
        </w:tc>
      </w:tr>
    </w:tbl>
    <w:bookmarkEnd w:id="0"/>
    <w:p w14:paraId="62293A79" w14:textId="11D3EC08"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EB1791">
        <w:rPr>
          <w:rFonts w:ascii="Arial" w:hAnsi="Arial" w:cs="Arial"/>
        </w:rPr>
        <w:t xml:space="preserve"> </w:t>
      </w:r>
      <w:r w:rsidRPr="00996FAF">
        <w:rPr>
          <w:rFonts w:ascii="Arial" w:hAnsi="Arial" w:cs="Arial"/>
        </w:rPr>
        <w:t>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72210AB4" w:rsidR="000078F8" w:rsidRPr="00114A9E" w:rsidRDefault="000078F8" w:rsidP="0036130C">
      <w:pPr>
        <w:pStyle w:val="NormalArial"/>
        <w:rPr>
          <w:color w:val="auto"/>
        </w:rPr>
      </w:pPr>
      <w:r w:rsidRPr="00996FAF">
        <w:t xml:space="preserve">This performance report for </w:t>
      </w:r>
      <w:r w:rsidR="00CD3FA8">
        <w:rPr>
          <w:color w:val="auto"/>
        </w:rPr>
        <w:t>Heritage Pennant Hills</w:t>
      </w:r>
      <w:r w:rsidRPr="00996FAF">
        <w:rPr>
          <w:color w:val="auto"/>
        </w:rPr>
        <w:t xml:space="preserve"> (</w:t>
      </w:r>
      <w:r w:rsidRPr="00996FAF">
        <w:rPr>
          <w:b/>
          <w:color w:val="auto"/>
        </w:rPr>
        <w:t>the service</w:t>
      </w:r>
      <w:r w:rsidRPr="00996FAF">
        <w:rPr>
          <w:color w:val="auto"/>
        </w:rPr>
        <w:t>) has been prepared by</w:t>
      </w:r>
      <w:r w:rsidRPr="00996FAF">
        <w:rPr>
          <w:color w:val="0000FF"/>
        </w:rPr>
        <w:t xml:space="preserve"> </w:t>
      </w:r>
      <w:r w:rsidR="00892B51" w:rsidRPr="004E5425">
        <w:rPr>
          <w:color w:val="auto"/>
        </w:rPr>
        <w:t>D. McDonald</w:t>
      </w:r>
      <w:r w:rsidRPr="004E5425">
        <w:rPr>
          <w:color w:val="auto"/>
        </w:rPr>
        <w:t>, delegate of the Aged Care Quality and Safety Commissioner (Commissioner)</w:t>
      </w:r>
      <w:r w:rsidRPr="004E5425">
        <w:rPr>
          <w:rStyle w:val="FootnoteReference"/>
          <w:color w:val="auto"/>
        </w:rPr>
        <w:footnoteReference w:id="1"/>
      </w:r>
      <w:r w:rsidRPr="004E5425">
        <w:rPr>
          <w:color w:val="auto"/>
        </w:rPr>
        <w:t>.</w:t>
      </w:r>
    </w:p>
    <w:p w14:paraId="4AF33512" w14:textId="77777777" w:rsidR="000078F8" w:rsidRPr="00996FAF" w:rsidRDefault="000078F8" w:rsidP="0036130C">
      <w:pPr>
        <w:pStyle w:val="NormalArial"/>
      </w:pPr>
      <w:r w:rsidRPr="004E5425">
        <w:rPr>
          <w:color w:val="auto"/>
        </w:rPr>
        <w:t>This performance report details the Commissioner’s assessment of the provider’s performance</w:t>
      </w:r>
      <w:r w:rsidRPr="00996FAF">
        <w:t>,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2617CF1C" w:rsidR="00DF37F2" w:rsidRPr="004E5425"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CD3FA8">
        <w:rPr>
          <w:rFonts w:ascii="Arial" w:hAnsi="Arial" w:cs="Arial"/>
          <w:color w:val="auto"/>
        </w:rPr>
        <w:t>Site Audit</w:t>
      </w:r>
      <w:r w:rsidRPr="00996FAF">
        <w:rPr>
          <w:rFonts w:ascii="Arial" w:hAnsi="Arial" w:cs="Arial"/>
          <w:color w:val="auto"/>
        </w:rPr>
        <w:t xml:space="preserve">; the </w:t>
      </w:r>
      <w:r w:rsidR="00CD3FA8">
        <w:rPr>
          <w:rFonts w:ascii="Arial" w:hAnsi="Arial" w:cs="Arial"/>
          <w:color w:val="auto"/>
        </w:rPr>
        <w:t>Site Audit</w:t>
      </w:r>
      <w:r w:rsidRPr="00996FAF">
        <w:rPr>
          <w:rFonts w:ascii="Arial" w:hAnsi="Arial" w:cs="Arial"/>
          <w:color w:val="auto"/>
        </w:rPr>
        <w:t xml:space="preserve"> report was informed </w:t>
      </w:r>
      <w:r w:rsidRPr="004E5425">
        <w:rPr>
          <w:rFonts w:ascii="Arial" w:hAnsi="Arial" w:cs="Arial"/>
          <w:color w:val="auto"/>
        </w:rPr>
        <w:t>by a site assessment, observations at the service, review of documents and interviews with staff, consumers/representatives and others</w:t>
      </w:r>
      <w:r w:rsidR="002C7F28">
        <w:rPr>
          <w:rFonts w:ascii="Arial" w:hAnsi="Arial" w:cs="Arial"/>
          <w:color w:val="auto"/>
        </w:rPr>
        <w:t>.</w:t>
      </w:r>
    </w:p>
    <w:p w14:paraId="3DFA9C64" w14:textId="7DD66CC5" w:rsidR="00DF37F2" w:rsidRPr="002C7F28"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the provider’s response to the assessment team’s report received</w:t>
      </w:r>
      <w:r w:rsidR="00CA04D9">
        <w:rPr>
          <w:rFonts w:ascii="Arial" w:hAnsi="Arial" w:cs="Arial"/>
        </w:rPr>
        <w:t xml:space="preserve"> 24 February </w:t>
      </w:r>
      <w:r w:rsidR="00CA04D9" w:rsidRPr="002C7F28">
        <w:rPr>
          <w:rFonts w:ascii="Arial" w:hAnsi="Arial" w:cs="Arial"/>
          <w:color w:val="auto"/>
        </w:rPr>
        <w:t>2023</w:t>
      </w:r>
      <w:r w:rsidR="002C7F28">
        <w:rPr>
          <w:rFonts w:ascii="Arial" w:hAnsi="Arial" w:cs="Arial"/>
          <w:color w:val="auto"/>
        </w:rPr>
        <w:t>.</w:t>
      </w:r>
    </w:p>
    <w:p w14:paraId="23FE4A29" w14:textId="5BA445C3"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091C38FE" w:rsidR="00FC045E" w:rsidRPr="00996FAF" w:rsidRDefault="002E5BEE"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75E5094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E20757" w:rsidRPr="00996FAF" w:rsidRDefault="00E20757" w:rsidP="00E20757">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3C03B935" w14:textId="517622AA" w:rsidR="00E20757" w:rsidRPr="00E20757" w:rsidRDefault="002E5BEE" w:rsidP="00E2075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020858982"/>
                <w:placeholder>
                  <w:docPart w:val="1CFF522AB61F448DB595BE871A0E512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sidRPr="00E20757">
                  <w:rPr>
                    <w:rFonts w:ascii="Arial" w:hAnsi="Arial" w:cs="Arial"/>
                    <w:b/>
                    <w:bCs/>
                  </w:rPr>
                  <w:t>Compliant</w:t>
                </w:r>
              </w:sdtContent>
            </w:sdt>
          </w:p>
        </w:tc>
      </w:tr>
      <w:tr w:rsidR="00E20757" w:rsidRPr="00996FAF" w14:paraId="552E64F4"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E20757" w:rsidRPr="00996FAF" w:rsidRDefault="00E20757" w:rsidP="00E20757">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D703857" w14:textId="46070F58" w:rsidR="00E20757" w:rsidRPr="00E20757" w:rsidRDefault="002E5BEE" w:rsidP="00E2075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740067313"/>
                <w:placeholder>
                  <w:docPart w:val="9FA293D346754889B9343AA171B7A6B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sidRPr="00E20757">
                  <w:rPr>
                    <w:rFonts w:ascii="Arial" w:hAnsi="Arial" w:cs="Arial"/>
                    <w:b/>
                    <w:bCs/>
                  </w:rPr>
                  <w:t>Compliant</w:t>
                </w:r>
              </w:sdtContent>
            </w:sdt>
          </w:p>
        </w:tc>
      </w:tr>
      <w:tr w:rsidR="00E20757" w:rsidRPr="00996FAF" w14:paraId="06E76F0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E20757" w:rsidRPr="00996FAF" w:rsidRDefault="00E20757" w:rsidP="00E20757">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1766AAF" w14:textId="72CBDBE7" w:rsidR="00E20757" w:rsidRPr="00E20757" w:rsidRDefault="002E5BEE" w:rsidP="00E2075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329404330"/>
                <w:placeholder>
                  <w:docPart w:val="F7907EBB58624200995DFB7128964F3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sidRPr="00E20757">
                  <w:rPr>
                    <w:rFonts w:ascii="Arial" w:hAnsi="Arial" w:cs="Arial"/>
                    <w:b/>
                    <w:bCs/>
                  </w:rPr>
                  <w:t>Compliant</w:t>
                </w:r>
              </w:sdtContent>
            </w:sdt>
          </w:p>
        </w:tc>
      </w:tr>
      <w:tr w:rsidR="00E20757" w:rsidRPr="00996FAF" w14:paraId="6B2B8EED"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E20757" w:rsidRPr="00996FAF" w:rsidRDefault="00E20757" w:rsidP="00E20757">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A3A5715" w14:textId="7AD64D7F" w:rsidR="00E20757" w:rsidRPr="00E20757" w:rsidRDefault="002E5BEE" w:rsidP="00E2075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396636201"/>
                <w:placeholder>
                  <w:docPart w:val="B344C8CCC1CF488CA74A80C733B9D8B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sidRPr="00E20757">
                  <w:rPr>
                    <w:rFonts w:ascii="Arial" w:hAnsi="Arial" w:cs="Arial"/>
                    <w:b/>
                    <w:bCs/>
                  </w:rPr>
                  <w:t>Compliant</w:t>
                </w:r>
              </w:sdtContent>
            </w:sdt>
          </w:p>
        </w:tc>
      </w:tr>
      <w:tr w:rsidR="00E20757" w:rsidRPr="00996FAF" w14:paraId="73B4C0B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E20757" w:rsidRPr="00996FAF" w:rsidRDefault="00E20757" w:rsidP="00E20757">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D47B9EE" w14:textId="46FC8D4C" w:rsidR="00E20757" w:rsidRPr="00E20757" w:rsidRDefault="002E5BEE" w:rsidP="00E2075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630993028"/>
                <w:placeholder>
                  <w:docPart w:val="6E53C5CFD2AB435F8DD35F44120A3FD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sidRPr="00E20757">
                  <w:rPr>
                    <w:rFonts w:ascii="Arial" w:hAnsi="Arial" w:cs="Arial"/>
                    <w:b/>
                    <w:bCs/>
                  </w:rPr>
                  <w:t>Compliant</w:t>
                </w:r>
              </w:sdtContent>
            </w:sdt>
          </w:p>
        </w:tc>
      </w:tr>
      <w:tr w:rsidR="00E20757" w:rsidRPr="00996FAF" w14:paraId="3CD19949"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E20757" w:rsidRPr="00996FAF" w:rsidRDefault="00E20757" w:rsidP="00E20757">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3F082AB" w14:textId="06D70262" w:rsidR="00E20757" w:rsidRPr="00E20757" w:rsidRDefault="002E5BEE" w:rsidP="00E2075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742872957"/>
                <w:placeholder>
                  <w:docPart w:val="84D33A8D4015431F9294EFE39929039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sidRPr="00E20757">
                  <w:rPr>
                    <w:rFonts w:ascii="Arial" w:hAnsi="Arial" w:cs="Arial"/>
                    <w:b/>
                    <w:bCs/>
                  </w:rPr>
                  <w:t>Compliant</w:t>
                </w:r>
              </w:sdtContent>
            </w:sdt>
          </w:p>
        </w:tc>
      </w:tr>
      <w:tr w:rsidR="00E20757" w:rsidRPr="00996FAF" w14:paraId="2080673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E20757" w:rsidRPr="00996FAF" w:rsidRDefault="00E20757" w:rsidP="00E20757">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0F635F3" w14:textId="0F3A228E" w:rsidR="00E20757" w:rsidRPr="00E20757" w:rsidRDefault="002E5BEE" w:rsidP="00E2075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715380215"/>
                <w:placeholder>
                  <w:docPart w:val="0D96F7A4DBFA44E7A21888431450714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sidRPr="00E20757">
                  <w:rPr>
                    <w:rFonts w:ascii="Arial" w:hAnsi="Arial" w:cs="Arial"/>
                    <w:b/>
                    <w:bCs/>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78A4809E" w:rsidR="00FC045E" w:rsidRPr="00996FAF" w:rsidRDefault="00FC045E" w:rsidP="0036130C">
      <w:pPr>
        <w:pStyle w:val="NormalArial"/>
      </w:pPr>
      <w:r w:rsidRPr="00996FAF">
        <w:t>There are no specific areas identified in which improvements must be made to ensure compliance with the Quality Standards. The provider is required to actively pursue continuous improvement in order to remain compliant with the Quality Standards.</w:t>
      </w:r>
    </w:p>
    <w:p w14:paraId="2B48F2F2" w14:textId="7257B6F9"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835"/>
      </w:tblGrid>
      <w:tr w:rsidR="00FC045E" w:rsidRPr="00996FAF" w14:paraId="29B5A16E" w14:textId="77777777" w:rsidTr="00EB17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835"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20757" w:rsidRPr="00996FAF" w14:paraId="5D2E49B2" w14:textId="77777777" w:rsidTr="00EB17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E20757" w:rsidRPr="00996FAF" w:rsidRDefault="00E20757" w:rsidP="00E20757">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4579B930"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835" w:type="dxa"/>
            <w:shd w:val="clear" w:color="auto" w:fill="auto"/>
          </w:tcPr>
          <w:p w14:paraId="69C24718" w14:textId="19EB72B4"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724572600"/>
                <w:placeholder>
                  <w:docPart w:val="1AA235060C704413A65BA17D60A0084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61016338" w14:textId="77777777" w:rsidTr="00EB17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23D57771" w14:textId="77777777" w:rsidR="00E20757" w:rsidRPr="00996FAF" w:rsidRDefault="00E20757"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835" w:type="dxa"/>
            <w:shd w:val="clear" w:color="auto" w:fill="auto"/>
          </w:tcPr>
          <w:p w14:paraId="4F53E83E" w14:textId="72C25624" w:rsidR="00E20757" w:rsidRPr="00996FAF" w:rsidRDefault="002E5BEE"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799688066"/>
                <w:placeholder>
                  <w:docPart w:val="BC9E3134AC75453AACCDD35DA389C74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79BA2FC7" w14:textId="77777777" w:rsidTr="00EB17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29C7D43C" w14:textId="08C111B5"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7225C8AD" w14:textId="77777777" w:rsidR="00E20757" w:rsidRPr="00996FAF" w:rsidRDefault="00E20757" w:rsidP="00E20757">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E20757" w:rsidRPr="00996FAF" w:rsidRDefault="00E20757" w:rsidP="00E20757">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1D101BA" w:rsidR="00E20757" w:rsidRPr="00996FAF" w:rsidRDefault="00E20757" w:rsidP="00E20757">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p>
          <w:p w14:paraId="0D727A5C" w14:textId="77777777" w:rsidR="00E20757" w:rsidRPr="00996FAF" w:rsidRDefault="00E20757" w:rsidP="00E20757">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835" w:type="dxa"/>
            <w:shd w:val="clear" w:color="auto" w:fill="auto"/>
          </w:tcPr>
          <w:p w14:paraId="7BCCC54E" w14:textId="3D404A4B"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34774403"/>
                <w:placeholder>
                  <w:docPart w:val="31F9C6486E5548988A9766C74083F79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29FCDE27" w14:textId="77777777" w:rsidTr="00EB17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6C409BF4" w14:textId="77777777" w:rsidR="00E20757" w:rsidRPr="00996FAF" w:rsidRDefault="00E20757"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835" w:type="dxa"/>
            <w:shd w:val="clear" w:color="auto" w:fill="auto"/>
          </w:tcPr>
          <w:p w14:paraId="05ABC6F8" w14:textId="6498003F" w:rsidR="00E20757" w:rsidRPr="00996FAF" w:rsidRDefault="002E5BEE" w:rsidP="00E2075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35664467"/>
                <w:placeholder>
                  <w:docPart w:val="2BEF60354F164C33AC72A2317B7F2C0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74AEE267" w14:textId="77777777" w:rsidTr="00EB17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7FBFC163" w14:textId="77777777" w:rsidR="00E20757" w:rsidRPr="00996FAF" w:rsidRDefault="00E20757" w:rsidP="00E20757">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835" w:type="dxa"/>
            <w:shd w:val="clear" w:color="auto" w:fill="auto"/>
          </w:tcPr>
          <w:p w14:paraId="7A6AF7BC" w14:textId="43A83B4A"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331298590"/>
                <w:placeholder>
                  <w:docPart w:val="13B9BFB49F9048F2800B15BD232EE2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21203313" w14:textId="77777777" w:rsidTr="00EB17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01E08FC2" w14:textId="77777777" w:rsidR="00E20757" w:rsidRPr="00996FAF" w:rsidRDefault="00E20757"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835" w:type="dxa"/>
            <w:shd w:val="clear" w:color="auto" w:fill="auto"/>
          </w:tcPr>
          <w:p w14:paraId="1EF7BD27" w14:textId="7D760AF5" w:rsidR="00E20757" w:rsidRPr="00996FAF" w:rsidRDefault="002E5BEE"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057383035"/>
                <w:placeholder>
                  <w:docPart w:val="F2DAC2AC9C14444FBA944467638A542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bl>
    <w:p w14:paraId="6B542954" w14:textId="77777777" w:rsidR="001A5684" w:rsidRDefault="001A5684" w:rsidP="00EB1791">
      <w:pPr>
        <w:pStyle w:val="Heading20"/>
        <w:spacing w:before="240"/>
      </w:pPr>
      <w:r w:rsidRPr="00996FAF">
        <w:t>Findings</w:t>
      </w:r>
    </w:p>
    <w:p w14:paraId="117E9876" w14:textId="4EBB1A6E" w:rsidR="006F1A79" w:rsidRPr="002F7330" w:rsidRDefault="001D37F7" w:rsidP="002F7330">
      <w:pPr>
        <w:rPr>
          <w:rFonts w:ascii="Arial" w:hAnsi="Arial" w:cs="Arial"/>
          <w:color w:val="auto"/>
        </w:rPr>
      </w:pPr>
      <w:r w:rsidRPr="002F7330">
        <w:rPr>
          <w:rStyle w:val="PlaceholderText"/>
          <w:rFonts w:ascii="Arial" w:eastAsia="Calibri" w:hAnsi="Arial" w:cs="Arial"/>
          <w:color w:val="auto"/>
        </w:rPr>
        <w:t>Consumers and representatives said they w</w:t>
      </w:r>
      <w:r w:rsidR="009B5E61" w:rsidRPr="002F7330">
        <w:rPr>
          <w:rStyle w:val="PlaceholderText"/>
          <w:rFonts w:ascii="Arial" w:eastAsia="Calibri" w:hAnsi="Arial" w:cs="Arial"/>
          <w:color w:val="auto"/>
        </w:rPr>
        <w:t>e</w:t>
      </w:r>
      <w:r w:rsidRPr="002F7330">
        <w:rPr>
          <w:rStyle w:val="PlaceholderText"/>
          <w:rFonts w:ascii="Arial" w:eastAsia="Calibri" w:hAnsi="Arial" w:cs="Arial"/>
          <w:color w:val="auto"/>
        </w:rPr>
        <w:t>re treated with dignity and respect, and the staff value</w:t>
      </w:r>
      <w:r w:rsidR="00733CE6" w:rsidRPr="002F7330">
        <w:rPr>
          <w:rStyle w:val="PlaceholderText"/>
          <w:rFonts w:ascii="Arial" w:eastAsia="Calibri" w:hAnsi="Arial" w:cs="Arial"/>
          <w:color w:val="auto"/>
        </w:rPr>
        <w:t>d</w:t>
      </w:r>
      <w:r w:rsidRPr="002F7330">
        <w:rPr>
          <w:rStyle w:val="PlaceholderText"/>
          <w:rFonts w:ascii="Arial" w:eastAsia="Calibri" w:hAnsi="Arial" w:cs="Arial"/>
          <w:color w:val="auto"/>
        </w:rPr>
        <w:t xml:space="preserve"> their identity, culture, and diversity. </w:t>
      </w:r>
      <w:r w:rsidR="000E3325" w:rsidRPr="002F7330">
        <w:rPr>
          <w:rStyle w:val="PlaceholderText"/>
          <w:rFonts w:ascii="Arial" w:eastAsia="Calibri" w:hAnsi="Arial" w:cs="Arial"/>
          <w:color w:val="auto"/>
        </w:rPr>
        <w:t>Staff spoke about consumers, demonstrating respect and an understanding of their personal circumstances, life experiences</w:t>
      </w:r>
      <w:r w:rsidR="005E0922">
        <w:rPr>
          <w:rStyle w:val="PlaceholderText"/>
          <w:rFonts w:ascii="Arial" w:eastAsia="Calibri" w:hAnsi="Arial" w:cs="Arial"/>
          <w:color w:val="auto"/>
        </w:rPr>
        <w:t>,</w:t>
      </w:r>
      <w:r w:rsidR="000E3325" w:rsidRPr="002F7330">
        <w:rPr>
          <w:rStyle w:val="PlaceholderText"/>
          <w:rFonts w:ascii="Arial" w:eastAsia="Calibri" w:hAnsi="Arial" w:cs="Arial"/>
          <w:color w:val="auto"/>
        </w:rPr>
        <w:t xml:space="preserve"> and culturally diverse backgrounds. </w:t>
      </w:r>
      <w:r w:rsidR="006F1A79" w:rsidRPr="002F7330">
        <w:rPr>
          <w:rFonts w:ascii="Arial" w:hAnsi="Arial" w:cs="Arial"/>
          <w:color w:val="auto"/>
        </w:rPr>
        <w:t xml:space="preserve">Staff were observed </w:t>
      </w:r>
      <w:r w:rsidR="00CC4B6E" w:rsidRPr="002F7330">
        <w:rPr>
          <w:rFonts w:ascii="Arial" w:hAnsi="Arial" w:cs="Arial"/>
          <w:color w:val="auto"/>
        </w:rPr>
        <w:t xml:space="preserve">to </w:t>
      </w:r>
      <w:r w:rsidR="006F1A79" w:rsidRPr="002F7330">
        <w:rPr>
          <w:rFonts w:ascii="Arial" w:hAnsi="Arial" w:cs="Arial"/>
          <w:color w:val="auto"/>
        </w:rPr>
        <w:t>treat consumers with dignity and respect</w:t>
      </w:r>
      <w:r w:rsidR="00CC4B6E" w:rsidRPr="002F7330">
        <w:rPr>
          <w:rFonts w:ascii="Arial" w:hAnsi="Arial" w:cs="Arial"/>
          <w:color w:val="auto"/>
        </w:rPr>
        <w:t xml:space="preserve">, </w:t>
      </w:r>
      <w:r w:rsidR="006F1A79" w:rsidRPr="002F7330">
        <w:rPr>
          <w:rFonts w:ascii="Arial" w:hAnsi="Arial" w:cs="Arial"/>
          <w:color w:val="auto"/>
        </w:rPr>
        <w:t xml:space="preserve">using their preferred names, </w:t>
      </w:r>
      <w:r w:rsidR="002923A4">
        <w:rPr>
          <w:rFonts w:ascii="Arial" w:hAnsi="Arial" w:cs="Arial"/>
          <w:color w:val="auto"/>
        </w:rPr>
        <w:t xml:space="preserve">and </w:t>
      </w:r>
      <w:r w:rsidR="006F1A79" w:rsidRPr="002F7330">
        <w:rPr>
          <w:rFonts w:ascii="Arial" w:hAnsi="Arial" w:cs="Arial"/>
          <w:color w:val="auto"/>
        </w:rPr>
        <w:t xml:space="preserve">knocking on doors before they entered </w:t>
      </w:r>
      <w:r w:rsidR="00067BF0" w:rsidRPr="002F7330">
        <w:rPr>
          <w:rFonts w:ascii="Arial" w:hAnsi="Arial" w:cs="Arial"/>
          <w:color w:val="auto"/>
        </w:rPr>
        <w:t>consumers</w:t>
      </w:r>
      <w:r w:rsidR="002923A4">
        <w:rPr>
          <w:rFonts w:ascii="Arial" w:hAnsi="Arial" w:cs="Arial"/>
          <w:color w:val="auto"/>
        </w:rPr>
        <w:t>'</w:t>
      </w:r>
      <w:r w:rsidR="00067BF0" w:rsidRPr="002F7330">
        <w:rPr>
          <w:rFonts w:ascii="Arial" w:hAnsi="Arial" w:cs="Arial"/>
          <w:color w:val="auto"/>
        </w:rPr>
        <w:t xml:space="preserve"> </w:t>
      </w:r>
      <w:r w:rsidR="006F1A79" w:rsidRPr="002F7330">
        <w:rPr>
          <w:rFonts w:ascii="Arial" w:hAnsi="Arial" w:cs="Arial"/>
          <w:color w:val="auto"/>
        </w:rPr>
        <w:t>rooms.</w:t>
      </w:r>
    </w:p>
    <w:p w14:paraId="328BF8EF" w14:textId="7AF1D369" w:rsidR="00897B2C" w:rsidRPr="002F7330" w:rsidRDefault="00897B2C" w:rsidP="002F7330">
      <w:pPr>
        <w:rPr>
          <w:rFonts w:ascii="Arial" w:hAnsi="Arial" w:cs="Arial"/>
          <w:color w:val="auto"/>
        </w:rPr>
      </w:pPr>
      <w:r w:rsidRPr="002F7330">
        <w:rPr>
          <w:rFonts w:ascii="Arial" w:eastAsia="Arial" w:hAnsi="Arial" w:cs="Arial"/>
          <w:color w:val="auto"/>
        </w:rPr>
        <w:t>Consumers and representatives said the service provide</w:t>
      </w:r>
      <w:r w:rsidR="00C66029" w:rsidRPr="002F7330">
        <w:rPr>
          <w:rFonts w:ascii="Arial" w:eastAsia="Arial" w:hAnsi="Arial" w:cs="Arial"/>
          <w:color w:val="auto"/>
        </w:rPr>
        <w:t>d</w:t>
      </w:r>
      <w:r w:rsidRPr="002F7330">
        <w:rPr>
          <w:rFonts w:ascii="Arial" w:eastAsia="Arial" w:hAnsi="Arial" w:cs="Arial"/>
          <w:color w:val="auto"/>
        </w:rPr>
        <w:t xml:space="preserve"> </w:t>
      </w:r>
      <w:r w:rsidR="00C66029" w:rsidRPr="002F7330">
        <w:rPr>
          <w:rFonts w:ascii="Arial" w:eastAsia="Arial" w:hAnsi="Arial" w:cs="Arial"/>
          <w:color w:val="auto"/>
        </w:rPr>
        <w:t xml:space="preserve">culturally </w:t>
      </w:r>
      <w:r w:rsidR="00101D40" w:rsidRPr="002F7330">
        <w:rPr>
          <w:rFonts w:ascii="Arial" w:eastAsia="Arial" w:hAnsi="Arial" w:cs="Arial"/>
          <w:color w:val="auto"/>
        </w:rPr>
        <w:t xml:space="preserve">safe </w:t>
      </w:r>
      <w:r w:rsidRPr="002F7330">
        <w:rPr>
          <w:rFonts w:ascii="Arial" w:eastAsia="Arial" w:hAnsi="Arial" w:cs="Arial"/>
          <w:color w:val="auto"/>
        </w:rPr>
        <w:t>care and services</w:t>
      </w:r>
      <w:r w:rsidR="006C4CF8" w:rsidRPr="002F7330">
        <w:rPr>
          <w:rFonts w:ascii="Arial" w:eastAsia="Arial" w:hAnsi="Arial" w:cs="Arial"/>
          <w:color w:val="auto"/>
        </w:rPr>
        <w:t>.</w:t>
      </w:r>
      <w:r w:rsidR="00DC3084" w:rsidRPr="002F7330">
        <w:rPr>
          <w:rFonts w:ascii="Arial" w:eastAsia="Arial" w:hAnsi="Arial" w:cs="Arial"/>
          <w:color w:val="auto"/>
        </w:rPr>
        <w:t xml:space="preserve"> Staff identif</w:t>
      </w:r>
      <w:r w:rsidR="00A02361">
        <w:rPr>
          <w:rFonts w:ascii="Arial" w:eastAsia="Arial" w:hAnsi="Arial" w:cs="Arial"/>
          <w:color w:val="auto"/>
        </w:rPr>
        <w:t>ied</w:t>
      </w:r>
      <w:r w:rsidR="00DC3084" w:rsidRPr="002F7330">
        <w:rPr>
          <w:rFonts w:ascii="Arial" w:eastAsia="Arial" w:hAnsi="Arial" w:cs="Arial"/>
          <w:color w:val="auto"/>
        </w:rPr>
        <w:t xml:space="preserve"> consumers with individual preferences and care needs and explain</w:t>
      </w:r>
      <w:r w:rsidR="00F45897">
        <w:rPr>
          <w:rFonts w:ascii="Arial" w:eastAsia="Arial" w:hAnsi="Arial" w:cs="Arial"/>
          <w:color w:val="auto"/>
        </w:rPr>
        <w:t>ed</w:t>
      </w:r>
      <w:r w:rsidR="00DC3084" w:rsidRPr="002F7330">
        <w:rPr>
          <w:rFonts w:ascii="Arial" w:eastAsia="Arial" w:hAnsi="Arial" w:cs="Arial"/>
          <w:color w:val="auto"/>
        </w:rPr>
        <w:t xml:space="preserve"> how care </w:t>
      </w:r>
      <w:r w:rsidR="00157D8A">
        <w:rPr>
          <w:rFonts w:ascii="Arial" w:eastAsia="Arial" w:hAnsi="Arial" w:cs="Arial"/>
          <w:color w:val="auto"/>
        </w:rPr>
        <w:t>was</w:t>
      </w:r>
      <w:r w:rsidR="00DC3084" w:rsidRPr="002F7330">
        <w:rPr>
          <w:rFonts w:ascii="Arial" w:eastAsia="Arial" w:hAnsi="Arial" w:cs="Arial"/>
          <w:color w:val="auto"/>
        </w:rPr>
        <w:t xml:space="preserve"> delivered with respect. </w:t>
      </w:r>
      <w:r w:rsidR="00067BF0" w:rsidRPr="002F7330">
        <w:rPr>
          <w:rFonts w:ascii="Arial" w:eastAsia="Arial" w:hAnsi="Arial" w:cs="Arial"/>
          <w:color w:val="auto"/>
        </w:rPr>
        <w:t>C</w:t>
      </w:r>
      <w:r w:rsidR="00DC3084" w:rsidRPr="002F7330">
        <w:rPr>
          <w:rFonts w:ascii="Arial" w:eastAsia="Arial" w:hAnsi="Arial" w:cs="Arial"/>
          <w:color w:val="auto"/>
        </w:rPr>
        <w:t>are documentation reflected the consumer’s cultural needs and preferences</w:t>
      </w:r>
      <w:r w:rsidR="00DC3084" w:rsidRPr="002F7330">
        <w:rPr>
          <w:rFonts w:ascii="Arial" w:hAnsi="Arial" w:cs="Arial"/>
          <w:color w:val="auto"/>
        </w:rPr>
        <w:t xml:space="preserve"> including who </w:t>
      </w:r>
      <w:r w:rsidR="00067BF0" w:rsidRPr="002F7330">
        <w:rPr>
          <w:rFonts w:ascii="Arial" w:hAnsi="Arial" w:cs="Arial"/>
          <w:color w:val="auto"/>
        </w:rPr>
        <w:t>was</w:t>
      </w:r>
      <w:r w:rsidR="00DC3084" w:rsidRPr="002F7330">
        <w:rPr>
          <w:rFonts w:ascii="Arial" w:hAnsi="Arial" w:cs="Arial"/>
          <w:color w:val="auto"/>
        </w:rPr>
        <w:t xml:space="preserve"> important to them, information on their life journey, cultural background, spiritual preference, and individual personal preferences</w:t>
      </w:r>
      <w:r w:rsidR="002C7F28">
        <w:rPr>
          <w:rFonts w:ascii="Arial" w:hAnsi="Arial" w:cs="Arial"/>
          <w:color w:val="auto"/>
        </w:rPr>
        <w:t>.</w:t>
      </w:r>
    </w:p>
    <w:p w14:paraId="7DAAAC7B" w14:textId="67DF5848" w:rsidR="00DC3084" w:rsidRPr="002F7330" w:rsidRDefault="00FC1C49" w:rsidP="002F7330">
      <w:pPr>
        <w:rPr>
          <w:rStyle w:val="PlaceholderText"/>
          <w:rFonts w:ascii="Arial" w:eastAsia="Calibri" w:hAnsi="Arial" w:cs="Arial"/>
          <w:color w:val="auto"/>
        </w:rPr>
      </w:pPr>
      <w:r w:rsidRPr="002F7330">
        <w:rPr>
          <w:rStyle w:val="PlaceholderText"/>
          <w:rFonts w:ascii="Arial" w:eastAsia="Calibri" w:hAnsi="Arial" w:cs="Arial"/>
          <w:color w:val="auto"/>
        </w:rPr>
        <w:t>Consumers and representatives stated they fel</w:t>
      </w:r>
      <w:r w:rsidR="004F0806" w:rsidRPr="002F7330">
        <w:rPr>
          <w:rStyle w:val="PlaceholderText"/>
          <w:rFonts w:ascii="Arial" w:eastAsia="Calibri" w:hAnsi="Arial" w:cs="Arial"/>
          <w:color w:val="auto"/>
        </w:rPr>
        <w:t>t</w:t>
      </w:r>
      <w:r w:rsidRPr="002F7330">
        <w:rPr>
          <w:rStyle w:val="PlaceholderText"/>
          <w:rFonts w:ascii="Arial" w:eastAsia="Calibri" w:hAnsi="Arial" w:cs="Arial"/>
          <w:color w:val="auto"/>
        </w:rPr>
        <w:t xml:space="preserve"> supported to make choices regarding their care, the way services </w:t>
      </w:r>
      <w:r w:rsidR="004F0806" w:rsidRPr="002F7330">
        <w:rPr>
          <w:rStyle w:val="PlaceholderText"/>
          <w:rFonts w:ascii="Arial" w:eastAsia="Calibri" w:hAnsi="Arial" w:cs="Arial"/>
          <w:color w:val="auto"/>
        </w:rPr>
        <w:t>we</w:t>
      </w:r>
      <w:r w:rsidRPr="002F7330">
        <w:rPr>
          <w:rStyle w:val="PlaceholderText"/>
          <w:rFonts w:ascii="Arial" w:eastAsia="Calibri" w:hAnsi="Arial" w:cs="Arial"/>
          <w:color w:val="auto"/>
        </w:rPr>
        <w:t>re delivered and whom they want to be involved in their care.</w:t>
      </w:r>
      <w:r w:rsidR="00A6277A" w:rsidRPr="002F7330">
        <w:rPr>
          <w:rStyle w:val="PlaceholderText"/>
          <w:rFonts w:ascii="Arial" w:eastAsia="Calibri" w:hAnsi="Arial" w:cs="Arial"/>
          <w:color w:val="auto"/>
        </w:rPr>
        <w:t xml:space="preserve"> Staff described how consumers </w:t>
      </w:r>
      <w:r w:rsidR="004F0806" w:rsidRPr="002F7330">
        <w:rPr>
          <w:rStyle w:val="PlaceholderText"/>
          <w:rFonts w:ascii="Arial" w:eastAsia="Calibri" w:hAnsi="Arial" w:cs="Arial"/>
          <w:color w:val="auto"/>
        </w:rPr>
        <w:t>we</w:t>
      </w:r>
      <w:r w:rsidR="00A6277A" w:rsidRPr="002F7330">
        <w:rPr>
          <w:rStyle w:val="PlaceholderText"/>
          <w:rFonts w:ascii="Arial" w:eastAsia="Calibri" w:hAnsi="Arial" w:cs="Arial"/>
          <w:color w:val="auto"/>
        </w:rPr>
        <w:t xml:space="preserve">re supported to maintain relationships, such as regular family visits and taking consumers on outings. </w:t>
      </w:r>
      <w:r w:rsidR="002352E4" w:rsidRPr="002F7330">
        <w:rPr>
          <w:rStyle w:val="PlaceholderText"/>
          <w:rFonts w:ascii="Arial" w:eastAsia="Calibri" w:hAnsi="Arial" w:cs="Arial"/>
          <w:color w:val="auto"/>
        </w:rPr>
        <w:t>P</w:t>
      </w:r>
      <w:r w:rsidR="007B688F" w:rsidRPr="002F7330">
        <w:rPr>
          <w:rStyle w:val="PlaceholderText"/>
          <w:rFonts w:ascii="Arial" w:eastAsia="Calibri" w:hAnsi="Arial" w:cs="Arial"/>
          <w:color w:val="auto"/>
        </w:rPr>
        <w:t xml:space="preserve">olicies, procedures, and training </w:t>
      </w:r>
      <w:r w:rsidR="002352E4" w:rsidRPr="002F7330">
        <w:rPr>
          <w:rStyle w:val="PlaceholderText"/>
          <w:rFonts w:ascii="Arial" w:eastAsia="Calibri" w:hAnsi="Arial" w:cs="Arial"/>
          <w:color w:val="auto"/>
        </w:rPr>
        <w:t xml:space="preserve">guided </w:t>
      </w:r>
      <w:r w:rsidR="00081A10" w:rsidRPr="002F7330">
        <w:rPr>
          <w:rStyle w:val="PlaceholderText"/>
          <w:rFonts w:ascii="Arial" w:eastAsia="Calibri" w:hAnsi="Arial" w:cs="Arial"/>
          <w:color w:val="auto"/>
        </w:rPr>
        <w:t xml:space="preserve">staff in upholding </w:t>
      </w:r>
      <w:r w:rsidR="007B688F" w:rsidRPr="002F7330">
        <w:rPr>
          <w:rStyle w:val="PlaceholderText"/>
          <w:rFonts w:ascii="Arial" w:eastAsia="Calibri" w:hAnsi="Arial" w:cs="Arial"/>
          <w:color w:val="auto"/>
        </w:rPr>
        <w:t>consumers’ rights to make choices</w:t>
      </w:r>
      <w:r w:rsidR="00BA7F06" w:rsidRPr="002F7330">
        <w:rPr>
          <w:rStyle w:val="PlaceholderText"/>
          <w:rFonts w:ascii="Arial" w:eastAsia="Calibri" w:hAnsi="Arial" w:cs="Arial"/>
          <w:color w:val="auto"/>
        </w:rPr>
        <w:t xml:space="preserve">, </w:t>
      </w:r>
      <w:r w:rsidR="007B688F" w:rsidRPr="002F7330">
        <w:rPr>
          <w:rStyle w:val="PlaceholderText"/>
          <w:rFonts w:ascii="Arial" w:eastAsia="Calibri" w:hAnsi="Arial" w:cs="Arial"/>
          <w:color w:val="auto"/>
        </w:rPr>
        <w:t xml:space="preserve">enabling </w:t>
      </w:r>
      <w:r w:rsidR="00BA7F06" w:rsidRPr="002F7330">
        <w:rPr>
          <w:rStyle w:val="PlaceholderText"/>
          <w:rFonts w:ascii="Arial" w:eastAsia="Calibri" w:hAnsi="Arial" w:cs="Arial"/>
          <w:color w:val="auto"/>
        </w:rPr>
        <w:t xml:space="preserve">consumers </w:t>
      </w:r>
      <w:r w:rsidR="007B688F" w:rsidRPr="002F7330">
        <w:rPr>
          <w:rStyle w:val="PlaceholderText"/>
          <w:rFonts w:ascii="Arial" w:eastAsia="Calibri" w:hAnsi="Arial" w:cs="Arial"/>
          <w:color w:val="auto"/>
        </w:rPr>
        <w:t>to live according to their preferences.</w:t>
      </w:r>
    </w:p>
    <w:p w14:paraId="6C03BADA" w14:textId="6D15F6D3" w:rsidR="007D2D3F" w:rsidRPr="002F7330" w:rsidRDefault="00492918" w:rsidP="002F7330">
      <w:pPr>
        <w:rPr>
          <w:rStyle w:val="PlaceholderText"/>
          <w:rFonts w:ascii="Arial" w:eastAsia="Calibri" w:hAnsi="Arial" w:cs="Arial"/>
          <w:color w:val="auto"/>
        </w:rPr>
      </w:pPr>
      <w:r w:rsidRPr="002F7330">
        <w:rPr>
          <w:rStyle w:val="PlaceholderText"/>
          <w:rFonts w:ascii="Arial" w:eastAsia="Calibri" w:hAnsi="Arial" w:cs="Arial"/>
          <w:color w:val="auto"/>
        </w:rPr>
        <w:t>Consumers and representatives stated the service support</w:t>
      </w:r>
      <w:r w:rsidR="00BA7F06" w:rsidRPr="002F7330">
        <w:rPr>
          <w:rStyle w:val="PlaceholderText"/>
          <w:rFonts w:ascii="Arial" w:eastAsia="Calibri" w:hAnsi="Arial" w:cs="Arial"/>
          <w:color w:val="auto"/>
        </w:rPr>
        <w:t>ed</w:t>
      </w:r>
      <w:r w:rsidRPr="002F7330">
        <w:rPr>
          <w:rStyle w:val="PlaceholderText"/>
          <w:rFonts w:ascii="Arial" w:eastAsia="Calibri" w:hAnsi="Arial" w:cs="Arial"/>
          <w:color w:val="auto"/>
        </w:rPr>
        <w:t xml:space="preserve"> them in taking risks to enabl</w:t>
      </w:r>
      <w:r w:rsidR="002923A4">
        <w:rPr>
          <w:rStyle w:val="PlaceholderText"/>
          <w:rFonts w:ascii="Arial" w:eastAsia="Calibri" w:hAnsi="Arial" w:cs="Arial"/>
          <w:color w:val="auto"/>
        </w:rPr>
        <w:t>e</w:t>
      </w:r>
      <w:r w:rsidRPr="002F7330">
        <w:rPr>
          <w:rStyle w:val="PlaceholderText"/>
          <w:rFonts w:ascii="Arial" w:eastAsia="Calibri" w:hAnsi="Arial" w:cs="Arial"/>
          <w:color w:val="auto"/>
        </w:rPr>
        <w:t xml:space="preserve"> them to live the best life they </w:t>
      </w:r>
      <w:r w:rsidR="008E4047" w:rsidRPr="002F7330">
        <w:rPr>
          <w:rStyle w:val="PlaceholderText"/>
          <w:rFonts w:ascii="Arial" w:eastAsia="Calibri" w:hAnsi="Arial" w:cs="Arial"/>
          <w:color w:val="auto"/>
        </w:rPr>
        <w:t xml:space="preserve">could. </w:t>
      </w:r>
      <w:r w:rsidRPr="002F7330">
        <w:rPr>
          <w:rStyle w:val="PlaceholderText"/>
          <w:rFonts w:ascii="Arial" w:eastAsia="Calibri" w:hAnsi="Arial" w:cs="Arial"/>
          <w:color w:val="auto"/>
        </w:rPr>
        <w:t xml:space="preserve">Staff demonstrated an understanding and provided </w:t>
      </w:r>
      <w:r w:rsidRPr="002F7330">
        <w:rPr>
          <w:rStyle w:val="PlaceholderText"/>
          <w:rFonts w:ascii="Arial" w:eastAsia="Calibri" w:hAnsi="Arial" w:cs="Arial"/>
          <w:color w:val="auto"/>
        </w:rPr>
        <w:lastRenderedPageBreak/>
        <w:t>examples of how consumers took risks. Risk assessments were conducted to ensure consumers</w:t>
      </w:r>
      <w:r w:rsidR="008E4047" w:rsidRPr="002F7330">
        <w:rPr>
          <w:rStyle w:val="PlaceholderText"/>
          <w:rFonts w:ascii="Arial" w:eastAsia="Calibri" w:hAnsi="Arial" w:cs="Arial"/>
          <w:color w:val="auto"/>
        </w:rPr>
        <w:t xml:space="preserve"> and </w:t>
      </w:r>
      <w:r w:rsidRPr="002F7330">
        <w:rPr>
          <w:rStyle w:val="PlaceholderText"/>
          <w:rFonts w:ascii="Arial" w:eastAsia="Calibri" w:hAnsi="Arial" w:cs="Arial"/>
          <w:color w:val="auto"/>
        </w:rPr>
        <w:t>representatives understood the potential harm when making decisions about taking risks.</w:t>
      </w:r>
    </w:p>
    <w:p w14:paraId="4219CD8B" w14:textId="7EAADBBC" w:rsidR="007B688F" w:rsidRPr="002F7330" w:rsidRDefault="007D2D3F" w:rsidP="002F7330">
      <w:pPr>
        <w:rPr>
          <w:rStyle w:val="PlaceholderText"/>
          <w:rFonts w:ascii="Arial" w:eastAsia="Calibri" w:hAnsi="Arial" w:cs="Arial"/>
          <w:color w:val="auto"/>
        </w:rPr>
      </w:pPr>
      <w:r w:rsidRPr="002F7330">
        <w:rPr>
          <w:rStyle w:val="PlaceholderText"/>
          <w:rFonts w:ascii="Arial" w:eastAsia="Calibri" w:hAnsi="Arial" w:cs="Arial"/>
          <w:color w:val="auto"/>
        </w:rPr>
        <w:t>Consumers and representatives advised they receive</w:t>
      </w:r>
      <w:r w:rsidR="00C931A2" w:rsidRPr="002F7330">
        <w:rPr>
          <w:rStyle w:val="PlaceholderText"/>
          <w:rFonts w:ascii="Arial" w:eastAsia="Calibri" w:hAnsi="Arial" w:cs="Arial"/>
          <w:color w:val="auto"/>
        </w:rPr>
        <w:t>d</w:t>
      </w:r>
      <w:r w:rsidRPr="002F7330">
        <w:rPr>
          <w:rStyle w:val="PlaceholderText"/>
          <w:rFonts w:ascii="Arial" w:eastAsia="Calibri" w:hAnsi="Arial" w:cs="Arial"/>
          <w:color w:val="auto"/>
        </w:rPr>
        <w:t xml:space="preserve"> up-to-date information about activities, meals, and special events at the service. </w:t>
      </w:r>
      <w:r w:rsidR="00C931A2" w:rsidRPr="002F7330">
        <w:rPr>
          <w:rStyle w:val="PlaceholderText"/>
          <w:rFonts w:ascii="Arial" w:eastAsia="Calibri" w:hAnsi="Arial" w:cs="Arial"/>
          <w:color w:val="auto"/>
        </w:rPr>
        <w:t>S</w:t>
      </w:r>
      <w:r w:rsidRPr="002F7330">
        <w:rPr>
          <w:rStyle w:val="PlaceholderText"/>
          <w:rFonts w:ascii="Arial" w:eastAsia="Calibri" w:hAnsi="Arial" w:cs="Arial"/>
          <w:color w:val="auto"/>
        </w:rPr>
        <w:t>taff advised the service provide</w:t>
      </w:r>
      <w:r w:rsidR="00C931A2" w:rsidRPr="002F7330">
        <w:rPr>
          <w:rStyle w:val="PlaceholderText"/>
          <w:rFonts w:ascii="Arial" w:eastAsia="Calibri" w:hAnsi="Arial" w:cs="Arial"/>
          <w:color w:val="auto"/>
        </w:rPr>
        <w:t>d</w:t>
      </w:r>
      <w:r w:rsidRPr="002F7330">
        <w:rPr>
          <w:rStyle w:val="PlaceholderText"/>
          <w:rFonts w:ascii="Arial" w:eastAsia="Calibri" w:hAnsi="Arial" w:cs="Arial"/>
          <w:color w:val="auto"/>
        </w:rPr>
        <w:t xml:space="preserve"> newsletters and other regular communication, which </w:t>
      </w:r>
      <w:r w:rsidR="00C931A2" w:rsidRPr="002F7330">
        <w:rPr>
          <w:rStyle w:val="PlaceholderText"/>
          <w:rFonts w:ascii="Arial" w:eastAsia="Calibri" w:hAnsi="Arial" w:cs="Arial"/>
          <w:color w:val="auto"/>
        </w:rPr>
        <w:t>wer</w:t>
      </w:r>
      <w:r w:rsidRPr="002F7330">
        <w:rPr>
          <w:rStyle w:val="PlaceholderText"/>
          <w:rFonts w:ascii="Arial" w:eastAsia="Calibri" w:hAnsi="Arial" w:cs="Arial"/>
          <w:color w:val="auto"/>
        </w:rPr>
        <w:t xml:space="preserve">e sent by email to all representatives and hard copies </w:t>
      </w:r>
      <w:r w:rsidR="00C931A2" w:rsidRPr="002F7330">
        <w:rPr>
          <w:rStyle w:val="PlaceholderText"/>
          <w:rFonts w:ascii="Arial" w:eastAsia="Calibri" w:hAnsi="Arial" w:cs="Arial"/>
          <w:color w:val="auto"/>
        </w:rPr>
        <w:t>we</w:t>
      </w:r>
      <w:r w:rsidRPr="002F7330">
        <w:rPr>
          <w:rStyle w:val="PlaceholderText"/>
          <w:rFonts w:ascii="Arial" w:eastAsia="Calibri" w:hAnsi="Arial" w:cs="Arial"/>
          <w:color w:val="auto"/>
        </w:rPr>
        <w:t>re made available within the service for consumers. A monthly activity calendar and menu printed in English with Cantonese and Mandarin translations w</w:t>
      </w:r>
      <w:r w:rsidR="00B7188A" w:rsidRPr="002F7330">
        <w:rPr>
          <w:rStyle w:val="PlaceholderText"/>
          <w:rFonts w:ascii="Arial" w:eastAsia="Calibri" w:hAnsi="Arial" w:cs="Arial"/>
          <w:color w:val="auto"/>
        </w:rPr>
        <w:t>as</w:t>
      </w:r>
      <w:r w:rsidRPr="002F7330">
        <w:rPr>
          <w:rStyle w:val="PlaceholderText"/>
          <w:rFonts w:ascii="Arial" w:eastAsia="Calibri" w:hAnsi="Arial" w:cs="Arial"/>
          <w:color w:val="auto"/>
        </w:rPr>
        <w:t xml:space="preserve"> observed</w:t>
      </w:r>
      <w:r w:rsidR="006E7E2E" w:rsidRPr="002F7330">
        <w:rPr>
          <w:rStyle w:val="PlaceholderText"/>
          <w:rFonts w:ascii="Arial" w:eastAsia="Calibri" w:hAnsi="Arial" w:cs="Arial"/>
          <w:color w:val="auto"/>
        </w:rPr>
        <w:t xml:space="preserve"> in the reception, lounge</w:t>
      </w:r>
      <w:r w:rsidR="002923A4">
        <w:rPr>
          <w:rStyle w:val="PlaceholderText"/>
          <w:rFonts w:ascii="Arial" w:eastAsia="Calibri" w:hAnsi="Arial" w:cs="Arial"/>
          <w:color w:val="auto"/>
        </w:rPr>
        <w:t>,</w:t>
      </w:r>
      <w:r w:rsidR="006E7E2E" w:rsidRPr="002F7330">
        <w:rPr>
          <w:rStyle w:val="PlaceholderText"/>
          <w:rFonts w:ascii="Arial" w:eastAsia="Calibri" w:hAnsi="Arial" w:cs="Arial"/>
          <w:color w:val="auto"/>
        </w:rPr>
        <w:t xml:space="preserve"> and dining area, as well as in each consumer’s room.</w:t>
      </w:r>
    </w:p>
    <w:p w14:paraId="28CC1B61" w14:textId="02050E68" w:rsidR="00F23ED0" w:rsidRPr="002F7330" w:rsidRDefault="007877C3" w:rsidP="002F7330">
      <w:pPr>
        <w:rPr>
          <w:rFonts w:ascii="Arial" w:hAnsi="Arial" w:cs="Arial"/>
          <w:color w:val="auto"/>
        </w:rPr>
      </w:pPr>
      <w:r w:rsidRPr="002F7330">
        <w:rPr>
          <w:rStyle w:val="PlaceholderText"/>
          <w:rFonts w:ascii="Arial" w:eastAsia="Calibri" w:hAnsi="Arial" w:cs="Arial"/>
          <w:color w:val="auto"/>
        </w:rPr>
        <w:t>C</w:t>
      </w:r>
      <w:r w:rsidR="00F23ED0" w:rsidRPr="002F7330">
        <w:rPr>
          <w:rStyle w:val="PlaceholderText"/>
          <w:rFonts w:ascii="Arial" w:eastAsia="Calibri" w:hAnsi="Arial" w:cs="Arial"/>
          <w:color w:val="auto"/>
        </w:rPr>
        <w:t>onsumers</w:t>
      </w:r>
      <w:r w:rsidR="00B7188A" w:rsidRPr="002F7330">
        <w:rPr>
          <w:rStyle w:val="PlaceholderText"/>
          <w:rFonts w:ascii="Arial" w:eastAsia="Calibri" w:hAnsi="Arial" w:cs="Arial"/>
          <w:color w:val="auto"/>
        </w:rPr>
        <w:t xml:space="preserve"> and </w:t>
      </w:r>
      <w:r w:rsidR="00F23ED0" w:rsidRPr="002F7330">
        <w:rPr>
          <w:rStyle w:val="PlaceholderText"/>
          <w:rFonts w:ascii="Arial" w:eastAsia="Calibri" w:hAnsi="Arial" w:cs="Arial"/>
          <w:color w:val="auto"/>
        </w:rPr>
        <w:t xml:space="preserve">representatives reported their privacy </w:t>
      </w:r>
      <w:r w:rsidRPr="002F7330">
        <w:rPr>
          <w:rStyle w:val="PlaceholderText"/>
          <w:rFonts w:ascii="Arial" w:eastAsia="Calibri" w:hAnsi="Arial" w:cs="Arial"/>
          <w:color w:val="auto"/>
        </w:rPr>
        <w:t>wa</w:t>
      </w:r>
      <w:r w:rsidR="00F23ED0" w:rsidRPr="002F7330">
        <w:rPr>
          <w:rStyle w:val="PlaceholderText"/>
          <w:rFonts w:ascii="Arial" w:eastAsia="Calibri" w:hAnsi="Arial" w:cs="Arial"/>
          <w:color w:val="auto"/>
        </w:rPr>
        <w:t xml:space="preserve">s well respected, and they </w:t>
      </w:r>
      <w:r w:rsidRPr="002F7330">
        <w:rPr>
          <w:rStyle w:val="PlaceholderText"/>
          <w:rFonts w:ascii="Arial" w:eastAsia="Calibri" w:hAnsi="Arial" w:cs="Arial"/>
          <w:color w:val="auto"/>
        </w:rPr>
        <w:t>we</w:t>
      </w:r>
      <w:r w:rsidR="00F23ED0" w:rsidRPr="002F7330">
        <w:rPr>
          <w:rStyle w:val="PlaceholderText"/>
          <w:rFonts w:ascii="Arial" w:eastAsia="Calibri" w:hAnsi="Arial" w:cs="Arial"/>
          <w:color w:val="auto"/>
        </w:rPr>
        <w:t xml:space="preserve">re confident their personal information </w:t>
      </w:r>
      <w:r w:rsidRPr="002F7330">
        <w:rPr>
          <w:rStyle w:val="PlaceholderText"/>
          <w:rFonts w:ascii="Arial" w:eastAsia="Calibri" w:hAnsi="Arial" w:cs="Arial"/>
          <w:color w:val="auto"/>
        </w:rPr>
        <w:t>wa</w:t>
      </w:r>
      <w:r w:rsidR="00F23ED0" w:rsidRPr="002F7330">
        <w:rPr>
          <w:rStyle w:val="PlaceholderText"/>
          <w:rFonts w:ascii="Arial" w:eastAsia="Calibri" w:hAnsi="Arial" w:cs="Arial"/>
          <w:color w:val="auto"/>
        </w:rPr>
        <w:t xml:space="preserve">s kept confidential. </w:t>
      </w:r>
      <w:r w:rsidRPr="002F7330">
        <w:rPr>
          <w:rStyle w:val="PlaceholderText"/>
          <w:rFonts w:ascii="Arial" w:eastAsia="Calibri" w:hAnsi="Arial" w:cs="Arial"/>
          <w:color w:val="auto"/>
        </w:rPr>
        <w:t>S</w:t>
      </w:r>
      <w:r w:rsidR="00F23ED0" w:rsidRPr="002F7330">
        <w:rPr>
          <w:rStyle w:val="PlaceholderText"/>
          <w:rFonts w:ascii="Arial" w:eastAsia="Calibri" w:hAnsi="Arial" w:cs="Arial"/>
          <w:color w:val="auto"/>
        </w:rPr>
        <w:t>taff described how they maintain consumer privacy when providing care</w:t>
      </w:r>
      <w:r w:rsidR="004A52F1" w:rsidRPr="002F7330">
        <w:rPr>
          <w:rStyle w:val="PlaceholderText"/>
          <w:rFonts w:ascii="Arial" w:eastAsia="Calibri" w:hAnsi="Arial" w:cs="Arial"/>
          <w:color w:val="auto"/>
        </w:rPr>
        <w:t xml:space="preserve"> as well as </w:t>
      </w:r>
      <w:r w:rsidR="00F23ED0" w:rsidRPr="002F7330">
        <w:rPr>
          <w:rStyle w:val="PlaceholderText"/>
          <w:rFonts w:ascii="Arial" w:eastAsia="Calibri" w:hAnsi="Arial" w:cs="Arial"/>
          <w:color w:val="auto"/>
        </w:rPr>
        <w:t>keeping computers locked and using passwords to access consumers’ personal information. Staff were observed knocking on doors and waiting for a</w:t>
      </w:r>
      <w:r w:rsidR="00733CE6" w:rsidRPr="002F7330">
        <w:rPr>
          <w:rStyle w:val="PlaceholderText"/>
          <w:rFonts w:ascii="Arial" w:eastAsia="Calibri" w:hAnsi="Arial" w:cs="Arial"/>
          <w:color w:val="auto"/>
        </w:rPr>
        <w:t xml:space="preserve"> response before entering</w:t>
      </w:r>
      <w:r w:rsidR="00261F41" w:rsidRPr="002F7330">
        <w:rPr>
          <w:rStyle w:val="PlaceholderText"/>
          <w:rFonts w:ascii="Arial" w:eastAsia="Calibri" w:hAnsi="Arial" w:cs="Arial"/>
          <w:color w:val="auto"/>
        </w:rPr>
        <w:t>,</w:t>
      </w:r>
      <w:r w:rsidR="00733CE6" w:rsidRPr="002F7330">
        <w:rPr>
          <w:rStyle w:val="PlaceholderText"/>
          <w:rFonts w:ascii="Arial" w:eastAsia="Calibri" w:hAnsi="Arial" w:cs="Arial"/>
          <w:color w:val="auto"/>
        </w:rPr>
        <w:t xml:space="preserve"> and closing doors when providing care.</w:t>
      </w:r>
    </w:p>
    <w:p w14:paraId="16C27C05" w14:textId="40AB9540"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835"/>
      </w:tblGrid>
      <w:tr w:rsidR="00FC045E" w:rsidRPr="00996FAF" w14:paraId="25B20599" w14:textId="77777777" w:rsidTr="00EB17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0"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00"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20757" w:rsidRPr="00996FAF" w14:paraId="4E391742" w14:textId="77777777" w:rsidTr="00EB1791">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2(3)(a)</w:t>
            </w:r>
          </w:p>
        </w:tc>
        <w:tc>
          <w:tcPr>
            <w:tcW w:w="3310" w:type="pct"/>
            <w:shd w:val="clear" w:color="auto" w:fill="auto"/>
            <w:vAlign w:val="top"/>
          </w:tcPr>
          <w:p w14:paraId="04A7E0BE"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00" w:type="pct"/>
            <w:shd w:val="clear" w:color="auto" w:fill="auto"/>
          </w:tcPr>
          <w:p w14:paraId="37658F59" w14:textId="706244FE"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75559868"/>
                <w:placeholder>
                  <w:docPart w:val="BF10AB177B3B4C47B37B731D0BEDA1F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77C0B5B0" w14:textId="77777777" w:rsidTr="00EB17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2(3)(b)</w:t>
            </w:r>
          </w:p>
        </w:tc>
        <w:tc>
          <w:tcPr>
            <w:tcW w:w="3310" w:type="pct"/>
            <w:shd w:val="clear" w:color="auto" w:fill="auto"/>
            <w:vAlign w:val="top"/>
          </w:tcPr>
          <w:p w14:paraId="0BC0E1CF" w14:textId="77777777" w:rsidR="00E20757" w:rsidRPr="00996FAF" w:rsidRDefault="00E20757"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00" w:type="pct"/>
            <w:shd w:val="clear" w:color="auto" w:fill="auto"/>
          </w:tcPr>
          <w:p w14:paraId="01A37B60" w14:textId="1DC31321" w:rsidR="00E20757" w:rsidRPr="00996FAF" w:rsidRDefault="002E5BEE"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643005712"/>
                <w:placeholder>
                  <w:docPart w:val="172ABA00AFD441ED8884A2C0DA86372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4535D3D1" w14:textId="77777777" w:rsidTr="00EB1791">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2(3)(c)</w:t>
            </w:r>
          </w:p>
        </w:tc>
        <w:tc>
          <w:tcPr>
            <w:tcW w:w="3310" w:type="pct"/>
            <w:shd w:val="clear" w:color="auto" w:fill="auto"/>
            <w:vAlign w:val="top"/>
          </w:tcPr>
          <w:p w14:paraId="268C8B01"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E20757" w:rsidRPr="00996FAF" w:rsidRDefault="00E20757" w:rsidP="00E20757">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E20757" w:rsidRPr="00996FAF" w:rsidRDefault="00E20757" w:rsidP="00E20757">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00" w:type="pct"/>
            <w:shd w:val="clear" w:color="auto" w:fill="auto"/>
          </w:tcPr>
          <w:p w14:paraId="2CA4B162" w14:textId="33637C1A"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536500115"/>
                <w:placeholder>
                  <w:docPart w:val="CE6C35B60C31493EA5F0CBF6E0573E2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0132660B" w14:textId="77777777" w:rsidTr="00EB17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2(3)(d)</w:t>
            </w:r>
          </w:p>
        </w:tc>
        <w:tc>
          <w:tcPr>
            <w:tcW w:w="3310" w:type="pct"/>
            <w:shd w:val="clear" w:color="auto" w:fill="auto"/>
            <w:vAlign w:val="top"/>
          </w:tcPr>
          <w:p w14:paraId="0C19DE6D" w14:textId="77777777" w:rsidR="00E20757" w:rsidRPr="00996FAF" w:rsidRDefault="00E20757"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00" w:type="pct"/>
            <w:shd w:val="clear" w:color="auto" w:fill="auto"/>
          </w:tcPr>
          <w:p w14:paraId="5776BCB6" w14:textId="36D08B6E" w:rsidR="00E20757" w:rsidRPr="00996FAF" w:rsidRDefault="002E5BEE" w:rsidP="00E20757">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988153820"/>
                <w:placeholder>
                  <w:docPart w:val="0736405B7014466682E4C460D74183F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4B249CBF" w14:textId="77777777" w:rsidTr="00EB1791">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2(3)(e)</w:t>
            </w:r>
          </w:p>
        </w:tc>
        <w:tc>
          <w:tcPr>
            <w:tcW w:w="3310" w:type="pct"/>
            <w:shd w:val="clear" w:color="auto" w:fill="auto"/>
            <w:vAlign w:val="top"/>
          </w:tcPr>
          <w:p w14:paraId="4D2F83E0"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00" w:type="pct"/>
            <w:shd w:val="clear" w:color="auto" w:fill="auto"/>
          </w:tcPr>
          <w:p w14:paraId="32E30ADD" w14:textId="4C85E08F"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452713664"/>
                <w:placeholder>
                  <w:docPart w:val="385D27B14DE54044A1278E4F3671EE6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bl>
    <w:p w14:paraId="569E2AC5" w14:textId="77777777" w:rsidR="00D87E7C" w:rsidRDefault="00D87E7C" w:rsidP="00EB1791">
      <w:pPr>
        <w:pStyle w:val="Heading20"/>
        <w:spacing w:before="240"/>
      </w:pPr>
      <w:r w:rsidRPr="00996FAF">
        <w:t>Findings</w:t>
      </w:r>
    </w:p>
    <w:p w14:paraId="2A97EDA7" w14:textId="35C1E2F6" w:rsidR="009A1A80" w:rsidRPr="00327174" w:rsidRDefault="00322682" w:rsidP="009A1A80">
      <w:pPr>
        <w:rPr>
          <w:rFonts w:ascii="Arial" w:hAnsi="Arial" w:cs="Arial"/>
          <w:szCs w:val="22"/>
        </w:rPr>
      </w:pPr>
      <w:r w:rsidRPr="00327174">
        <w:rPr>
          <w:rFonts w:ascii="Arial" w:hAnsi="Arial" w:cs="Arial"/>
          <w:szCs w:val="22"/>
        </w:rPr>
        <w:t>Consumers</w:t>
      </w:r>
      <w:r w:rsidR="00476B6F" w:rsidRPr="00327174">
        <w:rPr>
          <w:rFonts w:ascii="Arial" w:hAnsi="Arial" w:cs="Arial"/>
          <w:szCs w:val="22"/>
        </w:rPr>
        <w:t xml:space="preserve"> and </w:t>
      </w:r>
      <w:r w:rsidRPr="00327174">
        <w:rPr>
          <w:rFonts w:ascii="Arial" w:hAnsi="Arial" w:cs="Arial"/>
          <w:szCs w:val="22"/>
        </w:rPr>
        <w:t xml:space="preserve">representatives said the service </w:t>
      </w:r>
      <w:r w:rsidR="001E5505" w:rsidRPr="00327174">
        <w:rPr>
          <w:rFonts w:ascii="Arial" w:hAnsi="Arial" w:cs="Arial"/>
          <w:szCs w:val="22"/>
        </w:rPr>
        <w:t>completed</w:t>
      </w:r>
      <w:r w:rsidRPr="00327174">
        <w:rPr>
          <w:rFonts w:ascii="Arial" w:hAnsi="Arial" w:cs="Arial"/>
          <w:szCs w:val="22"/>
        </w:rPr>
        <w:t xml:space="preserve"> assessments and care planning to deliver safe and effective care to consumers</w:t>
      </w:r>
      <w:r w:rsidRPr="00327174">
        <w:rPr>
          <w:rFonts w:ascii="Arial" w:hAnsi="Arial" w:cs="Arial"/>
        </w:rPr>
        <w:t xml:space="preserve">. </w:t>
      </w:r>
      <w:r w:rsidR="003D5040" w:rsidRPr="00327174">
        <w:rPr>
          <w:rFonts w:ascii="Arial" w:hAnsi="Arial" w:cs="Arial"/>
        </w:rPr>
        <w:t xml:space="preserve">The service had a </w:t>
      </w:r>
      <w:r w:rsidR="00D96B78" w:rsidRPr="00327174">
        <w:rPr>
          <w:rFonts w:ascii="Arial" w:hAnsi="Arial" w:cs="Arial"/>
        </w:rPr>
        <w:t>p</w:t>
      </w:r>
      <w:r w:rsidR="009A1A80" w:rsidRPr="00327174">
        <w:rPr>
          <w:rFonts w:ascii="Arial" w:hAnsi="Arial" w:cs="Arial"/>
          <w:szCs w:val="22"/>
        </w:rPr>
        <w:t>olicy stat</w:t>
      </w:r>
      <w:r w:rsidR="00D96B78" w:rsidRPr="00327174">
        <w:rPr>
          <w:rFonts w:ascii="Arial" w:hAnsi="Arial" w:cs="Arial"/>
          <w:szCs w:val="22"/>
        </w:rPr>
        <w:t>ing</w:t>
      </w:r>
      <w:r w:rsidR="009A1A80" w:rsidRPr="00327174">
        <w:rPr>
          <w:rFonts w:ascii="Arial" w:hAnsi="Arial" w:cs="Arial"/>
          <w:szCs w:val="22"/>
        </w:rPr>
        <w:t xml:space="preserve"> assessments </w:t>
      </w:r>
      <w:r w:rsidR="00D96B78" w:rsidRPr="00327174">
        <w:rPr>
          <w:rFonts w:ascii="Arial" w:hAnsi="Arial" w:cs="Arial"/>
          <w:szCs w:val="22"/>
        </w:rPr>
        <w:t>we</w:t>
      </w:r>
      <w:r w:rsidR="009A1A80" w:rsidRPr="00327174">
        <w:rPr>
          <w:rFonts w:ascii="Arial" w:hAnsi="Arial" w:cs="Arial"/>
          <w:szCs w:val="22"/>
        </w:rPr>
        <w:t xml:space="preserve">re </w:t>
      </w:r>
      <w:r w:rsidR="00D96B78" w:rsidRPr="00327174">
        <w:rPr>
          <w:rFonts w:ascii="Arial" w:hAnsi="Arial" w:cs="Arial"/>
          <w:szCs w:val="22"/>
        </w:rPr>
        <w:t xml:space="preserve">to be </w:t>
      </w:r>
      <w:r w:rsidR="009A1A80" w:rsidRPr="00327174">
        <w:rPr>
          <w:rFonts w:ascii="Arial" w:hAnsi="Arial" w:cs="Arial"/>
          <w:szCs w:val="22"/>
        </w:rPr>
        <w:t xml:space="preserve">completed during </w:t>
      </w:r>
      <w:r w:rsidR="003D5040" w:rsidRPr="00327174">
        <w:rPr>
          <w:rFonts w:ascii="Arial" w:hAnsi="Arial" w:cs="Arial"/>
          <w:szCs w:val="22"/>
        </w:rPr>
        <w:t>entry</w:t>
      </w:r>
      <w:r w:rsidR="009A1A80" w:rsidRPr="00327174">
        <w:rPr>
          <w:rFonts w:ascii="Arial" w:hAnsi="Arial" w:cs="Arial"/>
          <w:szCs w:val="22"/>
        </w:rPr>
        <w:t xml:space="preserve"> and whenever there </w:t>
      </w:r>
      <w:r w:rsidR="00D96B78" w:rsidRPr="00327174">
        <w:rPr>
          <w:rFonts w:ascii="Arial" w:hAnsi="Arial" w:cs="Arial"/>
          <w:szCs w:val="22"/>
        </w:rPr>
        <w:t>wa</w:t>
      </w:r>
      <w:r w:rsidR="009A1A80" w:rsidRPr="00327174">
        <w:rPr>
          <w:rFonts w:ascii="Arial" w:hAnsi="Arial" w:cs="Arial"/>
          <w:szCs w:val="22"/>
        </w:rPr>
        <w:t>s a change in the consumer’s health, as well as every 4 month</w:t>
      </w:r>
      <w:r w:rsidR="002923A4">
        <w:rPr>
          <w:rFonts w:ascii="Arial" w:hAnsi="Arial" w:cs="Arial"/>
          <w:szCs w:val="22"/>
        </w:rPr>
        <w:t>s</w:t>
      </w:r>
      <w:r w:rsidR="009A1A80" w:rsidRPr="00327174">
        <w:rPr>
          <w:rFonts w:ascii="Arial" w:hAnsi="Arial" w:cs="Arial"/>
          <w:szCs w:val="22"/>
        </w:rPr>
        <w:t>.</w:t>
      </w:r>
      <w:r w:rsidR="00A96DEB" w:rsidRPr="00327174">
        <w:rPr>
          <w:rFonts w:ascii="Arial" w:hAnsi="Arial" w:cs="Arial"/>
          <w:szCs w:val="22"/>
        </w:rPr>
        <w:t xml:space="preserve"> </w:t>
      </w:r>
      <w:r w:rsidR="00315F8E" w:rsidRPr="00327174">
        <w:rPr>
          <w:rFonts w:ascii="Arial" w:hAnsi="Arial" w:cs="Arial"/>
          <w:szCs w:val="22"/>
        </w:rPr>
        <w:t>A</w:t>
      </w:r>
      <w:r w:rsidR="00937CC6" w:rsidRPr="00327174">
        <w:rPr>
          <w:rFonts w:ascii="Arial" w:hAnsi="Arial" w:cs="Arial"/>
          <w:color w:val="0E101A"/>
        </w:rPr>
        <w:t>ssessments and care plan</w:t>
      </w:r>
      <w:r w:rsidR="00315F8E" w:rsidRPr="00327174">
        <w:rPr>
          <w:rFonts w:ascii="Arial" w:hAnsi="Arial" w:cs="Arial"/>
          <w:color w:val="0E101A"/>
        </w:rPr>
        <w:t xml:space="preserve">s reviewed </w:t>
      </w:r>
      <w:r w:rsidR="009F04D6" w:rsidRPr="00327174">
        <w:rPr>
          <w:rFonts w:ascii="Arial" w:hAnsi="Arial" w:cs="Arial"/>
          <w:color w:val="0E101A"/>
        </w:rPr>
        <w:t>i</w:t>
      </w:r>
      <w:r w:rsidR="00937CC6" w:rsidRPr="00327174">
        <w:rPr>
          <w:rFonts w:ascii="Arial" w:hAnsi="Arial" w:cs="Arial"/>
          <w:color w:val="0E101A"/>
        </w:rPr>
        <w:t>nclude</w:t>
      </w:r>
      <w:r w:rsidR="009F04D6" w:rsidRPr="00327174">
        <w:rPr>
          <w:rFonts w:ascii="Arial" w:hAnsi="Arial" w:cs="Arial"/>
          <w:color w:val="0E101A"/>
        </w:rPr>
        <w:t>d</w:t>
      </w:r>
      <w:r w:rsidR="00937CC6" w:rsidRPr="00327174">
        <w:rPr>
          <w:rFonts w:ascii="Arial" w:hAnsi="Arial" w:cs="Arial"/>
          <w:color w:val="0E101A"/>
        </w:rPr>
        <w:t xml:space="preserve"> risk assessments and </w:t>
      </w:r>
      <w:r w:rsidR="009F04D6" w:rsidRPr="00327174">
        <w:rPr>
          <w:rFonts w:ascii="Arial" w:hAnsi="Arial" w:cs="Arial"/>
          <w:color w:val="0E101A"/>
        </w:rPr>
        <w:t xml:space="preserve">identified </w:t>
      </w:r>
      <w:r w:rsidR="00937CC6" w:rsidRPr="00327174">
        <w:rPr>
          <w:rFonts w:ascii="Arial" w:hAnsi="Arial" w:cs="Arial"/>
          <w:color w:val="0E101A"/>
        </w:rPr>
        <w:t>effective interventions relevant to those risks.</w:t>
      </w:r>
    </w:p>
    <w:p w14:paraId="1DB39F68" w14:textId="28385DA3" w:rsidR="00480213" w:rsidRPr="00327174" w:rsidRDefault="00402A5A" w:rsidP="00480213">
      <w:pPr>
        <w:rPr>
          <w:rFonts w:ascii="Arial" w:hAnsi="Arial" w:cs="Arial"/>
        </w:rPr>
      </w:pPr>
      <w:r w:rsidRPr="00327174">
        <w:rPr>
          <w:rFonts w:ascii="Arial" w:hAnsi="Arial" w:cs="Arial"/>
        </w:rPr>
        <w:t>Consumers</w:t>
      </w:r>
      <w:r w:rsidR="009F04D6" w:rsidRPr="00327174">
        <w:rPr>
          <w:rFonts w:ascii="Arial" w:hAnsi="Arial" w:cs="Arial"/>
        </w:rPr>
        <w:t xml:space="preserve"> and </w:t>
      </w:r>
      <w:r w:rsidRPr="00327174">
        <w:rPr>
          <w:rFonts w:ascii="Arial" w:hAnsi="Arial" w:cs="Arial"/>
        </w:rPr>
        <w:t>representatives said advance care plan</w:t>
      </w:r>
      <w:r w:rsidR="009F04D6" w:rsidRPr="00327174">
        <w:rPr>
          <w:rFonts w:ascii="Arial" w:hAnsi="Arial" w:cs="Arial"/>
        </w:rPr>
        <w:t>ning</w:t>
      </w:r>
      <w:r w:rsidRPr="00327174">
        <w:rPr>
          <w:rFonts w:ascii="Arial" w:hAnsi="Arial" w:cs="Arial"/>
        </w:rPr>
        <w:t xml:space="preserve"> was </w:t>
      </w:r>
      <w:r w:rsidR="00CA04D9">
        <w:rPr>
          <w:rFonts w:ascii="Arial" w:hAnsi="Arial" w:cs="Arial"/>
        </w:rPr>
        <w:t>completed</w:t>
      </w:r>
      <w:r w:rsidRPr="00327174">
        <w:rPr>
          <w:rFonts w:ascii="Arial" w:hAnsi="Arial" w:cs="Arial"/>
        </w:rPr>
        <w:t xml:space="preserve"> during </w:t>
      </w:r>
      <w:r w:rsidR="009F04D6" w:rsidRPr="00327174">
        <w:rPr>
          <w:rFonts w:ascii="Arial" w:hAnsi="Arial" w:cs="Arial"/>
        </w:rPr>
        <w:t xml:space="preserve">entry to the service </w:t>
      </w:r>
      <w:r w:rsidRPr="00327174">
        <w:rPr>
          <w:rFonts w:ascii="Arial" w:hAnsi="Arial" w:cs="Arial"/>
        </w:rPr>
        <w:t>and discussed regularly during case conferences. Consumers</w:t>
      </w:r>
      <w:r w:rsidR="00E46839">
        <w:rPr>
          <w:rFonts w:ascii="Arial" w:hAnsi="Arial" w:cs="Arial"/>
        </w:rPr>
        <w:t>’</w:t>
      </w:r>
      <w:r w:rsidRPr="00327174">
        <w:rPr>
          <w:rFonts w:ascii="Arial" w:hAnsi="Arial" w:cs="Arial"/>
        </w:rPr>
        <w:t xml:space="preserve"> end</w:t>
      </w:r>
      <w:r w:rsidR="002923A4">
        <w:rPr>
          <w:rFonts w:ascii="Arial" w:hAnsi="Arial" w:cs="Arial"/>
        </w:rPr>
        <w:t>-of-</w:t>
      </w:r>
      <w:r w:rsidRPr="00327174">
        <w:rPr>
          <w:rFonts w:ascii="Arial" w:hAnsi="Arial" w:cs="Arial"/>
        </w:rPr>
        <w:t>life care needs were also discussed to provide consumer</w:t>
      </w:r>
      <w:r w:rsidR="002923A4">
        <w:rPr>
          <w:rFonts w:ascii="Arial" w:hAnsi="Arial" w:cs="Arial"/>
        </w:rPr>
        <w:t>-</w:t>
      </w:r>
      <w:r w:rsidRPr="00327174">
        <w:rPr>
          <w:rFonts w:ascii="Arial" w:hAnsi="Arial" w:cs="Arial"/>
        </w:rPr>
        <w:t xml:space="preserve">centred care. </w:t>
      </w:r>
      <w:r w:rsidR="008150F2" w:rsidRPr="00327174">
        <w:rPr>
          <w:rFonts w:ascii="Arial" w:hAnsi="Arial" w:cs="Arial"/>
        </w:rPr>
        <w:t>Care documentation</w:t>
      </w:r>
      <w:r w:rsidR="00413FC5" w:rsidRPr="00327174">
        <w:rPr>
          <w:rFonts w:ascii="Arial" w:hAnsi="Arial" w:cs="Arial"/>
        </w:rPr>
        <w:t xml:space="preserve"> </w:t>
      </w:r>
      <w:r w:rsidR="00480213" w:rsidRPr="00327174">
        <w:rPr>
          <w:rFonts w:ascii="Arial" w:hAnsi="Arial" w:cs="Arial"/>
        </w:rPr>
        <w:t>reviewed included consumer</w:t>
      </w:r>
      <w:r w:rsidR="00775419">
        <w:rPr>
          <w:rFonts w:ascii="Arial" w:hAnsi="Arial" w:cs="Arial"/>
        </w:rPr>
        <w:t>s’</w:t>
      </w:r>
      <w:r w:rsidR="00480213" w:rsidRPr="00327174">
        <w:rPr>
          <w:rFonts w:ascii="Arial" w:hAnsi="Arial" w:cs="Arial"/>
        </w:rPr>
        <w:t xml:space="preserve"> needs, goals</w:t>
      </w:r>
      <w:r w:rsidR="002923A4">
        <w:rPr>
          <w:rFonts w:ascii="Arial" w:hAnsi="Arial" w:cs="Arial"/>
        </w:rPr>
        <w:t>,</w:t>
      </w:r>
      <w:r w:rsidR="00480213" w:rsidRPr="00327174">
        <w:rPr>
          <w:rFonts w:ascii="Arial" w:hAnsi="Arial" w:cs="Arial"/>
        </w:rPr>
        <w:t xml:space="preserve"> and preferences along with advance care planning.</w:t>
      </w:r>
    </w:p>
    <w:p w14:paraId="75853350" w14:textId="6A2CB9E7" w:rsidR="005B7DDD" w:rsidRPr="00327174" w:rsidRDefault="003F4B06" w:rsidP="005B7DDD">
      <w:pPr>
        <w:rPr>
          <w:rFonts w:ascii="Arial" w:hAnsi="Arial" w:cs="Arial"/>
          <w:lang w:eastAsia="en-GB"/>
        </w:rPr>
      </w:pPr>
      <w:r w:rsidRPr="00327174">
        <w:rPr>
          <w:rFonts w:ascii="Arial" w:hAnsi="Arial" w:cs="Arial"/>
          <w:lang w:eastAsia="en-GB"/>
        </w:rPr>
        <w:t>Consumers</w:t>
      </w:r>
      <w:r w:rsidR="00413FC5" w:rsidRPr="00327174">
        <w:rPr>
          <w:rFonts w:ascii="Arial" w:hAnsi="Arial" w:cs="Arial"/>
          <w:lang w:eastAsia="en-GB"/>
        </w:rPr>
        <w:t xml:space="preserve"> and </w:t>
      </w:r>
      <w:r w:rsidRPr="00327174">
        <w:rPr>
          <w:rFonts w:ascii="Arial" w:hAnsi="Arial" w:cs="Arial"/>
          <w:lang w:eastAsia="en-GB"/>
        </w:rPr>
        <w:t>representatives said the service involved consumers</w:t>
      </w:r>
      <w:r w:rsidR="00413FC5" w:rsidRPr="00327174">
        <w:rPr>
          <w:rFonts w:ascii="Arial" w:hAnsi="Arial" w:cs="Arial"/>
          <w:lang w:eastAsia="en-GB"/>
        </w:rPr>
        <w:t xml:space="preserve"> and </w:t>
      </w:r>
      <w:r w:rsidRPr="00327174">
        <w:rPr>
          <w:rFonts w:ascii="Arial" w:hAnsi="Arial" w:cs="Arial"/>
          <w:lang w:eastAsia="en-GB"/>
        </w:rPr>
        <w:t>representatives and people important to them, in the assessment and care planning processes.</w:t>
      </w:r>
      <w:r w:rsidR="00C11476" w:rsidRPr="00327174">
        <w:rPr>
          <w:rFonts w:ascii="Arial" w:hAnsi="Arial" w:cs="Arial"/>
          <w:lang w:eastAsia="en-GB"/>
        </w:rPr>
        <w:t xml:space="preserve"> </w:t>
      </w:r>
      <w:r w:rsidR="00413FC5" w:rsidRPr="00327174">
        <w:rPr>
          <w:rFonts w:ascii="Arial" w:hAnsi="Arial" w:cs="Arial"/>
          <w:lang w:eastAsia="en-GB"/>
        </w:rPr>
        <w:t xml:space="preserve">Staff advised </w:t>
      </w:r>
      <w:r w:rsidR="00C11476" w:rsidRPr="00327174">
        <w:rPr>
          <w:rFonts w:ascii="Arial" w:hAnsi="Arial" w:cs="Arial"/>
          <w:lang w:eastAsia="en-GB"/>
        </w:rPr>
        <w:t>they conducted care conferences for each consumer regularly and on an as need basis when there was a change in the consumers</w:t>
      </w:r>
      <w:r w:rsidR="00775419">
        <w:rPr>
          <w:rFonts w:ascii="Arial" w:hAnsi="Arial" w:cs="Arial"/>
          <w:lang w:eastAsia="en-GB"/>
        </w:rPr>
        <w:t>'</w:t>
      </w:r>
      <w:r w:rsidR="00C11476" w:rsidRPr="00327174">
        <w:rPr>
          <w:rFonts w:ascii="Arial" w:hAnsi="Arial" w:cs="Arial"/>
          <w:lang w:eastAsia="en-GB"/>
        </w:rPr>
        <w:t xml:space="preserve"> health. </w:t>
      </w:r>
      <w:r w:rsidR="00B50F0C" w:rsidRPr="00327174">
        <w:rPr>
          <w:rFonts w:ascii="Arial" w:hAnsi="Arial" w:cs="Arial"/>
          <w:lang w:eastAsia="en-GB"/>
        </w:rPr>
        <w:t xml:space="preserve">Care documentation </w:t>
      </w:r>
      <w:r w:rsidR="00AC7D3C" w:rsidRPr="00327174">
        <w:rPr>
          <w:rFonts w:ascii="Arial" w:hAnsi="Arial" w:cs="Arial"/>
          <w:lang w:eastAsia="en-GB"/>
        </w:rPr>
        <w:t xml:space="preserve">demonstrated the service </w:t>
      </w:r>
      <w:r w:rsidR="005B7DDD" w:rsidRPr="00327174">
        <w:rPr>
          <w:rFonts w:ascii="Arial" w:hAnsi="Arial" w:cs="Arial"/>
          <w:lang w:eastAsia="en-GB"/>
        </w:rPr>
        <w:t>involved representatives during the assessment and care planning process.</w:t>
      </w:r>
    </w:p>
    <w:p w14:paraId="5804D023" w14:textId="11087D8D" w:rsidR="003F2874" w:rsidRPr="00327174" w:rsidRDefault="008B7BAD" w:rsidP="003F2874">
      <w:pPr>
        <w:rPr>
          <w:rFonts w:ascii="Arial" w:hAnsi="Arial" w:cs="Arial"/>
          <w:lang w:eastAsia="en-GB"/>
        </w:rPr>
      </w:pPr>
      <w:r w:rsidRPr="00327174">
        <w:rPr>
          <w:rFonts w:ascii="Arial" w:hAnsi="Arial" w:cs="Arial"/>
          <w:lang w:eastAsia="en-GB"/>
        </w:rPr>
        <w:t>Consumers</w:t>
      </w:r>
      <w:r w:rsidR="00AC7D3C" w:rsidRPr="00327174">
        <w:rPr>
          <w:rFonts w:ascii="Arial" w:hAnsi="Arial" w:cs="Arial"/>
          <w:lang w:eastAsia="en-GB"/>
        </w:rPr>
        <w:t xml:space="preserve"> and</w:t>
      </w:r>
      <w:r w:rsidR="00327174">
        <w:rPr>
          <w:rFonts w:ascii="Arial" w:hAnsi="Arial" w:cs="Arial"/>
          <w:lang w:eastAsia="en-GB"/>
        </w:rPr>
        <w:t xml:space="preserve"> </w:t>
      </w:r>
      <w:r w:rsidRPr="00327174">
        <w:rPr>
          <w:rFonts w:ascii="Arial" w:hAnsi="Arial" w:cs="Arial"/>
          <w:lang w:eastAsia="en-GB"/>
        </w:rPr>
        <w:t xml:space="preserve">representatives said the service communicated the outcome of the consumer assessment and care plan </w:t>
      </w:r>
      <w:r w:rsidR="00AC7D3C" w:rsidRPr="00327174">
        <w:rPr>
          <w:rFonts w:ascii="Arial" w:hAnsi="Arial" w:cs="Arial"/>
          <w:lang w:eastAsia="en-GB"/>
        </w:rPr>
        <w:t>promptly</w:t>
      </w:r>
      <w:r w:rsidR="0002543E" w:rsidRPr="00327174">
        <w:rPr>
          <w:rFonts w:ascii="Arial" w:hAnsi="Arial" w:cs="Arial"/>
          <w:lang w:eastAsia="en-GB"/>
        </w:rPr>
        <w:t xml:space="preserve">, and </w:t>
      </w:r>
      <w:r w:rsidRPr="00327174">
        <w:rPr>
          <w:rFonts w:ascii="Arial" w:hAnsi="Arial" w:cs="Arial"/>
          <w:lang w:eastAsia="en-GB"/>
        </w:rPr>
        <w:t>the consumer</w:t>
      </w:r>
      <w:r w:rsidR="0002543E" w:rsidRPr="00327174">
        <w:rPr>
          <w:rFonts w:ascii="Arial" w:hAnsi="Arial" w:cs="Arial"/>
          <w:lang w:eastAsia="en-GB"/>
        </w:rPr>
        <w:t xml:space="preserve"> and </w:t>
      </w:r>
      <w:r w:rsidRPr="00327174">
        <w:rPr>
          <w:rFonts w:ascii="Arial" w:hAnsi="Arial" w:cs="Arial"/>
          <w:lang w:eastAsia="en-GB"/>
        </w:rPr>
        <w:t xml:space="preserve">representative </w:t>
      </w:r>
      <w:r w:rsidR="0002543E" w:rsidRPr="00327174">
        <w:rPr>
          <w:rFonts w:ascii="Arial" w:hAnsi="Arial" w:cs="Arial"/>
          <w:lang w:eastAsia="en-GB"/>
        </w:rPr>
        <w:t>w</w:t>
      </w:r>
      <w:r w:rsidR="00775419">
        <w:rPr>
          <w:rFonts w:ascii="Arial" w:hAnsi="Arial" w:cs="Arial"/>
          <w:lang w:eastAsia="en-GB"/>
        </w:rPr>
        <w:t>ere</w:t>
      </w:r>
      <w:r w:rsidR="0002543E" w:rsidRPr="00327174">
        <w:rPr>
          <w:rFonts w:ascii="Arial" w:hAnsi="Arial" w:cs="Arial"/>
          <w:lang w:eastAsia="en-GB"/>
        </w:rPr>
        <w:t xml:space="preserve"> provided </w:t>
      </w:r>
      <w:r w:rsidRPr="00327174">
        <w:rPr>
          <w:rFonts w:ascii="Arial" w:hAnsi="Arial" w:cs="Arial"/>
          <w:lang w:eastAsia="en-GB"/>
        </w:rPr>
        <w:t xml:space="preserve">with a copy of the care plan. </w:t>
      </w:r>
      <w:r w:rsidR="0002543E" w:rsidRPr="00327174">
        <w:rPr>
          <w:rFonts w:ascii="Arial" w:hAnsi="Arial" w:cs="Arial"/>
          <w:lang w:eastAsia="en-GB"/>
        </w:rPr>
        <w:t>C</w:t>
      </w:r>
      <w:r w:rsidR="003F2874" w:rsidRPr="00327174">
        <w:rPr>
          <w:rFonts w:ascii="Arial" w:hAnsi="Arial" w:cs="Arial"/>
          <w:lang w:eastAsia="en-GB"/>
        </w:rPr>
        <w:t>are documentation showed the care plan was relevant to the consumer’s care, and the outcome</w:t>
      </w:r>
      <w:r w:rsidR="001A1448">
        <w:rPr>
          <w:rFonts w:ascii="Arial" w:hAnsi="Arial" w:cs="Arial"/>
          <w:lang w:eastAsia="en-GB"/>
        </w:rPr>
        <w:t>s</w:t>
      </w:r>
      <w:r w:rsidR="003F2874" w:rsidRPr="00327174">
        <w:rPr>
          <w:rFonts w:ascii="Arial" w:hAnsi="Arial" w:cs="Arial"/>
          <w:lang w:eastAsia="en-GB"/>
        </w:rPr>
        <w:t xml:space="preserve"> of assessment</w:t>
      </w:r>
      <w:r w:rsidR="00F7708D" w:rsidRPr="00327174">
        <w:rPr>
          <w:rFonts w:ascii="Arial" w:hAnsi="Arial" w:cs="Arial"/>
          <w:lang w:eastAsia="en-GB"/>
        </w:rPr>
        <w:t>s were</w:t>
      </w:r>
      <w:r w:rsidR="003F2874" w:rsidRPr="00327174">
        <w:rPr>
          <w:rFonts w:ascii="Arial" w:hAnsi="Arial" w:cs="Arial"/>
          <w:lang w:eastAsia="en-GB"/>
        </w:rPr>
        <w:t xml:space="preserve"> regularly communicated with the </w:t>
      </w:r>
      <w:r w:rsidR="003F2874" w:rsidRPr="00327174">
        <w:rPr>
          <w:rFonts w:ascii="Arial" w:hAnsi="Arial" w:cs="Arial"/>
          <w:lang w:eastAsia="en-GB"/>
        </w:rPr>
        <w:lastRenderedPageBreak/>
        <w:t>consumers</w:t>
      </w:r>
      <w:r w:rsidR="001D39D6" w:rsidRPr="00327174">
        <w:rPr>
          <w:rFonts w:ascii="Arial" w:hAnsi="Arial" w:cs="Arial"/>
          <w:lang w:eastAsia="en-GB"/>
        </w:rPr>
        <w:t xml:space="preserve"> and </w:t>
      </w:r>
      <w:r w:rsidR="003F2874" w:rsidRPr="00327174">
        <w:rPr>
          <w:rFonts w:ascii="Arial" w:hAnsi="Arial" w:cs="Arial"/>
          <w:lang w:eastAsia="en-GB"/>
        </w:rPr>
        <w:t>representatives.</w:t>
      </w:r>
      <w:r w:rsidR="00CE6E1A" w:rsidRPr="00327174">
        <w:rPr>
          <w:rFonts w:ascii="Arial" w:hAnsi="Arial" w:cs="Arial"/>
          <w:lang w:eastAsia="en-GB"/>
        </w:rPr>
        <w:t xml:space="preserve"> </w:t>
      </w:r>
      <w:r w:rsidR="001D39D6" w:rsidRPr="00327174">
        <w:rPr>
          <w:rFonts w:ascii="Arial" w:hAnsi="Arial" w:cs="Arial"/>
        </w:rPr>
        <w:t>Staff stated</w:t>
      </w:r>
      <w:r w:rsidR="00CE6E1A" w:rsidRPr="00327174">
        <w:rPr>
          <w:rFonts w:ascii="Arial" w:hAnsi="Arial" w:cs="Arial"/>
        </w:rPr>
        <w:t xml:space="preserve"> they informed consumers</w:t>
      </w:r>
      <w:r w:rsidR="001D39D6" w:rsidRPr="00327174">
        <w:rPr>
          <w:rFonts w:ascii="Arial" w:hAnsi="Arial" w:cs="Arial"/>
        </w:rPr>
        <w:t xml:space="preserve"> and </w:t>
      </w:r>
      <w:r w:rsidR="00CE6E1A" w:rsidRPr="00327174">
        <w:rPr>
          <w:rFonts w:ascii="Arial" w:hAnsi="Arial" w:cs="Arial"/>
        </w:rPr>
        <w:t xml:space="preserve">representatives when they were reviewed by a </w:t>
      </w:r>
      <w:r w:rsidR="001D39D6" w:rsidRPr="00327174">
        <w:rPr>
          <w:rFonts w:ascii="Arial" w:hAnsi="Arial" w:cs="Arial"/>
        </w:rPr>
        <w:t>medical officer</w:t>
      </w:r>
      <w:r w:rsidR="00CE6E1A" w:rsidRPr="00327174">
        <w:rPr>
          <w:rFonts w:ascii="Arial" w:hAnsi="Arial" w:cs="Arial"/>
        </w:rPr>
        <w:t>, allied health</w:t>
      </w:r>
      <w:r w:rsidR="00775419">
        <w:rPr>
          <w:rFonts w:ascii="Arial" w:hAnsi="Arial" w:cs="Arial"/>
        </w:rPr>
        <w:t>,</w:t>
      </w:r>
      <w:r w:rsidR="00CE6E1A" w:rsidRPr="00327174">
        <w:rPr>
          <w:rFonts w:ascii="Arial" w:hAnsi="Arial" w:cs="Arial"/>
        </w:rPr>
        <w:t xml:space="preserve"> or any specialist medical service</w:t>
      </w:r>
      <w:r w:rsidR="00454990" w:rsidRPr="00327174">
        <w:rPr>
          <w:rFonts w:ascii="Arial" w:hAnsi="Arial" w:cs="Arial"/>
        </w:rPr>
        <w:t xml:space="preserve"> and added </w:t>
      </w:r>
      <w:r w:rsidR="00CE6E1A" w:rsidRPr="00327174">
        <w:rPr>
          <w:rFonts w:ascii="Arial" w:hAnsi="Arial" w:cs="Arial"/>
        </w:rPr>
        <w:t xml:space="preserve">they always document communication in the </w:t>
      </w:r>
      <w:r w:rsidR="00FB6B52" w:rsidRPr="00327174">
        <w:rPr>
          <w:rFonts w:ascii="Arial" w:hAnsi="Arial" w:cs="Arial"/>
        </w:rPr>
        <w:t>electronic care management service</w:t>
      </w:r>
      <w:r w:rsidR="00CE6E1A" w:rsidRPr="00327174">
        <w:rPr>
          <w:rFonts w:ascii="Arial" w:hAnsi="Arial" w:cs="Arial"/>
        </w:rPr>
        <w:t>.</w:t>
      </w:r>
    </w:p>
    <w:p w14:paraId="5D660AC3" w14:textId="71794C7D" w:rsidR="00480213" w:rsidRPr="00AE02F0" w:rsidRDefault="00D00726" w:rsidP="002C7F28">
      <w:pPr>
        <w:pStyle w:val="ListBullet"/>
        <w:numPr>
          <w:ilvl w:val="0"/>
          <w:numId w:val="0"/>
        </w:numPr>
      </w:pPr>
      <w:r w:rsidRPr="00327174">
        <w:rPr>
          <w:rFonts w:ascii="Arial" w:hAnsi="Arial" w:cs="Arial"/>
          <w:lang w:eastAsia="en-GB"/>
        </w:rPr>
        <w:t>Consumers</w:t>
      </w:r>
      <w:r w:rsidR="00E17679" w:rsidRPr="00327174">
        <w:rPr>
          <w:rFonts w:ascii="Arial" w:hAnsi="Arial" w:cs="Arial"/>
          <w:lang w:eastAsia="en-GB"/>
        </w:rPr>
        <w:t xml:space="preserve"> said the service conducted reviews regularly and </w:t>
      </w:r>
      <w:r w:rsidR="00186744" w:rsidRPr="00327174">
        <w:rPr>
          <w:rFonts w:ascii="Arial" w:hAnsi="Arial" w:cs="Arial"/>
          <w:lang w:eastAsia="en-GB"/>
        </w:rPr>
        <w:t>when</w:t>
      </w:r>
      <w:r w:rsidR="00E17679" w:rsidRPr="00327174">
        <w:rPr>
          <w:rFonts w:ascii="Arial" w:hAnsi="Arial" w:cs="Arial"/>
          <w:lang w:eastAsia="en-GB"/>
        </w:rPr>
        <w:t xml:space="preserve"> there was a change of circumstance, goal</w:t>
      </w:r>
      <w:r w:rsidR="00775419">
        <w:rPr>
          <w:rFonts w:ascii="Arial" w:hAnsi="Arial" w:cs="Arial"/>
          <w:lang w:eastAsia="en-GB"/>
        </w:rPr>
        <w:t>,</w:t>
      </w:r>
      <w:r w:rsidR="00E17679" w:rsidRPr="00327174">
        <w:rPr>
          <w:rFonts w:ascii="Arial" w:hAnsi="Arial" w:cs="Arial"/>
          <w:lang w:eastAsia="en-GB"/>
        </w:rPr>
        <w:t xml:space="preserve"> or preference. </w:t>
      </w:r>
      <w:r w:rsidRPr="00327174">
        <w:rPr>
          <w:rFonts w:ascii="Arial" w:hAnsi="Arial" w:cs="Arial"/>
          <w:lang w:eastAsia="en-GB"/>
        </w:rPr>
        <w:t>Care documentation</w:t>
      </w:r>
      <w:r w:rsidR="00E17679" w:rsidRPr="00327174">
        <w:rPr>
          <w:rFonts w:ascii="Arial" w:hAnsi="Arial" w:cs="Arial"/>
          <w:lang w:eastAsia="en-GB"/>
        </w:rPr>
        <w:t xml:space="preserve"> </w:t>
      </w:r>
      <w:r w:rsidR="00EB055C" w:rsidRPr="00327174">
        <w:rPr>
          <w:rFonts w:ascii="Arial" w:hAnsi="Arial" w:cs="Arial"/>
          <w:lang w:eastAsia="en-GB"/>
        </w:rPr>
        <w:t>demonstrated</w:t>
      </w:r>
      <w:r w:rsidR="00E17679" w:rsidRPr="00327174">
        <w:rPr>
          <w:rFonts w:ascii="Arial" w:hAnsi="Arial" w:cs="Arial"/>
          <w:lang w:eastAsia="en-GB"/>
        </w:rPr>
        <w:t xml:space="preserve"> the service ha</w:t>
      </w:r>
      <w:r w:rsidR="00EB055C" w:rsidRPr="00327174">
        <w:rPr>
          <w:rFonts w:ascii="Arial" w:hAnsi="Arial" w:cs="Arial"/>
          <w:lang w:eastAsia="en-GB"/>
        </w:rPr>
        <w:t>d</w:t>
      </w:r>
      <w:r w:rsidR="00E17679" w:rsidRPr="00327174">
        <w:rPr>
          <w:rFonts w:ascii="Arial" w:hAnsi="Arial" w:cs="Arial"/>
          <w:lang w:eastAsia="en-GB"/>
        </w:rPr>
        <w:t xml:space="preserve"> a system of reviewing consumers every 4 months or when there </w:t>
      </w:r>
      <w:r w:rsidR="00EB055C" w:rsidRPr="00327174">
        <w:rPr>
          <w:rFonts w:ascii="Arial" w:hAnsi="Arial" w:cs="Arial"/>
          <w:lang w:eastAsia="en-GB"/>
        </w:rPr>
        <w:t>was</w:t>
      </w:r>
      <w:r w:rsidR="00E17679" w:rsidRPr="00327174">
        <w:rPr>
          <w:rFonts w:ascii="Arial" w:hAnsi="Arial" w:cs="Arial"/>
          <w:lang w:eastAsia="en-GB"/>
        </w:rPr>
        <w:t xml:space="preserve"> a change.</w:t>
      </w:r>
      <w:r w:rsidR="00476B6F" w:rsidRPr="00327174">
        <w:rPr>
          <w:rFonts w:ascii="Arial" w:hAnsi="Arial" w:cs="Arial"/>
          <w:lang w:eastAsia="en-GB"/>
        </w:rPr>
        <w:t xml:space="preserve"> </w:t>
      </w:r>
      <w:r w:rsidR="00476B6F" w:rsidRPr="00327174">
        <w:rPr>
          <w:rFonts w:ascii="Arial" w:hAnsi="Arial" w:cs="Arial"/>
        </w:rPr>
        <w:t xml:space="preserve">The </w:t>
      </w:r>
      <w:r w:rsidR="004854BB" w:rsidRPr="00327174">
        <w:rPr>
          <w:rFonts w:ascii="Arial" w:hAnsi="Arial" w:cs="Arial"/>
        </w:rPr>
        <w:t xml:space="preserve">service </w:t>
      </w:r>
      <w:r w:rsidR="005A656F" w:rsidRPr="00327174">
        <w:rPr>
          <w:rFonts w:ascii="Arial" w:hAnsi="Arial" w:cs="Arial"/>
        </w:rPr>
        <w:t>had policies</w:t>
      </w:r>
      <w:r w:rsidR="00217605" w:rsidRPr="00327174">
        <w:rPr>
          <w:rFonts w:ascii="Arial" w:hAnsi="Arial" w:cs="Arial"/>
        </w:rPr>
        <w:t xml:space="preserve"> and procedures </w:t>
      </w:r>
      <w:r w:rsidR="00476B6F" w:rsidRPr="00327174">
        <w:rPr>
          <w:rFonts w:ascii="Arial" w:hAnsi="Arial" w:cs="Arial"/>
        </w:rPr>
        <w:t>stat</w:t>
      </w:r>
      <w:r w:rsidR="005A656F" w:rsidRPr="00327174">
        <w:rPr>
          <w:rFonts w:ascii="Arial" w:hAnsi="Arial" w:cs="Arial"/>
        </w:rPr>
        <w:t>ing</w:t>
      </w:r>
      <w:r w:rsidR="00476B6F" w:rsidRPr="00327174">
        <w:rPr>
          <w:rFonts w:ascii="Arial" w:hAnsi="Arial" w:cs="Arial"/>
        </w:rPr>
        <w:t xml:space="preserve"> the service review</w:t>
      </w:r>
      <w:r w:rsidR="005A656F" w:rsidRPr="00327174">
        <w:rPr>
          <w:rFonts w:ascii="Arial" w:hAnsi="Arial" w:cs="Arial"/>
        </w:rPr>
        <w:t>ed</w:t>
      </w:r>
      <w:r w:rsidR="00476B6F" w:rsidRPr="00327174">
        <w:rPr>
          <w:rFonts w:ascii="Arial" w:hAnsi="Arial" w:cs="Arial"/>
        </w:rPr>
        <w:t xml:space="preserve"> consumer assessments and care plans every 4 months or when there </w:t>
      </w:r>
      <w:r w:rsidR="005A656F" w:rsidRPr="00327174">
        <w:rPr>
          <w:rFonts w:ascii="Arial" w:hAnsi="Arial" w:cs="Arial"/>
        </w:rPr>
        <w:t>was</w:t>
      </w:r>
      <w:r w:rsidR="00476B6F" w:rsidRPr="00327174">
        <w:rPr>
          <w:rFonts w:ascii="Arial" w:hAnsi="Arial" w:cs="Arial"/>
        </w:rPr>
        <w:t xml:space="preserve"> a change in consumer health </w:t>
      </w:r>
      <w:r w:rsidR="00C8757C">
        <w:rPr>
          <w:rFonts w:ascii="Arial" w:hAnsi="Arial" w:cs="Arial"/>
        </w:rPr>
        <w:t>or an incident occurred</w:t>
      </w:r>
      <w:r w:rsidR="00476B6F" w:rsidRPr="00327174">
        <w:rPr>
          <w:rFonts w:ascii="Arial" w:hAnsi="Arial" w:cs="Arial"/>
        </w:rPr>
        <w:t>.</w:t>
      </w:r>
    </w:p>
    <w:p w14:paraId="0CDBAA2D" w14:textId="0EF71002" w:rsidR="0087700C" w:rsidRPr="00334B7D" w:rsidRDefault="00D87E7C" w:rsidP="0036130C">
      <w:pPr>
        <w:pStyle w:val="NormalArial"/>
      </w:pPr>
      <w:r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FC045E" w:rsidRPr="00996FAF" w14:paraId="26165ADA" w14:textId="77777777" w:rsidTr="00EB17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835"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20757" w:rsidRPr="00996FAF" w14:paraId="54C0766D" w14:textId="77777777" w:rsidTr="00EB17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4A34875D"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E20757" w:rsidRPr="00996FAF" w:rsidRDefault="00E20757" w:rsidP="00E20757">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E20757" w:rsidRPr="00996FAF" w:rsidRDefault="00E20757" w:rsidP="00E20757">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E20757" w:rsidRPr="00996FAF" w:rsidRDefault="00E20757" w:rsidP="00E20757">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835" w:type="dxa"/>
            <w:shd w:val="clear" w:color="auto" w:fill="auto"/>
          </w:tcPr>
          <w:p w14:paraId="303AA45E" w14:textId="14A9346C"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729679493"/>
                <w:placeholder>
                  <w:docPart w:val="114E7511988C4B8C944BEA84AF4717B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4D029589" w14:textId="77777777" w:rsidTr="00EB17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7568194E" w14:textId="77777777" w:rsidR="00E20757" w:rsidRPr="00996FAF" w:rsidRDefault="00E20757"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835" w:type="dxa"/>
            <w:shd w:val="clear" w:color="auto" w:fill="auto"/>
          </w:tcPr>
          <w:p w14:paraId="359FC2D7" w14:textId="310F013F" w:rsidR="00E20757" w:rsidRPr="00996FAF" w:rsidRDefault="002E5BEE"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891080113"/>
                <w:placeholder>
                  <w:docPart w:val="831824E3F03740F0997569018CC5283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7D657C71" w14:textId="77777777" w:rsidTr="00EB17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E20757" w:rsidRPr="00996FAF" w:rsidRDefault="00E20757" w:rsidP="00E20757">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74E909E2" w14:textId="77777777" w:rsidR="00E20757" w:rsidRPr="00996FAF" w:rsidRDefault="00E20757" w:rsidP="00E20757">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835" w:type="dxa"/>
            <w:shd w:val="clear" w:color="auto" w:fill="auto"/>
          </w:tcPr>
          <w:p w14:paraId="2B2D215B" w14:textId="1B835E76"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763681373"/>
                <w:placeholder>
                  <w:docPart w:val="D8947811C93A4C8AA2ADFF9A38FD319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7554F804" w14:textId="77777777" w:rsidTr="00EB17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4B7420BE" w14:textId="77777777" w:rsidR="00E20757" w:rsidRPr="00996FAF" w:rsidRDefault="00E20757"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835" w:type="dxa"/>
            <w:shd w:val="clear" w:color="auto" w:fill="auto"/>
          </w:tcPr>
          <w:p w14:paraId="4118F3FD" w14:textId="35BD1D7A" w:rsidR="00E20757" w:rsidRPr="00996FAF" w:rsidRDefault="002E5BEE" w:rsidP="00E20757">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16000582"/>
                <w:placeholder>
                  <w:docPart w:val="FFD5A0E76A7442E181AEAFA8408FB52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61030332" w14:textId="77777777" w:rsidTr="00EB17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530654F5"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835" w:type="dxa"/>
            <w:shd w:val="clear" w:color="auto" w:fill="auto"/>
          </w:tcPr>
          <w:p w14:paraId="34F61EA9" w14:textId="1E860860"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565387460"/>
                <w:placeholder>
                  <w:docPart w:val="5C30CE0F58304789B286E6CA1CC3DD7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2BA01DB8" w14:textId="77777777" w:rsidTr="00EB17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1D596E62" w14:textId="77777777" w:rsidR="00E20757" w:rsidRPr="00996FAF" w:rsidRDefault="00E20757"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tcPr>
          <w:p w14:paraId="0AEC7062" w14:textId="64444E71" w:rsidR="00E20757" w:rsidRPr="00996FAF" w:rsidRDefault="002E5BEE"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836675625"/>
                <w:placeholder>
                  <w:docPart w:val="3F3B2F6E694647E7B042A6BC21760B3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1CDBBB22" w14:textId="77777777" w:rsidTr="00EB17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0F94080E"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E20757" w:rsidRPr="00996FAF" w:rsidRDefault="00E20757" w:rsidP="00E20757">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E20757" w:rsidRPr="00996FAF" w:rsidRDefault="00E20757" w:rsidP="00E20757">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835" w:type="dxa"/>
            <w:shd w:val="clear" w:color="auto" w:fill="auto"/>
          </w:tcPr>
          <w:p w14:paraId="02E16B3D" w14:textId="328F8553"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26750624"/>
                <w:placeholder>
                  <w:docPart w:val="07ECA43AB2D14A49BAAA823CF7E5F1F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bl>
    <w:p w14:paraId="34A6D521" w14:textId="77777777" w:rsidR="00D87E7C" w:rsidRDefault="00D87E7C" w:rsidP="00EB1791">
      <w:pPr>
        <w:pStyle w:val="Heading20"/>
        <w:spacing w:before="240"/>
      </w:pPr>
      <w:r w:rsidRPr="00996FAF">
        <w:t>Findings</w:t>
      </w:r>
    </w:p>
    <w:p w14:paraId="0E440412" w14:textId="2B6B4835" w:rsidR="00A508C0" w:rsidRPr="008924C8" w:rsidRDefault="00A67FBC" w:rsidP="008924C8">
      <w:pPr>
        <w:pStyle w:val="NormalArial"/>
        <w:rPr>
          <w:lang w:eastAsia="en-GB"/>
        </w:rPr>
      </w:pPr>
      <w:r w:rsidRPr="008924C8">
        <w:rPr>
          <w:lang w:eastAsia="en-GB"/>
        </w:rPr>
        <w:t>C</w:t>
      </w:r>
      <w:r w:rsidR="00A508C0" w:rsidRPr="008924C8">
        <w:rPr>
          <w:lang w:eastAsia="en-GB"/>
        </w:rPr>
        <w:t>onsumers</w:t>
      </w:r>
      <w:r w:rsidRPr="008924C8">
        <w:rPr>
          <w:lang w:eastAsia="en-GB"/>
        </w:rPr>
        <w:t xml:space="preserve"> and</w:t>
      </w:r>
      <w:r w:rsidR="00A508C0" w:rsidRPr="008924C8">
        <w:rPr>
          <w:lang w:eastAsia="en-GB"/>
        </w:rPr>
        <w:t xml:space="preserve"> representatives said </w:t>
      </w:r>
      <w:r w:rsidR="00E43A0F">
        <w:rPr>
          <w:lang w:eastAsia="en-GB"/>
        </w:rPr>
        <w:t>con</w:t>
      </w:r>
      <w:r w:rsidR="00775419">
        <w:rPr>
          <w:lang w:eastAsia="en-GB"/>
        </w:rPr>
        <w:t>sumers’</w:t>
      </w:r>
      <w:r w:rsidR="00A508C0" w:rsidRPr="008924C8">
        <w:rPr>
          <w:lang w:eastAsia="en-GB"/>
        </w:rPr>
        <w:t xml:space="preserve"> care was safe and right for them and they were happy with the care and service they received. Staff described individual consumers' care as designed to meet </w:t>
      </w:r>
      <w:r w:rsidR="008F14FD" w:rsidRPr="008924C8">
        <w:rPr>
          <w:lang w:eastAsia="en-GB"/>
        </w:rPr>
        <w:t>consumer</w:t>
      </w:r>
      <w:r w:rsidR="00045F98">
        <w:rPr>
          <w:lang w:eastAsia="en-GB"/>
        </w:rPr>
        <w:t>s’</w:t>
      </w:r>
      <w:r w:rsidR="00A508C0" w:rsidRPr="008924C8">
        <w:rPr>
          <w:lang w:eastAsia="en-GB"/>
        </w:rPr>
        <w:t xml:space="preserve"> needs, how the care was delivered according to the consumer preference</w:t>
      </w:r>
      <w:r w:rsidR="00045F98">
        <w:rPr>
          <w:lang w:eastAsia="en-GB"/>
        </w:rPr>
        <w:t>,</w:t>
      </w:r>
      <w:r w:rsidR="00A508C0" w:rsidRPr="008924C8">
        <w:rPr>
          <w:lang w:eastAsia="en-GB"/>
        </w:rPr>
        <w:t xml:space="preserve"> and fulfilling their wishes.</w:t>
      </w:r>
      <w:r w:rsidR="007C2F9F" w:rsidRPr="008924C8">
        <w:rPr>
          <w:lang w:eastAsia="en-GB"/>
        </w:rPr>
        <w:t xml:space="preserve"> Staff practice and interactions with the consumers were observed and confirmed the personal and clinical care delivered was in line with the individual consumer's care plans</w:t>
      </w:r>
      <w:r w:rsidR="008B1C9D" w:rsidRPr="008924C8">
        <w:rPr>
          <w:lang w:eastAsia="en-GB"/>
        </w:rPr>
        <w:t>.</w:t>
      </w:r>
    </w:p>
    <w:p w14:paraId="28E25ADF" w14:textId="02EDA485" w:rsidR="008B1C9D" w:rsidRPr="008924C8" w:rsidRDefault="00FC4D3C" w:rsidP="008924C8">
      <w:pPr>
        <w:pStyle w:val="NormalArial"/>
        <w:rPr>
          <w:color w:val="0E101A"/>
        </w:rPr>
      </w:pPr>
      <w:r w:rsidRPr="008924C8">
        <w:rPr>
          <w:lang w:eastAsia="en-GB"/>
        </w:rPr>
        <w:t>Consumers</w:t>
      </w:r>
      <w:r w:rsidR="003F7579" w:rsidRPr="008924C8">
        <w:rPr>
          <w:lang w:eastAsia="en-GB"/>
        </w:rPr>
        <w:t xml:space="preserve"> and </w:t>
      </w:r>
      <w:r w:rsidRPr="008924C8">
        <w:rPr>
          <w:lang w:eastAsia="en-GB"/>
        </w:rPr>
        <w:t>representatives said they were happy with the management of risks</w:t>
      </w:r>
      <w:r w:rsidR="00333B5A" w:rsidRPr="008924C8">
        <w:rPr>
          <w:lang w:eastAsia="en-GB"/>
        </w:rPr>
        <w:t xml:space="preserve">, </w:t>
      </w:r>
      <w:r w:rsidR="00C52E87" w:rsidRPr="008924C8">
        <w:rPr>
          <w:lang w:eastAsia="en-GB"/>
        </w:rPr>
        <w:t>including falls, behaviour management, medication management, diabetes management, wound management</w:t>
      </w:r>
      <w:r w:rsidR="00045F98">
        <w:rPr>
          <w:lang w:eastAsia="en-GB"/>
        </w:rPr>
        <w:t>,</w:t>
      </w:r>
      <w:r w:rsidR="00C52E87" w:rsidRPr="008924C8">
        <w:rPr>
          <w:lang w:eastAsia="en-GB"/>
        </w:rPr>
        <w:t xml:space="preserve"> and pressure area care</w:t>
      </w:r>
      <w:r w:rsidRPr="008924C8">
        <w:rPr>
          <w:lang w:eastAsia="en-GB"/>
        </w:rPr>
        <w:t>. Staff described how high</w:t>
      </w:r>
      <w:r w:rsidR="00045F98">
        <w:rPr>
          <w:lang w:eastAsia="en-GB"/>
        </w:rPr>
        <w:t>-</w:t>
      </w:r>
      <w:r w:rsidRPr="008924C8">
        <w:rPr>
          <w:lang w:eastAsia="en-GB"/>
        </w:rPr>
        <w:t xml:space="preserve">impact high prevalent risks </w:t>
      </w:r>
      <w:r w:rsidR="00BE0BB4" w:rsidRPr="008924C8">
        <w:rPr>
          <w:lang w:eastAsia="en-GB"/>
        </w:rPr>
        <w:t>we</w:t>
      </w:r>
      <w:r w:rsidRPr="008924C8">
        <w:rPr>
          <w:lang w:eastAsia="en-GB"/>
        </w:rPr>
        <w:t>re managed for consumers including consultation during case conferences and clinical review</w:t>
      </w:r>
      <w:r w:rsidR="0050396D">
        <w:rPr>
          <w:lang w:eastAsia="en-GB"/>
        </w:rPr>
        <w:t>s</w:t>
      </w:r>
      <w:r w:rsidRPr="008924C8">
        <w:rPr>
          <w:lang w:eastAsia="en-GB"/>
        </w:rPr>
        <w:t>.</w:t>
      </w:r>
      <w:r w:rsidR="00101394" w:rsidRPr="008924C8">
        <w:rPr>
          <w:lang w:eastAsia="en-GB"/>
        </w:rPr>
        <w:t xml:space="preserve"> </w:t>
      </w:r>
      <w:r w:rsidR="00101394" w:rsidRPr="008924C8">
        <w:rPr>
          <w:color w:val="0E101A"/>
        </w:rPr>
        <w:t>The service ha</w:t>
      </w:r>
      <w:r w:rsidR="00BE0BB4" w:rsidRPr="008924C8">
        <w:rPr>
          <w:color w:val="0E101A"/>
        </w:rPr>
        <w:t>d</w:t>
      </w:r>
      <w:r w:rsidR="00101394" w:rsidRPr="008924C8">
        <w:rPr>
          <w:color w:val="0E101A"/>
        </w:rPr>
        <w:t xml:space="preserve"> policies and procedures related to high impact and high prevalence </w:t>
      </w:r>
      <w:r w:rsidR="00CA04D9">
        <w:rPr>
          <w:color w:val="0E101A"/>
        </w:rPr>
        <w:t>to guide staff</w:t>
      </w:r>
      <w:r w:rsidR="00101394" w:rsidRPr="008924C8">
        <w:rPr>
          <w:color w:val="0E101A"/>
        </w:rPr>
        <w:t>.</w:t>
      </w:r>
    </w:p>
    <w:p w14:paraId="0EA95B1E" w14:textId="71CD2887" w:rsidR="0099206C" w:rsidRPr="008924C8" w:rsidRDefault="008E1D2D" w:rsidP="008924C8">
      <w:pPr>
        <w:rPr>
          <w:rFonts w:ascii="Arial" w:hAnsi="Arial" w:cs="Arial"/>
          <w:lang w:eastAsia="en-GB"/>
        </w:rPr>
      </w:pPr>
      <w:r w:rsidRPr="008924C8">
        <w:rPr>
          <w:rFonts w:ascii="Arial" w:hAnsi="Arial" w:cs="Arial"/>
          <w:lang w:eastAsia="en-GB"/>
        </w:rPr>
        <w:t xml:space="preserve">Management described the process for preparing consumer advance care directives and </w:t>
      </w:r>
      <w:r w:rsidR="00BD26A2" w:rsidRPr="008924C8">
        <w:rPr>
          <w:rFonts w:ascii="Arial" w:hAnsi="Arial" w:cs="Arial"/>
          <w:lang w:eastAsia="en-GB"/>
        </w:rPr>
        <w:t xml:space="preserve">advised the topic was </w:t>
      </w:r>
      <w:r w:rsidRPr="008924C8">
        <w:rPr>
          <w:rFonts w:ascii="Arial" w:hAnsi="Arial" w:cs="Arial"/>
          <w:lang w:eastAsia="en-GB"/>
        </w:rPr>
        <w:t>discuss</w:t>
      </w:r>
      <w:r w:rsidR="00BD26A2" w:rsidRPr="008924C8">
        <w:rPr>
          <w:rFonts w:ascii="Arial" w:hAnsi="Arial" w:cs="Arial"/>
          <w:lang w:eastAsia="en-GB"/>
        </w:rPr>
        <w:t>ed at</w:t>
      </w:r>
      <w:r w:rsidRPr="008924C8">
        <w:rPr>
          <w:rFonts w:ascii="Arial" w:hAnsi="Arial" w:cs="Arial"/>
          <w:lang w:eastAsia="en-GB"/>
        </w:rPr>
        <w:t xml:space="preserve"> every case conference as a standard agenda</w:t>
      </w:r>
      <w:r w:rsidR="00C47BBE" w:rsidRPr="008924C8">
        <w:rPr>
          <w:rFonts w:ascii="Arial" w:hAnsi="Arial" w:cs="Arial"/>
          <w:lang w:eastAsia="en-GB"/>
        </w:rPr>
        <w:t xml:space="preserve"> item</w:t>
      </w:r>
      <w:r w:rsidRPr="008924C8">
        <w:rPr>
          <w:rFonts w:ascii="Arial" w:hAnsi="Arial" w:cs="Arial"/>
          <w:lang w:eastAsia="en-GB"/>
        </w:rPr>
        <w:t>.</w:t>
      </w:r>
      <w:r w:rsidR="00C47BBE" w:rsidRPr="008924C8">
        <w:rPr>
          <w:rFonts w:ascii="Arial" w:hAnsi="Arial" w:cs="Arial"/>
          <w:lang w:eastAsia="en-GB"/>
        </w:rPr>
        <w:t xml:space="preserve"> </w:t>
      </w:r>
      <w:r w:rsidR="0099206C" w:rsidRPr="008924C8">
        <w:rPr>
          <w:rFonts w:ascii="Arial" w:hAnsi="Arial" w:cs="Arial"/>
          <w:lang w:eastAsia="en-GB"/>
        </w:rPr>
        <w:t xml:space="preserve">Staff </w:t>
      </w:r>
      <w:r w:rsidR="0099206C" w:rsidRPr="008924C8">
        <w:rPr>
          <w:rFonts w:ascii="Arial" w:hAnsi="Arial" w:cs="Arial"/>
          <w:lang w:eastAsia="en-GB"/>
        </w:rPr>
        <w:lastRenderedPageBreak/>
        <w:t xml:space="preserve">explained end-of-life care for consumers was provided to maximise comfort and preserve dignity through regular nursing interventions such as repositioning, pain management, mouth and eye care, and spiritual support. Care documentation </w:t>
      </w:r>
      <w:r w:rsidR="008A4B4A" w:rsidRPr="008924C8">
        <w:rPr>
          <w:rFonts w:ascii="Arial" w:hAnsi="Arial" w:cs="Arial"/>
          <w:lang w:eastAsia="en-GB"/>
        </w:rPr>
        <w:t xml:space="preserve">evidenced </w:t>
      </w:r>
      <w:r w:rsidR="00ED40AD" w:rsidRPr="008924C8">
        <w:rPr>
          <w:rFonts w:ascii="Arial" w:hAnsi="Arial" w:cs="Arial"/>
          <w:lang w:eastAsia="en-GB"/>
        </w:rPr>
        <w:t>consumers had</w:t>
      </w:r>
      <w:r w:rsidR="0099206C" w:rsidRPr="008924C8">
        <w:rPr>
          <w:rFonts w:ascii="Arial" w:hAnsi="Arial" w:cs="Arial"/>
          <w:lang w:eastAsia="en-GB"/>
        </w:rPr>
        <w:t xml:space="preserve"> current advance care plans.</w:t>
      </w:r>
    </w:p>
    <w:p w14:paraId="34C53881" w14:textId="55784A93" w:rsidR="000B74E7" w:rsidRPr="008924C8" w:rsidRDefault="00A20B73" w:rsidP="008924C8">
      <w:pPr>
        <w:rPr>
          <w:rFonts w:ascii="Arial" w:hAnsi="Arial" w:cs="Arial"/>
        </w:rPr>
      </w:pPr>
      <w:r w:rsidRPr="008924C8">
        <w:rPr>
          <w:rFonts w:ascii="Arial" w:hAnsi="Arial" w:cs="Arial"/>
          <w:lang w:eastAsia="en-GB"/>
        </w:rPr>
        <w:t>Consumers</w:t>
      </w:r>
      <w:r w:rsidR="00C47BBE" w:rsidRPr="008924C8">
        <w:rPr>
          <w:rFonts w:ascii="Arial" w:hAnsi="Arial" w:cs="Arial"/>
          <w:lang w:eastAsia="en-GB"/>
        </w:rPr>
        <w:t xml:space="preserve"> and </w:t>
      </w:r>
      <w:r w:rsidRPr="008924C8">
        <w:rPr>
          <w:rFonts w:ascii="Arial" w:hAnsi="Arial" w:cs="Arial"/>
          <w:lang w:eastAsia="en-GB"/>
        </w:rPr>
        <w:t>representatives said the service identified changes in the health and function of deteriorating consumers through regular assessment. Staff described the process of identifying changes in deteriorating consumers and reporting those changes for escalation.</w:t>
      </w:r>
      <w:r w:rsidR="000B74E7" w:rsidRPr="008924C8">
        <w:rPr>
          <w:rFonts w:ascii="Arial" w:hAnsi="Arial" w:cs="Arial"/>
          <w:lang w:eastAsia="en-GB"/>
        </w:rPr>
        <w:t xml:space="preserve"> Care documentation showed the system for recognising the changes in deteriorating consumers and how to respond to those changes by the service.</w:t>
      </w:r>
    </w:p>
    <w:p w14:paraId="7C9638EA" w14:textId="46F152D6" w:rsidR="000961AD" w:rsidRPr="008924C8" w:rsidRDefault="003B5A9E" w:rsidP="008924C8">
      <w:pPr>
        <w:rPr>
          <w:rFonts w:ascii="Arial" w:hAnsi="Arial" w:cs="Arial"/>
          <w:lang w:eastAsia="en-GB"/>
        </w:rPr>
      </w:pPr>
      <w:r w:rsidRPr="008924C8">
        <w:rPr>
          <w:rFonts w:ascii="Arial" w:hAnsi="Arial" w:cs="Arial"/>
          <w:lang w:eastAsia="en-GB"/>
        </w:rPr>
        <w:t>Consumers</w:t>
      </w:r>
      <w:r w:rsidR="004C672C" w:rsidRPr="008924C8">
        <w:rPr>
          <w:rFonts w:ascii="Arial" w:hAnsi="Arial" w:cs="Arial"/>
          <w:lang w:eastAsia="en-GB"/>
        </w:rPr>
        <w:t xml:space="preserve"> and </w:t>
      </w:r>
      <w:r w:rsidRPr="008924C8">
        <w:rPr>
          <w:rFonts w:ascii="Arial" w:hAnsi="Arial" w:cs="Arial"/>
          <w:lang w:eastAsia="en-GB"/>
        </w:rPr>
        <w:t xml:space="preserve">representatives said the service communicated effectively about consumer care within and outside the organisation, with those who </w:t>
      </w:r>
      <w:r w:rsidR="00157D8A">
        <w:rPr>
          <w:rFonts w:ascii="Arial" w:hAnsi="Arial" w:cs="Arial"/>
          <w:lang w:eastAsia="en-GB"/>
        </w:rPr>
        <w:t>we</w:t>
      </w:r>
      <w:r w:rsidRPr="008924C8">
        <w:rPr>
          <w:rFonts w:ascii="Arial" w:hAnsi="Arial" w:cs="Arial"/>
          <w:lang w:eastAsia="en-GB"/>
        </w:rPr>
        <w:t xml:space="preserve">re responsible for consumer care. </w:t>
      </w:r>
      <w:r w:rsidR="004C672C" w:rsidRPr="008924C8">
        <w:rPr>
          <w:rFonts w:ascii="Arial" w:hAnsi="Arial" w:cs="Arial"/>
          <w:lang w:eastAsia="en-GB"/>
        </w:rPr>
        <w:t>M</w:t>
      </w:r>
      <w:r w:rsidRPr="008924C8">
        <w:rPr>
          <w:rFonts w:ascii="Arial" w:hAnsi="Arial" w:cs="Arial"/>
          <w:lang w:eastAsia="en-GB"/>
        </w:rPr>
        <w:t>anagement said the communication within the organisation was shared in different ways, such as in handover, email</w:t>
      </w:r>
      <w:r w:rsidR="0050396D">
        <w:rPr>
          <w:rFonts w:ascii="Arial" w:hAnsi="Arial" w:cs="Arial"/>
          <w:lang w:eastAsia="en-GB"/>
        </w:rPr>
        <w:t>,</w:t>
      </w:r>
      <w:r w:rsidRPr="008924C8">
        <w:rPr>
          <w:rFonts w:ascii="Arial" w:hAnsi="Arial" w:cs="Arial"/>
          <w:lang w:eastAsia="en-GB"/>
        </w:rPr>
        <w:t xml:space="preserve"> and through </w:t>
      </w:r>
      <w:r w:rsidR="0050396D">
        <w:rPr>
          <w:rFonts w:ascii="Arial" w:hAnsi="Arial" w:cs="Arial"/>
          <w:lang w:eastAsia="en-GB"/>
        </w:rPr>
        <w:t xml:space="preserve">an </w:t>
      </w:r>
      <w:r w:rsidR="004C672C" w:rsidRPr="008924C8">
        <w:rPr>
          <w:rFonts w:ascii="Arial" w:hAnsi="Arial" w:cs="Arial"/>
          <w:lang w:eastAsia="en-GB"/>
        </w:rPr>
        <w:t>electronic care manage</w:t>
      </w:r>
      <w:r w:rsidR="00C31383" w:rsidRPr="008924C8">
        <w:rPr>
          <w:rFonts w:ascii="Arial" w:hAnsi="Arial" w:cs="Arial"/>
          <w:lang w:eastAsia="en-GB"/>
        </w:rPr>
        <w:t>ment system</w:t>
      </w:r>
      <w:r w:rsidRPr="008924C8">
        <w:rPr>
          <w:rFonts w:ascii="Arial" w:hAnsi="Arial" w:cs="Arial"/>
          <w:lang w:eastAsia="en-GB"/>
        </w:rPr>
        <w:t xml:space="preserve">. </w:t>
      </w:r>
      <w:r w:rsidR="00E73AFC" w:rsidRPr="008924C8">
        <w:rPr>
          <w:rFonts w:ascii="Arial" w:hAnsi="Arial" w:cs="Arial"/>
          <w:lang w:eastAsia="en-GB"/>
        </w:rPr>
        <w:t>Care documentation showed regular case conferences with consumers and representatives to communicate changes in</w:t>
      </w:r>
      <w:r w:rsidR="00F86FB2" w:rsidRPr="008924C8">
        <w:rPr>
          <w:rFonts w:ascii="Arial" w:hAnsi="Arial" w:cs="Arial"/>
          <w:lang w:eastAsia="en-GB"/>
        </w:rPr>
        <w:t xml:space="preserve"> consumer health conditions and to update consumer needs, goals</w:t>
      </w:r>
      <w:r w:rsidR="0050396D">
        <w:rPr>
          <w:rFonts w:ascii="Arial" w:hAnsi="Arial" w:cs="Arial"/>
          <w:lang w:eastAsia="en-GB"/>
        </w:rPr>
        <w:t>,</w:t>
      </w:r>
      <w:r w:rsidR="00F86FB2" w:rsidRPr="008924C8">
        <w:rPr>
          <w:rFonts w:ascii="Arial" w:hAnsi="Arial" w:cs="Arial"/>
          <w:lang w:eastAsia="en-GB"/>
        </w:rPr>
        <w:t xml:space="preserve"> and preferences.</w:t>
      </w:r>
    </w:p>
    <w:p w14:paraId="3DC2AC7E" w14:textId="0C766441" w:rsidR="00670CD2" w:rsidRPr="008924C8" w:rsidRDefault="006C2533" w:rsidP="008924C8">
      <w:pPr>
        <w:rPr>
          <w:rFonts w:ascii="Arial" w:hAnsi="Arial" w:cs="Arial"/>
          <w:color w:val="auto"/>
          <w:lang w:eastAsia="en-GB"/>
        </w:rPr>
      </w:pPr>
      <w:r w:rsidRPr="008924C8">
        <w:rPr>
          <w:rFonts w:ascii="Arial" w:hAnsi="Arial" w:cs="Arial"/>
          <w:color w:val="auto"/>
          <w:lang w:eastAsia="en-GB"/>
        </w:rPr>
        <w:t>Consumer</w:t>
      </w:r>
      <w:r w:rsidR="00916034" w:rsidRPr="008924C8">
        <w:rPr>
          <w:rFonts w:ascii="Arial" w:hAnsi="Arial" w:cs="Arial"/>
          <w:color w:val="auto"/>
          <w:lang w:eastAsia="en-GB"/>
        </w:rPr>
        <w:t xml:space="preserve">s and </w:t>
      </w:r>
      <w:r w:rsidRPr="008924C8">
        <w:rPr>
          <w:rFonts w:ascii="Arial" w:hAnsi="Arial" w:cs="Arial"/>
          <w:color w:val="auto"/>
          <w:lang w:eastAsia="en-GB"/>
        </w:rPr>
        <w:t>representative</w:t>
      </w:r>
      <w:r w:rsidR="00916034" w:rsidRPr="008924C8">
        <w:rPr>
          <w:rFonts w:ascii="Arial" w:hAnsi="Arial" w:cs="Arial"/>
          <w:color w:val="auto"/>
          <w:lang w:eastAsia="en-GB"/>
        </w:rPr>
        <w:t>s</w:t>
      </w:r>
      <w:r w:rsidRPr="008924C8">
        <w:rPr>
          <w:rFonts w:ascii="Arial" w:hAnsi="Arial" w:cs="Arial"/>
          <w:color w:val="auto"/>
          <w:lang w:eastAsia="en-GB"/>
        </w:rPr>
        <w:t xml:space="preserve"> said the service enabled appropriate referrals when there was a need for consumer care. Staff explained the importance of external service providers and how input from the external service provider was arranged. </w:t>
      </w:r>
      <w:r w:rsidR="00670CD2" w:rsidRPr="008924C8">
        <w:rPr>
          <w:rFonts w:ascii="Arial" w:hAnsi="Arial" w:cs="Arial"/>
          <w:color w:val="auto"/>
          <w:lang w:eastAsia="en-GB"/>
        </w:rPr>
        <w:t>Care planning documentation showed timely and appropriate referrals and the contributions of external services to consumer care.</w:t>
      </w:r>
    </w:p>
    <w:p w14:paraId="52AF6B48" w14:textId="4133B3BF" w:rsidR="00837FD2" w:rsidRPr="00207DE4" w:rsidRDefault="008B0D2B" w:rsidP="008924C8">
      <w:pPr>
        <w:pStyle w:val="ListBullet"/>
        <w:numPr>
          <w:ilvl w:val="0"/>
          <w:numId w:val="0"/>
        </w:numPr>
        <w:spacing w:before="0" w:after="120"/>
        <w:rPr>
          <w:rFonts w:ascii="Arial" w:hAnsi="Arial" w:cs="Arial"/>
        </w:rPr>
      </w:pPr>
      <w:r w:rsidRPr="008924C8">
        <w:rPr>
          <w:rFonts w:ascii="Arial" w:hAnsi="Arial" w:cs="Arial"/>
          <w:lang w:eastAsia="en-GB"/>
        </w:rPr>
        <w:t>Consumers</w:t>
      </w:r>
      <w:r w:rsidR="001C1161" w:rsidRPr="008924C8">
        <w:rPr>
          <w:rFonts w:ascii="Arial" w:hAnsi="Arial" w:cs="Arial"/>
          <w:lang w:eastAsia="en-GB"/>
        </w:rPr>
        <w:t xml:space="preserve"> and </w:t>
      </w:r>
      <w:r w:rsidRPr="008924C8">
        <w:rPr>
          <w:rFonts w:ascii="Arial" w:hAnsi="Arial" w:cs="Arial"/>
          <w:lang w:eastAsia="en-GB"/>
        </w:rPr>
        <w:t>representatives said they observed staff performing infection control procedures such as wearing gloves and masks, washing hands</w:t>
      </w:r>
      <w:r w:rsidR="0050396D">
        <w:rPr>
          <w:rFonts w:ascii="Arial" w:hAnsi="Arial" w:cs="Arial"/>
          <w:lang w:eastAsia="en-GB"/>
        </w:rPr>
        <w:t>,</w:t>
      </w:r>
      <w:r w:rsidRPr="008924C8">
        <w:rPr>
          <w:rFonts w:ascii="Arial" w:hAnsi="Arial" w:cs="Arial"/>
          <w:lang w:eastAsia="en-GB"/>
        </w:rPr>
        <w:t xml:space="preserve"> and maintaining standard and transmission-based precautions.</w:t>
      </w:r>
      <w:r w:rsidR="00837FD2" w:rsidRPr="008924C8">
        <w:rPr>
          <w:rFonts w:ascii="Arial" w:hAnsi="Arial" w:cs="Arial"/>
          <w:lang w:eastAsia="en-GB"/>
        </w:rPr>
        <w:t xml:space="preserve"> </w:t>
      </w:r>
      <w:r w:rsidR="00D94F85" w:rsidRPr="008924C8">
        <w:rPr>
          <w:rFonts w:ascii="Arial" w:hAnsi="Arial" w:cs="Arial"/>
        </w:rPr>
        <w:t>Staff</w:t>
      </w:r>
      <w:r w:rsidR="00837FD2" w:rsidRPr="008924C8">
        <w:rPr>
          <w:rFonts w:ascii="Arial" w:hAnsi="Arial" w:cs="Arial"/>
        </w:rPr>
        <w:t xml:space="preserve"> explained the reasoning behind antimicrobial stewardship and were aware of the processes to be taken prior to the ordering and administration of antibiotic medication.</w:t>
      </w:r>
      <w:r w:rsidR="00DF3F5F">
        <w:rPr>
          <w:rFonts w:ascii="Arial" w:hAnsi="Arial" w:cs="Arial"/>
        </w:rPr>
        <w:t xml:space="preserve"> </w:t>
      </w:r>
      <w:r w:rsidR="00DF3F5F" w:rsidRPr="00207DE4">
        <w:rPr>
          <w:rFonts w:ascii="Arial" w:hAnsi="Arial" w:cs="Arial"/>
        </w:rPr>
        <w:t>Staff were observed practicing infection control and prevention techniques, including hand hygiene use of masks and gloves when attending consumer care.</w:t>
      </w:r>
    </w:p>
    <w:p w14:paraId="7F4B324B" w14:textId="625CE913" w:rsidR="002B0C90" w:rsidRPr="00262C0B"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FC045E" w:rsidRPr="00996FAF" w14:paraId="02611E9C" w14:textId="77777777" w:rsidTr="00EB17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835"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20757" w:rsidRPr="00996FAF" w14:paraId="0FBFDBBB" w14:textId="77777777" w:rsidTr="00EB17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46B74807"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835" w:type="dxa"/>
            <w:shd w:val="clear" w:color="auto" w:fill="auto"/>
          </w:tcPr>
          <w:p w14:paraId="00531E59" w14:textId="02F59677"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452745924"/>
                <w:placeholder>
                  <w:docPart w:val="A13C35C261634011BCBA1CA4C624767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27C07162" w14:textId="77777777" w:rsidTr="00EB17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6C4DDD12" w14:textId="77777777" w:rsidR="00E20757" w:rsidRPr="00996FAF" w:rsidRDefault="00E20757"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835" w:type="dxa"/>
            <w:shd w:val="clear" w:color="auto" w:fill="auto"/>
          </w:tcPr>
          <w:p w14:paraId="0226DB87" w14:textId="01E5BCBC" w:rsidR="00E20757" w:rsidRPr="00996FAF" w:rsidRDefault="002E5BEE"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87137213"/>
                <w:placeholder>
                  <w:docPart w:val="2354CC6FA7AC4F24BACCC68AD00BF4E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65B032EB" w14:textId="77777777" w:rsidTr="00EB17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1F4E6004"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E20757" w:rsidRPr="00996FAF" w:rsidRDefault="00E20757" w:rsidP="00E20757">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E20757" w:rsidRPr="00996FAF" w:rsidRDefault="00E20757" w:rsidP="00E20757">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E20757" w:rsidRPr="00996FAF" w:rsidRDefault="00E20757" w:rsidP="00E20757">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835" w:type="dxa"/>
            <w:shd w:val="clear" w:color="auto" w:fill="auto"/>
          </w:tcPr>
          <w:p w14:paraId="35750792" w14:textId="56D6D5F1"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508353011"/>
                <w:placeholder>
                  <w:docPart w:val="F9440B47C65442B382B4F2A9AC8DA11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49060A08" w14:textId="77777777" w:rsidTr="00EB17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5D1AE132" w14:textId="77777777" w:rsidR="00E20757" w:rsidRPr="00996FAF" w:rsidRDefault="00E20757"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835" w:type="dxa"/>
            <w:shd w:val="clear" w:color="auto" w:fill="auto"/>
          </w:tcPr>
          <w:p w14:paraId="6B3E1DB1" w14:textId="35EDC694" w:rsidR="00E20757" w:rsidRPr="00996FAF" w:rsidRDefault="002E5BEE" w:rsidP="00E2075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528835707"/>
                <w:placeholder>
                  <w:docPart w:val="E2F3AF26B4FA481C86C81FCE28C3423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19DF147C" w14:textId="77777777" w:rsidTr="00EB17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493983E2"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tcPr>
          <w:p w14:paraId="3E854619" w14:textId="6FAAFCE1" w:rsidR="00E20757" w:rsidRPr="00996FAF" w:rsidRDefault="002E5BEE" w:rsidP="00E20757">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229151299"/>
                <w:placeholder>
                  <w:docPart w:val="2ADD490A6BB34AD7892E47D902BC38B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1E6A2F29" w14:textId="77777777" w:rsidTr="00EB17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0BEA1662" w14:textId="77777777" w:rsidR="00E20757" w:rsidRPr="00996FAF" w:rsidRDefault="00E20757"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835" w:type="dxa"/>
            <w:shd w:val="clear" w:color="auto" w:fill="auto"/>
          </w:tcPr>
          <w:p w14:paraId="2E6972E9" w14:textId="360BEA98" w:rsidR="00E20757" w:rsidRPr="00996FAF" w:rsidRDefault="002E5BEE"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040571409"/>
                <w:placeholder>
                  <w:docPart w:val="B566E62EAECA497388154AA2260FA58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r w:rsidR="00E20757" w:rsidRPr="00996FAF" w14:paraId="16DFB842" w14:textId="77777777" w:rsidTr="00EB17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16825141" w14:textId="454B6B3A"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w:t>
            </w:r>
            <w:r w:rsidR="00422BBA">
              <w:rPr>
                <w:rFonts w:ascii="Arial" w:hAnsi="Arial" w:cs="Arial"/>
              </w:rPr>
              <w:t>,</w:t>
            </w:r>
            <w:r w:rsidRPr="00996FAF">
              <w:rPr>
                <w:rFonts w:ascii="Arial" w:hAnsi="Arial" w:cs="Arial"/>
              </w:rPr>
              <w:t xml:space="preserve"> and well maintained.</w:t>
            </w:r>
          </w:p>
        </w:tc>
        <w:tc>
          <w:tcPr>
            <w:tcW w:w="1835" w:type="dxa"/>
            <w:shd w:val="clear" w:color="auto" w:fill="auto"/>
          </w:tcPr>
          <w:p w14:paraId="2073D5D9" w14:textId="31CE7083"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46101272"/>
                <w:placeholder>
                  <w:docPart w:val="9705AB2DABE1457B8DD3BC4E7B7FFB3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20757">
                  <w:rPr>
                    <w:rFonts w:ascii="Arial" w:hAnsi="Arial" w:cs="Arial"/>
                  </w:rPr>
                  <w:t>Compliant</w:t>
                </w:r>
              </w:sdtContent>
            </w:sdt>
          </w:p>
        </w:tc>
      </w:tr>
    </w:tbl>
    <w:p w14:paraId="1FAC67F6" w14:textId="77777777" w:rsidR="00D87E7C" w:rsidRDefault="00D87E7C" w:rsidP="00EB1791">
      <w:pPr>
        <w:pStyle w:val="Heading20"/>
        <w:spacing w:before="240"/>
      </w:pPr>
      <w:r w:rsidRPr="00996FAF">
        <w:t>Findings</w:t>
      </w:r>
    </w:p>
    <w:p w14:paraId="64F513D9" w14:textId="02D1CA4A" w:rsidR="00154F80" w:rsidRPr="00D952F3" w:rsidRDefault="00154F80" w:rsidP="00D952F3">
      <w:pPr>
        <w:pStyle w:val="NormalArial"/>
        <w:rPr>
          <w:szCs w:val="22"/>
        </w:rPr>
      </w:pPr>
      <w:bookmarkStart w:id="1" w:name="_Hlk126702803"/>
      <w:r w:rsidRPr="00D952F3">
        <w:t>Consumers</w:t>
      </w:r>
      <w:r w:rsidRPr="00D952F3">
        <w:rPr>
          <w:szCs w:val="22"/>
        </w:rPr>
        <w:t xml:space="preserve"> described how they </w:t>
      </w:r>
      <w:r w:rsidR="007F1EB8" w:rsidRPr="00D952F3">
        <w:rPr>
          <w:szCs w:val="22"/>
        </w:rPr>
        <w:t>we</w:t>
      </w:r>
      <w:r w:rsidRPr="00D952F3">
        <w:rPr>
          <w:szCs w:val="22"/>
        </w:rPr>
        <w:t xml:space="preserve">re supported to do the things they want to do, </w:t>
      </w:r>
      <w:r w:rsidR="00422BBA">
        <w:rPr>
          <w:szCs w:val="22"/>
        </w:rPr>
        <w:t xml:space="preserve">and </w:t>
      </w:r>
      <w:r w:rsidRPr="00D952F3">
        <w:rPr>
          <w:szCs w:val="22"/>
        </w:rPr>
        <w:t>ha</w:t>
      </w:r>
      <w:r w:rsidR="00007202" w:rsidRPr="00D952F3">
        <w:rPr>
          <w:szCs w:val="22"/>
        </w:rPr>
        <w:t>d</w:t>
      </w:r>
      <w:r w:rsidRPr="00D952F3">
        <w:rPr>
          <w:szCs w:val="22"/>
        </w:rPr>
        <w:t xml:space="preserve"> support available to allow them to be as independent as possible and participate in activities promot</w:t>
      </w:r>
      <w:r w:rsidR="007F1EB8" w:rsidRPr="00D952F3">
        <w:rPr>
          <w:szCs w:val="22"/>
        </w:rPr>
        <w:t>ing</w:t>
      </w:r>
      <w:r w:rsidRPr="00D952F3">
        <w:rPr>
          <w:szCs w:val="22"/>
        </w:rPr>
        <w:t xml:space="preserve"> their well-being and quality of life. </w:t>
      </w:r>
      <w:bookmarkEnd w:id="1"/>
      <w:r w:rsidR="00002D0A" w:rsidRPr="00D952F3">
        <w:rPr>
          <w:szCs w:val="22"/>
        </w:rPr>
        <w:t>C</w:t>
      </w:r>
      <w:r w:rsidRPr="00D952F3">
        <w:rPr>
          <w:szCs w:val="22"/>
        </w:rPr>
        <w:t xml:space="preserve">are </w:t>
      </w:r>
      <w:r w:rsidR="000A29AD" w:rsidRPr="00D952F3">
        <w:rPr>
          <w:szCs w:val="22"/>
        </w:rPr>
        <w:t xml:space="preserve">documentation </w:t>
      </w:r>
      <w:r w:rsidR="0085109D" w:rsidRPr="00D952F3">
        <w:rPr>
          <w:szCs w:val="22"/>
        </w:rPr>
        <w:t>aligned</w:t>
      </w:r>
      <w:r w:rsidRPr="00D952F3">
        <w:rPr>
          <w:szCs w:val="22"/>
        </w:rPr>
        <w:t xml:space="preserve"> with consumer </w:t>
      </w:r>
      <w:r w:rsidR="0085109D" w:rsidRPr="00D952F3">
        <w:rPr>
          <w:szCs w:val="22"/>
        </w:rPr>
        <w:t>feedback</w:t>
      </w:r>
      <w:r w:rsidRPr="00D952F3">
        <w:rPr>
          <w:szCs w:val="22"/>
        </w:rPr>
        <w:t>, identifying consumer choices, what they like</w:t>
      </w:r>
      <w:r w:rsidR="0085109D" w:rsidRPr="00D952F3">
        <w:rPr>
          <w:szCs w:val="22"/>
        </w:rPr>
        <w:t>d</w:t>
      </w:r>
      <w:r w:rsidR="001549AA">
        <w:rPr>
          <w:szCs w:val="22"/>
        </w:rPr>
        <w:t>,</w:t>
      </w:r>
      <w:r w:rsidRPr="00D952F3">
        <w:rPr>
          <w:szCs w:val="22"/>
        </w:rPr>
        <w:t xml:space="preserve"> and information about </w:t>
      </w:r>
      <w:r w:rsidR="001549AA">
        <w:rPr>
          <w:szCs w:val="22"/>
        </w:rPr>
        <w:t xml:space="preserve">the </w:t>
      </w:r>
      <w:r w:rsidRPr="00D952F3">
        <w:rPr>
          <w:szCs w:val="22"/>
        </w:rPr>
        <w:t>support they need</w:t>
      </w:r>
      <w:r w:rsidR="000A29AD" w:rsidRPr="00D952F3">
        <w:rPr>
          <w:szCs w:val="22"/>
        </w:rPr>
        <w:t>ed</w:t>
      </w:r>
      <w:r w:rsidRPr="00D952F3">
        <w:rPr>
          <w:szCs w:val="22"/>
        </w:rPr>
        <w:t xml:space="preserve"> to do the things they want</w:t>
      </w:r>
      <w:r w:rsidR="00007202" w:rsidRPr="00D952F3">
        <w:rPr>
          <w:szCs w:val="22"/>
        </w:rPr>
        <w:t>ed</w:t>
      </w:r>
      <w:r w:rsidRPr="00D952F3">
        <w:rPr>
          <w:szCs w:val="22"/>
        </w:rPr>
        <w:t xml:space="preserve"> to do. </w:t>
      </w:r>
      <w:bookmarkStart w:id="2" w:name="_Hlk126702829"/>
      <w:r w:rsidR="0085109D" w:rsidRPr="00D952F3">
        <w:rPr>
          <w:szCs w:val="22"/>
        </w:rPr>
        <w:t>S</w:t>
      </w:r>
      <w:r w:rsidRPr="00D952F3">
        <w:rPr>
          <w:szCs w:val="22"/>
        </w:rPr>
        <w:t xml:space="preserve">taff demonstrated knowledge of consumers and described how they program activities tailored </w:t>
      </w:r>
      <w:r w:rsidR="007D078A" w:rsidRPr="00D952F3">
        <w:rPr>
          <w:szCs w:val="22"/>
        </w:rPr>
        <w:t>for</w:t>
      </w:r>
      <w:r w:rsidRPr="00D952F3">
        <w:rPr>
          <w:szCs w:val="22"/>
        </w:rPr>
        <w:t xml:space="preserve"> consumers to maintain their independence, health</w:t>
      </w:r>
      <w:r w:rsidR="001549AA">
        <w:rPr>
          <w:szCs w:val="22"/>
        </w:rPr>
        <w:t>,</w:t>
      </w:r>
      <w:r w:rsidRPr="00D952F3">
        <w:rPr>
          <w:szCs w:val="22"/>
        </w:rPr>
        <w:t xml:space="preserve"> and quality of life</w:t>
      </w:r>
      <w:bookmarkEnd w:id="2"/>
      <w:r w:rsidRPr="00D952F3">
        <w:rPr>
          <w:szCs w:val="22"/>
        </w:rPr>
        <w:t>.</w:t>
      </w:r>
    </w:p>
    <w:p w14:paraId="28C77489" w14:textId="5947D6C5" w:rsidR="006D671D" w:rsidRPr="00D952F3" w:rsidRDefault="00C70443" w:rsidP="00D952F3">
      <w:pPr>
        <w:rPr>
          <w:rFonts w:ascii="Arial" w:hAnsi="Arial" w:cs="Arial"/>
        </w:rPr>
      </w:pPr>
      <w:r w:rsidRPr="00D952F3">
        <w:rPr>
          <w:rFonts w:ascii="Arial" w:hAnsi="Arial" w:cs="Arial"/>
          <w:color w:val="auto"/>
          <w:szCs w:val="22"/>
        </w:rPr>
        <w:t>C</w:t>
      </w:r>
      <w:r w:rsidR="006849A1" w:rsidRPr="00D952F3">
        <w:rPr>
          <w:rFonts w:ascii="Arial" w:hAnsi="Arial" w:cs="Arial"/>
          <w:color w:val="auto"/>
          <w:szCs w:val="22"/>
        </w:rPr>
        <w:t>onsumers said they fel</w:t>
      </w:r>
      <w:r w:rsidRPr="00D952F3">
        <w:rPr>
          <w:rFonts w:ascii="Arial" w:hAnsi="Arial" w:cs="Arial"/>
          <w:color w:val="auto"/>
          <w:szCs w:val="22"/>
        </w:rPr>
        <w:t>t</w:t>
      </w:r>
      <w:r w:rsidR="006849A1" w:rsidRPr="00D952F3">
        <w:rPr>
          <w:rFonts w:ascii="Arial" w:hAnsi="Arial" w:cs="Arial"/>
          <w:color w:val="auto"/>
          <w:szCs w:val="22"/>
        </w:rPr>
        <w:t xml:space="preserve"> supported to maintain </w:t>
      </w:r>
      <w:r w:rsidRPr="00D952F3">
        <w:rPr>
          <w:rFonts w:ascii="Arial" w:hAnsi="Arial" w:cs="Arial"/>
          <w:color w:val="auto"/>
          <w:szCs w:val="22"/>
        </w:rPr>
        <w:t xml:space="preserve">the </w:t>
      </w:r>
      <w:r w:rsidR="006849A1" w:rsidRPr="00D952F3">
        <w:rPr>
          <w:rFonts w:ascii="Arial" w:hAnsi="Arial" w:cs="Arial"/>
          <w:color w:val="auto"/>
          <w:szCs w:val="22"/>
        </w:rPr>
        <w:t>social, emotional, and spiritual connections important to them</w:t>
      </w:r>
      <w:r w:rsidR="006D671D" w:rsidRPr="00D952F3">
        <w:rPr>
          <w:rFonts w:ascii="Arial" w:hAnsi="Arial" w:cs="Arial"/>
          <w:color w:val="auto"/>
          <w:szCs w:val="22"/>
        </w:rPr>
        <w:t>.</w:t>
      </w:r>
      <w:r w:rsidR="00F10FD7" w:rsidRPr="00D952F3">
        <w:rPr>
          <w:rFonts w:ascii="Arial" w:hAnsi="Arial" w:cs="Arial"/>
          <w:color w:val="auto"/>
          <w:szCs w:val="22"/>
        </w:rPr>
        <w:t xml:space="preserve"> S</w:t>
      </w:r>
      <w:r w:rsidR="00760958" w:rsidRPr="00D952F3">
        <w:rPr>
          <w:rFonts w:ascii="Arial" w:hAnsi="Arial" w:cs="Arial"/>
        </w:rPr>
        <w:t>taff said they start</w:t>
      </w:r>
      <w:r w:rsidR="00F10FD7" w:rsidRPr="00D952F3">
        <w:rPr>
          <w:rFonts w:ascii="Arial" w:hAnsi="Arial" w:cs="Arial"/>
        </w:rPr>
        <w:t>ed</w:t>
      </w:r>
      <w:r w:rsidR="00760958" w:rsidRPr="00D952F3">
        <w:rPr>
          <w:rFonts w:ascii="Arial" w:hAnsi="Arial" w:cs="Arial"/>
        </w:rPr>
        <w:t xml:space="preserve"> each day with a one-on-one room visit to consumers to discuss how they </w:t>
      </w:r>
      <w:r w:rsidR="00F10FD7" w:rsidRPr="00D952F3">
        <w:rPr>
          <w:rFonts w:ascii="Arial" w:hAnsi="Arial" w:cs="Arial"/>
        </w:rPr>
        <w:t>we</w:t>
      </w:r>
      <w:r w:rsidR="00760958" w:rsidRPr="00D952F3">
        <w:rPr>
          <w:rFonts w:ascii="Arial" w:hAnsi="Arial" w:cs="Arial"/>
        </w:rPr>
        <w:t xml:space="preserve">re feeling and what they would like to do that day. </w:t>
      </w:r>
      <w:r w:rsidR="003F06FB" w:rsidRPr="00D952F3">
        <w:rPr>
          <w:rFonts w:ascii="Arial" w:hAnsi="Arial" w:cs="Arial"/>
        </w:rPr>
        <w:t>S</w:t>
      </w:r>
      <w:r w:rsidR="00760958" w:rsidRPr="00D952F3">
        <w:rPr>
          <w:rFonts w:ascii="Arial" w:hAnsi="Arial" w:cs="Arial"/>
        </w:rPr>
        <w:t xml:space="preserve">taff </w:t>
      </w:r>
      <w:r w:rsidR="003F06FB" w:rsidRPr="00D952F3">
        <w:rPr>
          <w:rFonts w:ascii="Arial" w:hAnsi="Arial" w:cs="Arial"/>
        </w:rPr>
        <w:t xml:space="preserve">were observed </w:t>
      </w:r>
      <w:r w:rsidR="00760958" w:rsidRPr="00D952F3">
        <w:rPr>
          <w:rFonts w:ascii="Arial" w:hAnsi="Arial" w:cs="Arial"/>
        </w:rPr>
        <w:t>communicating individually to consumers in the cultural language of the consumer.</w:t>
      </w:r>
    </w:p>
    <w:p w14:paraId="1878989B" w14:textId="7C5E2819" w:rsidR="00154F80" w:rsidRPr="00D952F3" w:rsidRDefault="0083182E" w:rsidP="00D952F3">
      <w:pPr>
        <w:pStyle w:val="NormalArial"/>
        <w:rPr>
          <w:szCs w:val="22"/>
        </w:rPr>
      </w:pPr>
      <w:r w:rsidRPr="00D952F3">
        <w:rPr>
          <w:szCs w:val="22"/>
        </w:rPr>
        <w:t>Consumers felt supported to participate in activities within the service and in the outside community as well as have personal relationships and do things of interest to them.</w:t>
      </w:r>
      <w:r w:rsidR="00044B6D" w:rsidRPr="00D952F3">
        <w:rPr>
          <w:szCs w:val="22"/>
        </w:rPr>
        <w:t xml:space="preserve"> </w:t>
      </w:r>
      <w:r w:rsidR="00044B6D" w:rsidRPr="00D952F3">
        <w:t xml:space="preserve">Care documentation identified the people important to individual consumers and activities of interest. </w:t>
      </w:r>
      <w:r w:rsidR="00017BC3" w:rsidRPr="00D952F3">
        <w:t>S</w:t>
      </w:r>
      <w:r w:rsidR="00044B6D" w:rsidRPr="00D952F3">
        <w:t>taff highlighted a strong connection to the community with regular visits from volunteers.</w:t>
      </w:r>
    </w:p>
    <w:p w14:paraId="0FE7DBBE" w14:textId="43354171" w:rsidR="00A76A43" w:rsidRPr="00D952F3" w:rsidRDefault="00222799" w:rsidP="00D952F3">
      <w:pPr>
        <w:rPr>
          <w:rFonts w:ascii="Arial" w:hAnsi="Arial" w:cs="Arial"/>
          <w:szCs w:val="22"/>
        </w:rPr>
      </w:pPr>
      <w:r w:rsidRPr="00D952F3">
        <w:rPr>
          <w:rFonts w:ascii="Arial" w:hAnsi="Arial" w:cs="Arial"/>
          <w:szCs w:val="22"/>
        </w:rPr>
        <w:t>Consumers</w:t>
      </w:r>
      <w:r w:rsidR="00017BC3" w:rsidRPr="00D952F3">
        <w:rPr>
          <w:rFonts w:ascii="Arial" w:hAnsi="Arial" w:cs="Arial"/>
          <w:szCs w:val="22"/>
        </w:rPr>
        <w:t xml:space="preserve"> and </w:t>
      </w:r>
      <w:r w:rsidRPr="00D952F3">
        <w:rPr>
          <w:rFonts w:ascii="Arial" w:hAnsi="Arial" w:cs="Arial"/>
          <w:szCs w:val="22"/>
        </w:rPr>
        <w:t xml:space="preserve">representatives reported they felt information about their </w:t>
      </w:r>
      <w:r w:rsidRPr="00D952F3">
        <w:rPr>
          <w:rFonts w:ascii="Arial" w:hAnsi="Arial" w:cs="Arial"/>
        </w:rPr>
        <w:t>condition</w:t>
      </w:r>
      <w:r w:rsidRPr="00D952F3">
        <w:rPr>
          <w:rFonts w:ascii="Arial" w:hAnsi="Arial" w:cs="Arial"/>
          <w:szCs w:val="22"/>
        </w:rPr>
        <w:t xml:space="preserve"> was effectively communicated and staff who provide daily care underst</w:t>
      </w:r>
      <w:r w:rsidR="00017BC3" w:rsidRPr="00D952F3">
        <w:rPr>
          <w:rFonts w:ascii="Arial" w:hAnsi="Arial" w:cs="Arial"/>
          <w:szCs w:val="22"/>
        </w:rPr>
        <w:t>oo</w:t>
      </w:r>
      <w:r w:rsidRPr="00D952F3">
        <w:rPr>
          <w:rFonts w:ascii="Arial" w:hAnsi="Arial" w:cs="Arial"/>
          <w:szCs w:val="22"/>
        </w:rPr>
        <w:t xml:space="preserve">d their needs. </w:t>
      </w:r>
      <w:r w:rsidR="009E6420" w:rsidRPr="00D952F3">
        <w:rPr>
          <w:rFonts w:ascii="Arial" w:hAnsi="Arial" w:cs="Arial"/>
          <w:szCs w:val="22"/>
        </w:rPr>
        <w:t xml:space="preserve">Staff </w:t>
      </w:r>
      <w:r w:rsidR="009E6420" w:rsidRPr="00D952F3">
        <w:rPr>
          <w:rFonts w:ascii="Arial" w:hAnsi="Arial" w:cs="Arial"/>
        </w:rPr>
        <w:lastRenderedPageBreak/>
        <w:t>explained</w:t>
      </w:r>
      <w:r w:rsidR="00A05174" w:rsidRPr="00D952F3">
        <w:rPr>
          <w:rFonts w:ascii="Arial" w:hAnsi="Arial" w:cs="Arial"/>
        </w:rPr>
        <w:t xml:space="preserve"> how care and other needs were shared internally at handovers and recorded in the service’s electron</w:t>
      </w:r>
      <w:r w:rsidR="004A7AC0" w:rsidRPr="00D952F3">
        <w:rPr>
          <w:rFonts w:ascii="Arial" w:hAnsi="Arial" w:cs="Arial"/>
        </w:rPr>
        <w:t>ic care management system</w:t>
      </w:r>
      <w:r w:rsidR="00A05174" w:rsidRPr="00D952F3">
        <w:rPr>
          <w:rFonts w:ascii="Arial" w:hAnsi="Arial" w:cs="Arial"/>
        </w:rPr>
        <w:t xml:space="preserve">. </w:t>
      </w:r>
      <w:r w:rsidR="004A7AC0" w:rsidRPr="00D952F3">
        <w:rPr>
          <w:rFonts w:ascii="Arial" w:hAnsi="Arial" w:cs="Arial"/>
        </w:rPr>
        <w:t>C</w:t>
      </w:r>
      <w:r w:rsidR="00A76A43" w:rsidRPr="00D952F3">
        <w:rPr>
          <w:rFonts w:ascii="Arial" w:hAnsi="Arial" w:cs="Arial"/>
          <w:szCs w:val="22"/>
        </w:rPr>
        <w:t>are documentation identified the condition of consumers and their needs and preferences.</w:t>
      </w:r>
    </w:p>
    <w:p w14:paraId="0958D991" w14:textId="2A21E420" w:rsidR="00D55C0D" w:rsidRPr="00D952F3" w:rsidRDefault="00D8454F" w:rsidP="00D952F3">
      <w:pPr>
        <w:rPr>
          <w:rFonts w:ascii="Arial" w:hAnsi="Arial" w:cs="Arial"/>
        </w:rPr>
      </w:pPr>
      <w:r w:rsidRPr="00D952F3">
        <w:rPr>
          <w:rFonts w:ascii="Arial" w:hAnsi="Arial" w:cs="Arial"/>
          <w:color w:val="auto"/>
          <w:szCs w:val="22"/>
        </w:rPr>
        <w:t>Consumer</w:t>
      </w:r>
      <w:r w:rsidR="00F81756">
        <w:rPr>
          <w:rFonts w:ascii="Arial" w:hAnsi="Arial" w:cs="Arial"/>
          <w:color w:val="auto"/>
          <w:szCs w:val="22"/>
        </w:rPr>
        <w:t>’s</w:t>
      </w:r>
      <w:r w:rsidRPr="00D952F3">
        <w:rPr>
          <w:rFonts w:ascii="Arial" w:hAnsi="Arial" w:cs="Arial"/>
          <w:color w:val="auto"/>
          <w:szCs w:val="22"/>
        </w:rPr>
        <w:t xml:space="preserve"> care documentation </w:t>
      </w:r>
      <w:r w:rsidR="004A7AC0" w:rsidRPr="00D952F3">
        <w:rPr>
          <w:rFonts w:ascii="Arial" w:hAnsi="Arial" w:cs="Arial"/>
          <w:color w:val="auto"/>
          <w:szCs w:val="22"/>
        </w:rPr>
        <w:t xml:space="preserve">demonstrated </w:t>
      </w:r>
      <w:r w:rsidRPr="00D952F3">
        <w:rPr>
          <w:rFonts w:ascii="Arial" w:hAnsi="Arial" w:cs="Arial"/>
          <w:color w:val="auto"/>
          <w:szCs w:val="22"/>
        </w:rPr>
        <w:t>collaborat</w:t>
      </w:r>
      <w:r w:rsidR="004A7AC0" w:rsidRPr="00D952F3">
        <w:rPr>
          <w:rFonts w:ascii="Arial" w:hAnsi="Arial" w:cs="Arial"/>
          <w:color w:val="auto"/>
          <w:szCs w:val="22"/>
        </w:rPr>
        <w:t>ion</w:t>
      </w:r>
      <w:r w:rsidRPr="00D952F3">
        <w:rPr>
          <w:rFonts w:ascii="Arial" w:hAnsi="Arial" w:cs="Arial"/>
          <w:color w:val="auto"/>
          <w:szCs w:val="22"/>
        </w:rPr>
        <w:t xml:space="preserve"> with external providers to support the diverse needs of consumers.</w:t>
      </w:r>
      <w:r w:rsidR="00816558" w:rsidRPr="00D952F3">
        <w:rPr>
          <w:rFonts w:ascii="Arial" w:hAnsi="Arial" w:cs="Arial"/>
          <w:color w:val="auto"/>
          <w:szCs w:val="22"/>
        </w:rPr>
        <w:t xml:space="preserve"> </w:t>
      </w:r>
      <w:r w:rsidR="00D55C0D" w:rsidRPr="00D952F3">
        <w:rPr>
          <w:rFonts w:ascii="Arial" w:hAnsi="Arial" w:cs="Arial"/>
        </w:rPr>
        <w:t>The service ha</w:t>
      </w:r>
      <w:r w:rsidR="005D79D8" w:rsidRPr="00D952F3">
        <w:rPr>
          <w:rFonts w:ascii="Arial" w:hAnsi="Arial" w:cs="Arial"/>
        </w:rPr>
        <w:t>d</w:t>
      </w:r>
      <w:r w:rsidR="00D55C0D" w:rsidRPr="00D952F3">
        <w:rPr>
          <w:rFonts w:ascii="Arial" w:hAnsi="Arial" w:cs="Arial"/>
        </w:rPr>
        <w:t xml:space="preserve"> an arrangement for twice weekly visits from volunteers from the Community Visitors scheme</w:t>
      </w:r>
      <w:r w:rsidR="005D79D8" w:rsidRPr="00D952F3">
        <w:rPr>
          <w:rFonts w:ascii="Arial" w:hAnsi="Arial" w:cs="Arial"/>
        </w:rPr>
        <w:t xml:space="preserve"> who could converse in </w:t>
      </w:r>
      <w:r w:rsidR="00D55C0D" w:rsidRPr="00D952F3">
        <w:rPr>
          <w:rFonts w:ascii="Arial" w:hAnsi="Arial" w:cs="Arial"/>
        </w:rPr>
        <w:t>Mandarin and Cantonese language</w:t>
      </w:r>
      <w:r w:rsidR="005D79D8" w:rsidRPr="00D952F3">
        <w:rPr>
          <w:rFonts w:ascii="Arial" w:hAnsi="Arial" w:cs="Arial"/>
        </w:rPr>
        <w:t>s</w:t>
      </w:r>
      <w:r w:rsidR="00D55C0D" w:rsidRPr="00D952F3">
        <w:rPr>
          <w:rFonts w:ascii="Arial" w:hAnsi="Arial" w:cs="Arial"/>
        </w:rPr>
        <w:t xml:space="preserve"> with the consumers one on one. </w:t>
      </w:r>
      <w:r w:rsidR="004E1D79" w:rsidRPr="00D952F3">
        <w:rPr>
          <w:rFonts w:ascii="Arial" w:hAnsi="Arial" w:cs="Arial"/>
        </w:rPr>
        <w:t>S</w:t>
      </w:r>
      <w:r w:rsidR="00D55C0D" w:rsidRPr="00D952F3">
        <w:rPr>
          <w:rFonts w:ascii="Arial" w:hAnsi="Arial" w:cs="Arial"/>
        </w:rPr>
        <w:t xml:space="preserve">taff said it </w:t>
      </w:r>
      <w:r w:rsidR="004E1D79" w:rsidRPr="00D952F3">
        <w:rPr>
          <w:rFonts w:ascii="Arial" w:hAnsi="Arial" w:cs="Arial"/>
        </w:rPr>
        <w:t>wa</w:t>
      </w:r>
      <w:r w:rsidR="00D55C0D" w:rsidRPr="00D952F3">
        <w:rPr>
          <w:rFonts w:ascii="Arial" w:hAnsi="Arial" w:cs="Arial"/>
        </w:rPr>
        <w:t>s very beneficial for consumers living with dementia to have one on one activities</w:t>
      </w:r>
      <w:r w:rsidR="00A6223F" w:rsidRPr="00D952F3">
        <w:rPr>
          <w:rFonts w:ascii="Arial" w:hAnsi="Arial" w:cs="Arial"/>
        </w:rPr>
        <w:t>.</w:t>
      </w:r>
    </w:p>
    <w:p w14:paraId="4449A765" w14:textId="71396F1F" w:rsidR="00D8454F" w:rsidRPr="00D952F3" w:rsidRDefault="006C4FC8" w:rsidP="00D952F3">
      <w:pPr>
        <w:rPr>
          <w:rFonts w:ascii="Arial" w:hAnsi="Arial" w:cs="Arial"/>
          <w:color w:val="auto"/>
          <w:szCs w:val="22"/>
        </w:rPr>
      </w:pPr>
      <w:r w:rsidRPr="00D952F3">
        <w:rPr>
          <w:rFonts w:ascii="Arial" w:hAnsi="Arial" w:cs="Arial"/>
          <w:color w:val="auto"/>
          <w:szCs w:val="22"/>
        </w:rPr>
        <w:t>C</w:t>
      </w:r>
      <w:r w:rsidR="00C53A14" w:rsidRPr="00D952F3">
        <w:rPr>
          <w:rFonts w:ascii="Arial" w:hAnsi="Arial" w:cs="Arial"/>
          <w:color w:val="auto"/>
          <w:szCs w:val="22"/>
        </w:rPr>
        <w:t>onsumers were happy with the variety, quality</w:t>
      </w:r>
      <w:r w:rsidR="001549AA">
        <w:rPr>
          <w:rFonts w:ascii="Arial" w:hAnsi="Arial" w:cs="Arial"/>
          <w:color w:val="auto"/>
          <w:szCs w:val="22"/>
        </w:rPr>
        <w:t>,</w:t>
      </w:r>
      <w:r w:rsidR="00C53A14" w:rsidRPr="00D952F3">
        <w:rPr>
          <w:rFonts w:ascii="Arial" w:hAnsi="Arial" w:cs="Arial"/>
          <w:color w:val="auto"/>
          <w:szCs w:val="22"/>
        </w:rPr>
        <w:t xml:space="preserve"> and quantity of food being provided through the rotational seasonal menu, which </w:t>
      </w:r>
      <w:r w:rsidR="00A6223F" w:rsidRPr="00D952F3">
        <w:rPr>
          <w:rFonts w:ascii="Arial" w:hAnsi="Arial" w:cs="Arial"/>
          <w:color w:val="auto"/>
          <w:szCs w:val="22"/>
        </w:rPr>
        <w:t>wa</w:t>
      </w:r>
      <w:r w:rsidR="00C53A14" w:rsidRPr="00D952F3">
        <w:rPr>
          <w:rFonts w:ascii="Arial" w:hAnsi="Arial" w:cs="Arial"/>
          <w:color w:val="auto"/>
          <w:szCs w:val="22"/>
        </w:rPr>
        <w:t>s revised every 3 months.</w:t>
      </w:r>
      <w:r w:rsidR="00355DB8" w:rsidRPr="00D952F3">
        <w:rPr>
          <w:rFonts w:ascii="Arial" w:hAnsi="Arial" w:cs="Arial"/>
          <w:color w:val="auto"/>
          <w:szCs w:val="22"/>
        </w:rPr>
        <w:t xml:space="preserve"> </w:t>
      </w:r>
      <w:r w:rsidR="00355DB8" w:rsidRPr="00D952F3">
        <w:rPr>
          <w:rFonts w:ascii="Arial" w:hAnsi="Arial" w:cs="Arial"/>
        </w:rPr>
        <w:t>The service ha</w:t>
      </w:r>
      <w:r w:rsidR="00A6223F" w:rsidRPr="00D952F3">
        <w:rPr>
          <w:rFonts w:ascii="Arial" w:hAnsi="Arial" w:cs="Arial"/>
        </w:rPr>
        <w:t>d</w:t>
      </w:r>
      <w:r w:rsidR="00355DB8" w:rsidRPr="00D952F3">
        <w:rPr>
          <w:rFonts w:ascii="Arial" w:hAnsi="Arial" w:cs="Arial"/>
        </w:rPr>
        <w:t xml:space="preserve"> mechanisms in place to ensure consumers </w:t>
      </w:r>
      <w:r w:rsidR="00A6223F" w:rsidRPr="00D952F3">
        <w:rPr>
          <w:rFonts w:ascii="Arial" w:hAnsi="Arial" w:cs="Arial"/>
        </w:rPr>
        <w:t xml:space="preserve">could </w:t>
      </w:r>
      <w:r w:rsidR="00355DB8" w:rsidRPr="00D952F3">
        <w:rPr>
          <w:rFonts w:ascii="Arial" w:hAnsi="Arial" w:cs="Arial"/>
        </w:rPr>
        <w:t>participate and contribute to the development of the menu, such as food focus meetings.</w:t>
      </w:r>
      <w:r w:rsidR="008412D4" w:rsidRPr="00D952F3">
        <w:rPr>
          <w:rFonts w:ascii="Arial" w:hAnsi="Arial" w:cs="Arial"/>
        </w:rPr>
        <w:t xml:space="preserve"> </w:t>
      </w:r>
      <w:r w:rsidR="008412D4" w:rsidRPr="00D952F3">
        <w:rPr>
          <w:rFonts w:ascii="Arial" w:hAnsi="Arial" w:cs="Arial"/>
          <w:color w:val="auto"/>
          <w:szCs w:val="22"/>
        </w:rPr>
        <w:t xml:space="preserve">Care documentation confirmed consumer dietary requirements and preferences were captured and </w:t>
      </w:r>
      <w:r w:rsidRPr="00D952F3">
        <w:rPr>
          <w:rFonts w:ascii="Arial" w:hAnsi="Arial" w:cs="Arial"/>
          <w:color w:val="auto"/>
          <w:szCs w:val="22"/>
        </w:rPr>
        <w:t xml:space="preserve">were </w:t>
      </w:r>
      <w:r w:rsidR="008412D4" w:rsidRPr="00D952F3">
        <w:rPr>
          <w:rFonts w:ascii="Arial" w:hAnsi="Arial" w:cs="Arial"/>
          <w:color w:val="auto"/>
          <w:szCs w:val="22"/>
        </w:rPr>
        <w:t>consistent with what consumers said.</w:t>
      </w:r>
    </w:p>
    <w:p w14:paraId="3060128C" w14:textId="454A270A" w:rsidR="008412D4" w:rsidRPr="00D952F3" w:rsidRDefault="006C4FC8" w:rsidP="00D952F3">
      <w:pPr>
        <w:rPr>
          <w:rFonts w:ascii="Arial" w:hAnsi="Arial" w:cs="Arial"/>
          <w:szCs w:val="22"/>
        </w:rPr>
      </w:pPr>
      <w:r w:rsidRPr="00D952F3">
        <w:rPr>
          <w:rFonts w:ascii="Arial" w:hAnsi="Arial" w:cs="Arial"/>
        </w:rPr>
        <w:t>E</w:t>
      </w:r>
      <w:r w:rsidR="0062487D" w:rsidRPr="00D952F3">
        <w:rPr>
          <w:rFonts w:ascii="Arial" w:hAnsi="Arial" w:cs="Arial"/>
        </w:rPr>
        <w:t>quipment used to support consumers</w:t>
      </w:r>
      <w:r w:rsidR="001549AA">
        <w:rPr>
          <w:rFonts w:ascii="Arial" w:hAnsi="Arial" w:cs="Arial"/>
        </w:rPr>
        <w:t>'</w:t>
      </w:r>
      <w:r w:rsidR="0062487D" w:rsidRPr="00D952F3">
        <w:rPr>
          <w:rFonts w:ascii="Arial" w:hAnsi="Arial" w:cs="Arial"/>
        </w:rPr>
        <w:t xml:space="preserve"> engagement with activities of daily living, and lifestyle activities</w:t>
      </w:r>
      <w:r w:rsidRPr="00D952F3">
        <w:rPr>
          <w:rFonts w:ascii="Arial" w:hAnsi="Arial" w:cs="Arial"/>
        </w:rPr>
        <w:t xml:space="preserve"> w</w:t>
      </w:r>
      <w:r w:rsidR="00BC74C9">
        <w:rPr>
          <w:rFonts w:ascii="Arial" w:hAnsi="Arial" w:cs="Arial"/>
        </w:rPr>
        <w:t>ere</w:t>
      </w:r>
      <w:r w:rsidRPr="00D952F3">
        <w:rPr>
          <w:rFonts w:ascii="Arial" w:hAnsi="Arial" w:cs="Arial"/>
        </w:rPr>
        <w:t xml:space="preserve"> observed</w:t>
      </w:r>
      <w:r w:rsidR="0062487D" w:rsidRPr="00D952F3">
        <w:rPr>
          <w:rFonts w:ascii="Arial" w:hAnsi="Arial" w:cs="Arial"/>
        </w:rPr>
        <w:t xml:space="preserve"> to be safe, suitable, clean, and well</w:t>
      </w:r>
      <w:r w:rsidR="00BC74C9">
        <w:rPr>
          <w:rFonts w:ascii="Arial" w:hAnsi="Arial" w:cs="Arial"/>
        </w:rPr>
        <w:t>-</w:t>
      </w:r>
      <w:r w:rsidR="0062487D" w:rsidRPr="00D952F3">
        <w:rPr>
          <w:rFonts w:ascii="Arial" w:hAnsi="Arial" w:cs="Arial"/>
        </w:rPr>
        <w:t>maintained</w:t>
      </w:r>
      <w:r w:rsidR="00557B96" w:rsidRPr="00D952F3">
        <w:rPr>
          <w:rFonts w:ascii="Arial" w:hAnsi="Arial" w:cs="Arial"/>
        </w:rPr>
        <w:t xml:space="preserve">. </w:t>
      </w:r>
      <w:r w:rsidR="00D72209" w:rsidRPr="00D952F3">
        <w:rPr>
          <w:rFonts w:ascii="Arial" w:hAnsi="Arial" w:cs="Arial"/>
        </w:rPr>
        <w:t xml:space="preserve">Staff described the processes for identifying equipment that requires maintenance. </w:t>
      </w:r>
      <w:r w:rsidR="007C0C64" w:rsidRPr="00D952F3">
        <w:rPr>
          <w:rFonts w:ascii="Arial" w:hAnsi="Arial" w:cs="Arial"/>
        </w:rPr>
        <w:t>D</w:t>
      </w:r>
      <w:r w:rsidR="00557B96" w:rsidRPr="00D952F3">
        <w:rPr>
          <w:rFonts w:ascii="Arial" w:hAnsi="Arial" w:cs="Arial"/>
        </w:rPr>
        <w:t xml:space="preserve">aily maintenance logs </w:t>
      </w:r>
      <w:r w:rsidR="007C0C64" w:rsidRPr="00D952F3">
        <w:rPr>
          <w:rFonts w:ascii="Arial" w:hAnsi="Arial" w:cs="Arial"/>
        </w:rPr>
        <w:t xml:space="preserve">reviewed </w:t>
      </w:r>
      <w:r w:rsidR="00557B96" w:rsidRPr="00D952F3">
        <w:rPr>
          <w:rFonts w:ascii="Arial" w:hAnsi="Arial" w:cs="Arial"/>
        </w:rPr>
        <w:t>showed no outstanding requests.</w:t>
      </w:r>
    </w:p>
    <w:p w14:paraId="341D13BF" w14:textId="4CE5CD42" w:rsidR="002B0C90" w:rsidRPr="00262C0B" w:rsidRDefault="002B0C90" w:rsidP="0036130C">
      <w:pPr>
        <w:pStyle w:val="NormalArial"/>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835"/>
      </w:tblGrid>
      <w:tr w:rsidR="00FC045E" w:rsidRPr="00996FAF" w14:paraId="3EBE30C0" w14:textId="77777777" w:rsidTr="00EB17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835"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3A9DC0C7" w14:textId="77777777" w:rsidTr="00EB17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255A919D"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835" w:type="dxa"/>
            <w:shd w:val="clear" w:color="auto" w:fill="auto"/>
            <w:vAlign w:val="top"/>
          </w:tcPr>
          <w:p w14:paraId="1E90F899" w14:textId="06F5C4DE" w:rsidR="00FC045E" w:rsidRPr="00996FAF" w:rsidRDefault="002E5BE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E20757">
                  <w:rPr>
                    <w:rFonts w:ascii="Arial" w:hAnsi="Arial" w:cs="Arial"/>
                    <w:color w:val="auto"/>
                  </w:rPr>
                  <w:t>Compliant</w:t>
                </w:r>
              </w:sdtContent>
            </w:sdt>
            <w:r w:rsidR="00FC045E" w:rsidRPr="00996FAF" w:rsidDel="00640D2A">
              <w:rPr>
                <w:rFonts w:ascii="Arial" w:hAnsi="Arial" w:cs="Arial"/>
                <w:color w:val="0000FF"/>
              </w:rPr>
              <w:t xml:space="preserve"> </w:t>
            </w:r>
          </w:p>
        </w:tc>
      </w:tr>
      <w:tr w:rsidR="00E20757" w:rsidRPr="00996FAF" w14:paraId="29BA9A9F" w14:textId="77777777" w:rsidTr="00EB17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08D08765" w14:textId="77777777" w:rsidR="00E20757" w:rsidRPr="00996FAF" w:rsidRDefault="00E20757"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E20757" w:rsidRPr="00996FAF" w:rsidRDefault="00E20757" w:rsidP="00E20757">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E20757" w:rsidRPr="00996FAF" w:rsidRDefault="00E20757" w:rsidP="00E20757">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835" w:type="dxa"/>
            <w:shd w:val="clear" w:color="auto" w:fill="auto"/>
            <w:vAlign w:val="top"/>
          </w:tcPr>
          <w:p w14:paraId="2D9E3742" w14:textId="26F3F508" w:rsidR="00E20757" w:rsidRPr="00996FAF" w:rsidRDefault="002E5BEE"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16124218"/>
                <w:placeholder>
                  <w:docPart w:val="C5AECDB8AFD944C59829ACC4D983E162"/>
                </w:placeholder>
                <w:dropDownList>
                  <w:listItem w:displayText="choose a rating" w:value="choose a rating"/>
                  <w:listItem w:displayText="Compliant" w:value="Compliant"/>
                  <w:listItem w:displayText="Non-compliant" w:value="Non-compliant"/>
                </w:dropDownList>
              </w:sdtPr>
              <w:sdtEndPr/>
              <w:sdtContent>
                <w:r w:rsidR="00E20757" w:rsidRPr="000F6D70">
                  <w:rPr>
                    <w:rFonts w:ascii="Arial" w:hAnsi="Arial" w:cs="Arial"/>
                    <w:color w:val="auto"/>
                  </w:rPr>
                  <w:t>Compliant</w:t>
                </w:r>
              </w:sdtContent>
            </w:sdt>
            <w:r w:rsidR="00E20757" w:rsidRPr="000F6D70" w:rsidDel="00640D2A">
              <w:rPr>
                <w:rFonts w:ascii="Arial" w:hAnsi="Arial" w:cs="Arial"/>
                <w:color w:val="0000FF"/>
              </w:rPr>
              <w:t xml:space="preserve"> </w:t>
            </w:r>
          </w:p>
        </w:tc>
      </w:tr>
      <w:tr w:rsidR="00E20757" w:rsidRPr="00996FAF" w14:paraId="7D93FE5C" w14:textId="77777777" w:rsidTr="00EB17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53F84409"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835" w:type="dxa"/>
            <w:shd w:val="clear" w:color="auto" w:fill="auto"/>
            <w:vAlign w:val="top"/>
          </w:tcPr>
          <w:p w14:paraId="7656DE1D" w14:textId="2DC40277" w:rsidR="00E20757" w:rsidRPr="00996FAF" w:rsidRDefault="002E5BEE" w:rsidP="00E20757">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86135300"/>
                <w:placeholder>
                  <w:docPart w:val="0982D0FFAB02425581D9AAD35D3EAAB1"/>
                </w:placeholder>
                <w:dropDownList>
                  <w:listItem w:displayText="choose a rating" w:value="choose a rating"/>
                  <w:listItem w:displayText="Compliant" w:value="Compliant"/>
                  <w:listItem w:displayText="Non-compliant" w:value="Non-compliant"/>
                </w:dropDownList>
              </w:sdtPr>
              <w:sdtEndPr/>
              <w:sdtContent>
                <w:r w:rsidR="00E20757" w:rsidRPr="000F6D70">
                  <w:rPr>
                    <w:rFonts w:ascii="Arial" w:hAnsi="Arial" w:cs="Arial"/>
                    <w:color w:val="auto"/>
                  </w:rPr>
                  <w:t>Compliant</w:t>
                </w:r>
              </w:sdtContent>
            </w:sdt>
            <w:r w:rsidR="00E20757" w:rsidRPr="000F6D70" w:rsidDel="00640D2A">
              <w:rPr>
                <w:rFonts w:ascii="Arial" w:hAnsi="Arial" w:cs="Arial"/>
                <w:color w:val="0000FF"/>
              </w:rPr>
              <w:t xml:space="preserve"> </w:t>
            </w:r>
          </w:p>
        </w:tc>
      </w:tr>
    </w:tbl>
    <w:p w14:paraId="31920B21" w14:textId="77777777" w:rsidR="002B0C90" w:rsidRDefault="002B0C90" w:rsidP="00EB1791">
      <w:pPr>
        <w:pStyle w:val="Heading20"/>
        <w:spacing w:before="240"/>
      </w:pPr>
      <w:r>
        <w:t>Findings</w:t>
      </w:r>
    </w:p>
    <w:p w14:paraId="12C517A0" w14:textId="1283A840" w:rsidR="009D3AA0" w:rsidRPr="00DC26F2" w:rsidRDefault="00051FEC" w:rsidP="0036130C">
      <w:pPr>
        <w:pStyle w:val="NormalArial"/>
        <w:rPr>
          <w:szCs w:val="22"/>
        </w:rPr>
      </w:pPr>
      <w:r w:rsidRPr="00DC26F2">
        <w:rPr>
          <w:szCs w:val="22"/>
        </w:rPr>
        <w:t>C</w:t>
      </w:r>
      <w:r w:rsidR="009D3AA0" w:rsidRPr="00DC26F2">
        <w:rPr>
          <w:szCs w:val="22"/>
        </w:rPr>
        <w:t>onsumers</w:t>
      </w:r>
      <w:r w:rsidRPr="00DC26F2">
        <w:rPr>
          <w:szCs w:val="22"/>
        </w:rPr>
        <w:t xml:space="preserve"> and </w:t>
      </w:r>
      <w:r w:rsidR="009D3AA0" w:rsidRPr="00DC26F2">
        <w:rPr>
          <w:szCs w:val="22"/>
        </w:rPr>
        <w:t xml:space="preserve">representatives said the service environment </w:t>
      </w:r>
      <w:r w:rsidR="00577238">
        <w:rPr>
          <w:szCs w:val="22"/>
        </w:rPr>
        <w:t>was</w:t>
      </w:r>
      <w:r w:rsidR="009D3AA0" w:rsidRPr="00DC26F2">
        <w:rPr>
          <w:szCs w:val="22"/>
        </w:rPr>
        <w:t xml:space="preserve"> open and welcoming and they fel</w:t>
      </w:r>
      <w:r w:rsidR="0069306A" w:rsidRPr="00DC26F2">
        <w:rPr>
          <w:szCs w:val="22"/>
        </w:rPr>
        <w:t>t</w:t>
      </w:r>
      <w:r w:rsidR="009D3AA0" w:rsidRPr="00DC26F2">
        <w:rPr>
          <w:szCs w:val="22"/>
        </w:rPr>
        <w:t xml:space="preserve"> at home. </w:t>
      </w:r>
      <w:r w:rsidRPr="00DC26F2">
        <w:t>Staff described how</w:t>
      </w:r>
      <w:r w:rsidR="00353808" w:rsidRPr="00DC26F2">
        <w:t>, and observations confirmed</w:t>
      </w:r>
      <w:r w:rsidR="00C959FD" w:rsidRPr="00DC26F2">
        <w:t>,</w:t>
      </w:r>
      <w:r w:rsidRPr="00DC26F2">
        <w:t xml:space="preserve"> consumers could move independently, </w:t>
      </w:r>
      <w:r w:rsidR="00DE5706">
        <w:t xml:space="preserve">and </w:t>
      </w:r>
      <w:r w:rsidRPr="00DC26F2">
        <w:t>freely between their rooms, the lounge</w:t>
      </w:r>
      <w:r w:rsidR="00DE5706">
        <w:t>,</w:t>
      </w:r>
      <w:r w:rsidRPr="00DC26F2">
        <w:t xml:space="preserve"> and dining areas for meals and activities. The service </w:t>
      </w:r>
      <w:r w:rsidR="0069306A" w:rsidRPr="00DC26F2">
        <w:t>wa</w:t>
      </w:r>
      <w:r w:rsidRPr="00DC26F2">
        <w:t>s light</w:t>
      </w:r>
      <w:r w:rsidR="00DE5706">
        <w:t>-</w:t>
      </w:r>
      <w:r w:rsidRPr="00DC26F2">
        <w:t>filled, with wide hallways and handrails for support</w:t>
      </w:r>
      <w:r w:rsidR="0069306A" w:rsidRPr="00DC26F2">
        <w:t xml:space="preserve">, </w:t>
      </w:r>
      <w:r w:rsidR="00DE5706">
        <w:t xml:space="preserve">and </w:t>
      </w:r>
      <w:r w:rsidR="00353808" w:rsidRPr="00DC26F2">
        <w:t>c</w:t>
      </w:r>
      <w:r w:rsidRPr="00DC26F2">
        <w:t xml:space="preserve">lear signage </w:t>
      </w:r>
      <w:r w:rsidR="00353808" w:rsidRPr="00DC26F2">
        <w:t>was</w:t>
      </w:r>
      <w:r w:rsidRPr="00DC26F2">
        <w:t xml:space="preserve"> placed throughout to assist consumers with navigating the service.</w:t>
      </w:r>
    </w:p>
    <w:p w14:paraId="58342956" w14:textId="3FC8E61D" w:rsidR="003854B7" w:rsidRPr="00DC26F2" w:rsidRDefault="00347205" w:rsidP="0036130C">
      <w:pPr>
        <w:pStyle w:val="NormalArial"/>
      </w:pPr>
      <w:r w:rsidRPr="00DC26F2">
        <w:t>C</w:t>
      </w:r>
      <w:r w:rsidR="00044817" w:rsidRPr="00DC26F2">
        <w:t>onsumers</w:t>
      </w:r>
      <w:r w:rsidRPr="00DC26F2">
        <w:t xml:space="preserve"> and </w:t>
      </w:r>
      <w:r w:rsidR="00044817" w:rsidRPr="00DC26F2">
        <w:t xml:space="preserve">representatives provided feedback the service environment </w:t>
      </w:r>
      <w:r w:rsidRPr="00DC26F2">
        <w:t>was</w:t>
      </w:r>
      <w:r w:rsidR="00044817" w:rsidRPr="00DC26F2">
        <w:t xml:space="preserve"> clean, well maintained</w:t>
      </w:r>
      <w:r w:rsidR="00DE5706">
        <w:t>,</w:t>
      </w:r>
      <w:r w:rsidR="00044817" w:rsidRPr="00DC26F2">
        <w:t xml:space="preserve"> and comfortable, and also said they can move freely indoors, to the outdoor courtyard, and move outside with a key code. </w:t>
      </w:r>
      <w:r w:rsidR="00D12FAD" w:rsidRPr="00DC26F2">
        <w:t>T</w:t>
      </w:r>
      <w:r w:rsidRPr="00DC26F2">
        <w:t xml:space="preserve">he internal maintenance log and the routine inspections for various areas and the furniture and equipment maintenance undertaken by maintenance staff was signed off with comments. The logs showed maintenance issues </w:t>
      </w:r>
      <w:r w:rsidR="00A45EF8">
        <w:t>we</w:t>
      </w:r>
      <w:r w:rsidRPr="00DC26F2">
        <w:t>re addressed in a timely manner.</w:t>
      </w:r>
    </w:p>
    <w:p w14:paraId="60239DB6" w14:textId="583A6B1C" w:rsidR="00416D87" w:rsidRPr="00DC26F2" w:rsidRDefault="003854B7" w:rsidP="00416D87">
      <w:pPr>
        <w:rPr>
          <w:rFonts w:ascii="Arial" w:hAnsi="Arial" w:cs="Arial"/>
        </w:rPr>
      </w:pPr>
      <w:r w:rsidRPr="00DC26F2">
        <w:rPr>
          <w:rFonts w:ascii="Arial" w:hAnsi="Arial" w:cs="Arial"/>
        </w:rPr>
        <w:t>Consumers</w:t>
      </w:r>
      <w:r w:rsidR="00416D87" w:rsidRPr="00DC26F2">
        <w:rPr>
          <w:rFonts w:ascii="Arial" w:hAnsi="Arial" w:cs="Arial"/>
        </w:rPr>
        <w:t xml:space="preserve"> and </w:t>
      </w:r>
      <w:r w:rsidRPr="00DC26F2">
        <w:rPr>
          <w:rFonts w:ascii="Arial" w:hAnsi="Arial" w:cs="Arial"/>
        </w:rPr>
        <w:t xml:space="preserve">representatives said </w:t>
      </w:r>
      <w:r w:rsidR="00DE5706">
        <w:rPr>
          <w:rFonts w:ascii="Arial" w:hAnsi="Arial" w:cs="Arial"/>
        </w:rPr>
        <w:t xml:space="preserve">the </w:t>
      </w:r>
      <w:r w:rsidRPr="00DC26F2">
        <w:rPr>
          <w:rFonts w:ascii="Arial" w:hAnsi="Arial" w:cs="Arial"/>
        </w:rPr>
        <w:t xml:space="preserve">equipment provided by the service for consumers to use </w:t>
      </w:r>
      <w:r w:rsidR="00416D87" w:rsidRPr="00DC26F2">
        <w:rPr>
          <w:rFonts w:ascii="Arial" w:hAnsi="Arial" w:cs="Arial"/>
        </w:rPr>
        <w:t>wa</w:t>
      </w:r>
      <w:r w:rsidRPr="00DC26F2">
        <w:rPr>
          <w:rFonts w:ascii="Arial" w:hAnsi="Arial" w:cs="Arial"/>
        </w:rPr>
        <w:t>s well</w:t>
      </w:r>
      <w:r w:rsidR="00DE5706">
        <w:rPr>
          <w:rFonts w:ascii="Arial" w:hAnsi="Arial" w:cs="Arial"/>
        </w:rPr>
        <w:t>-</w:t>
      </w:r>
      <w:r w:rsidRPr="00DC26F2">
        <w:rPr>
          <w:rFonts w:ascii="Arial" w:hAnsi="Arial" w:cs="Arial"/>
        </w:rPr>
        <w:t>maintained, safe</w:t>
      </w:r>
      <w:r w:rsidR="00DE5706">
        <w:rPr>
          <w:rFonts w:ascii="Arial" w:hAnsi="Arial" w:cs="Arial"/>
        </w:rPr>
        <w:t>,</w:t>
      </w:r>
      <w:r w:rsidRPr="00DC26F2">
        <w:rPr>
          <w:rFonts w:ascii="Arial" w:hAnsi="Arial" w:cs="Arial"/>
        </w:rPr>
        <w:t xml:space="preserve"> and clean</w:t>
      </w:r>
      <w:r w:rsidR="00416D87" w:rsidRPr="00DC26F2">
        <w:rPr>
          <w:rFonts w:ascii="Arial" w:hAnsi="Arial" w:cs="Arial"/>
        </w:rPr>
        <w:t>. Management described and demonstrated how maintenance was scheduled and carried out for routine, preventative, and corrective maintenance requirements.</w:t>
      </w:r>
      <w:r w:rsidR="009E7B99" w:rsidRPr="00DC26F2">
        <w:rPr>
          <w:rFonts w:ascii="Arial" w:hAnsi="Arial" w:cs="Arial"/>
        </w:rPr>
        <w:t xml:space="preserve"> Electrical equipment was observed to be tested and tagged, and the fire equipment was up to date and recently inspected.</w:t>
      </w:r>
    </w:p>
    <w:p w14:paraId="4AC1C6A2" w14:textId="0CAABD0B"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835"/>
      </w:tblGrid>
      <w:tr w:rsidR="00FC045E" w:rsidRPr="00996FAF" w14:paraId="5277151D" w14:textId="77777777" w:rsidTr="00EB17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835"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20757" w:rsidRPr="00996FAF" w14:paraId="506FEF13" w14:textId="77777777" w:rsidTr="00EB17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51260E4C"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835" w:type="dxa"/>
            <w:shd w:val="clear" w:color="auto" w:fill="auto"/>
            <w:vAlign w:val="top"/>
          </w:tcPr>
          <w:p w14:paraId="3BFF691A" w14:textId="16DC1D31"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37509246"/>
                <w:placeholder>
                  <w:docPart w:val="6B5C38D3C43F4986A42FD3D2E222B33D"/>
                </w:placeholder>
                <w:dropDownList>
                  <w:listItem w:displayText="choose a rating" w:value="choose a rating"/>
                  <w:listItem w:displayText="Compliant" w:value="Compliant"/>
                  <w:listItem w:displayText="Non-compliant" w:value="Non-compliant"/>
                </w:dropDownList>
              </w:sdtPr>
              <w:sdtEndPr/>
              <w:sdtContent>
                <w:r w:rsidR="00E20757" w:rsidRPr="00CE307D">
                  <w:rPr>
                    <w:rFonts w:ascii="Arial" w:hAnsi="Arial" w:cs="Arial"/>
                    <w:color w:val="auto"/>
                  </w:rPr>
                  <w:t>Compliant</w:t>
                </w:r>
              </w:sdtContent>
            </w:sdt>
            <w:r w:rsidR="00E20757" w:rsidRPr="00CE307D" w:rsidDel="00640D2A">
              <w:rPr>
                <w:rFonts w:ascii="Arial" w:hAnsi="Arial" w:cs="Arial"/>
                <w:color w:val="0000FF"/>
              </w:rPr>
              <w:t xml:space="preserve"> </w:t>
            </w:r>
          </w:p>
        </w:tc>
      </w:tr>
      <w:tr w:rsidR="00E20757" w:rsidRPr="00996FAF" w14:paraId="10A3124E" w14:textId="77777777" w:rsidTr="00EB17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604B3F72" w14:textId="77777777" w:rsidR="00E20757" w:rsidRPr="00996FAF" w:rsidRDefault="00E20757"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835" w:type="dxa"/>
            <w:shd w:val="clear" w:color="auto" w:fill="auto"/>
            <w:vAlign w:val="top"/>
          </w:tcPr>
          <w:p w14:paraId="41CDD64D" w14:textId="6D24DEBA" w:rsidR="00E20757" w:rsidRPr="00996FAF" w:rsidRDefault="002E5BEE"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31736949"/>
                <w:placeholder>
                  <w:docPart w:val="932147023DDA4C1680D09316FAD530AD"/>
                </w:placeholder>
                <w:dropDownList>
                  <w:listItem w:displayText="choose a rating" w:value="choose a rating"/>
                  <w:listItem w:displayText="Compliant" w:value="Compliant"/>
                  <w:listItem w:displayText="Non-compliant" w:value="Non-compliant"/>
                </w:dropDownList>
              </w:sdtPr>
              <w:sdtEndPr/>
              <w:sdtContent>
                <w:r w:rsidR="00E20757" w:rsidRPr="00CE307D">
                  <w:rPr>
                    <w:rFonts w:ascii="Arial" w:hAnsi="Arial" w:cs="Arial"/>
                    <w:color w:val="auto"/>
                  </w:rPr>
                  <w:t>Compliant</w:t>
                </w:r>
              </w:sdtContent>
            </w:sdt>
            <w:r w:rsidR="00E20757" w:rsidRPr="00CE307D" w:rsidDel="00640D2A">
              <w:rPr>
                <w:rFonts w:ascii="Arial" w:hAnsi="Arial" w:cs="Arial"/>
                <w:color w:val="0000FF"/>
              </w:rPr>
              <w:t xml:space="preserve"> </w:t>
            </w:r>
          </w:p>
        </w:tc>
      </w:tr>
      <w:tr w:rsidR="00E20757" w:rsidRPr="00996FAF" w14:paraId="1E0F7435" w14:textId="77777777" w:rsidTr="00EB17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752109D1"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835" w:type="dxa"/>
            <w:shd w:val="clear" w:color="auto" w:fill="auto"/>
            <w:vAlign w:val="top"/>
          </w:tcPr>
          <w:p w14:paraId="0F828AB1" w14:textId="0918BC96"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6373627"/>
                <w:placeholder>
                  <w:docPart w:val="783CE26D0035433EBDCB79D00111158C"/>
                </w:placeholder>
                <w:dropDownList>
                  <w:listItem w:displayText="choose a rating" w:value="choose a rating"/>
                  <w:listItem w:displayText="Compliant" w:value="Compliant"/>
                  <w:listItem w:displayText="Non-compliant" w:value="Non-compliant"/>
                </w:dropDownList>
              </w:sdtPr>
              <w:sdtEndPr/>
              <w:sdtContent>
                <w:r w:rsidR="00E20757" w:rsidRPr="00CE307D">
                  <w:rPr>
                    <w:rFonts w:ascii="Arial" w:hAnsi="Arial" w:cs="Arial"/>
                    <w:color w:val="auto"/>
                  </w:rPr>
                  <w:t>Compliant</w:t>
                </w:r>
              </w:sdtContent>
            </w:sdt>
            <w:r w:rsidR="00E20757" w:rsidRPr="00CE307D" w:rsidDel="00640D2A">
              <w:rPr>
                <w:rFonts w:ascii="Arial" w:hAnsi="Arial" w:cs="Arial"/>
                <w:color w:val="0000FF"/>
              </w:rPr>
              <w:t xml:space="preserve"> </w:t>
            </w:r>
          </w:p>
        </w:tc>
      </w:tr>
      <w:tr w:rsidR="00E20757" w:rsidRPr="00996FAF" w14:paraId="4DFD8F74" w14:textId="77777777" w:rsidTr="00EB1791">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10C95F7B" w14:textId="77777777" w:rsidR="00E20757" w:rsidRPr="00996FAF" w:rsidRDefault="00E20757"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835" w:type="dxa"/>
            <w:shd w:val="clear" w:color="auto" w:fill="auto"/>
            <w:vAlign w:val="top"/>
          </w:tcPr>
          <w:p w14:paraId="1860A097" w14:textId="222864B4" w:rsidR="00E20757" w:rsidRPr="00996FAF" w:rsidRDefault="002E5BEE" w:rsidP="00E2075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38045435"/>
                <w:placeholder>
                  <w:docPart w:val="67D8587DB3CC45CA96BC610290A35E43"/>
                </w:placeholder>
                <w:dropDownList>
                  <w:listItem w:displayText="choose a rating" w:value="choose a rating"/>
                  <w:listItem w:displayText="Compliant" w:value="Compliant"/>
                  <w:listItem w:displayText="Non-compliant" w:value="Non-compliant"/>
                </w:dropDownList>
              </w:sdtPr>
              <w:sdtEndPr/>
              <w:sdtContent>
                <w:r w:rsidR="00E20757" w:rsidRPr="00CE307D">
                  <w:rPr>
                    <w:rFonts w:ascii="Arial" w:hAnsi="Arial" w:cs="Arial"/>
                    <w:color w:val="auto"/>
                  </w:rPr>
                  <w:t>Compliant</w:t>
                </w:r>
              </w:sdtContent>
            </w:sdt>
            <w:r w:rsidR="00E20757" w:rsidRPr="00CE307D" w:rsidDel="00640D2A">
              <w:rPr>
                <w:rFonts w:ascii="Arial" w:hAnsi="Arial" w:cs="Arial"/>
                <w:color w:val="0000FF"/>
              </w:rPr>
              <w:t xml:space="preserve"> </w:t>
            </w:r>
          </w:p>
        </w:tc>
      </w:tr>
    </w:tbl>
    <w:p w14:paraId="137543BD" w14:textId="77777777" w:rsidR="00D87E7C" w:rsidRDefault="00D87E7C" w:rsidP="00EB1791">
      <w:pPr>
        <w:pStyle w:val="Heading20"/>
        <w:spacing w:before="240"/>
      </w:pPr>
      <w:r w:rsidRPr="00996FAF">
        <w:t>Findings</w:t>
      </w:r>
    </w:p>
    <w:p w14:paraId="1CEE0CBD" w14:textId="48C88047" w:rsidR="008A2FA2" w:rsidRPr="006A7435" w:rsidRDefault="000C0FA0" w:rsidP="008A2FA2">
      <w:pPr>
        <w:rPr>
          <w:rStyle w:val="PlaceholderText"/>
          <w:rFonts w:ascii="Arial" w:eastAsia="Calibri" w:hAnsi="Arial" w:cs="Arial"/>
          <w:color w:val="auto"/>
        </w:rPr>
      </w:pPr>
      <w:r w:rsidRPr="006A7435">
        <w:rPr>
          <w:rStyle w:val="PlaceholderText"/>
          <w:rFonts w:ascii="Arial" w:eastAsia="Calibri" w:hAnsi="Arial" w:cs="Arial"/>
          <w:color w:val="auto"/>
        </w:rPr>
        <w:t xml:space="preserve">Consumers said they </w:t>
      </w:r>
      <w:r w:rsidR="008A2FA2" w:rsidRPr="006A7435">
        <w:rPr>
          <w:rStyle w:val="PlaceholderText"/>
          <w:rFonts w:ascii="Arial" w:eastAsia="Calibri" w:hAnsi="Arial" w:cs="Arial"/>
          <w:color w:val="auto"/>
        </w:rPr>
        <w:t>we</w:t>
      </w:r>
      <w:r w:rsidRPr="006A7435">
        <w:rPr>
          <w:rStyle w:val="PlaceholderText"/>
          <w:rFonts w:ascii="Arial" w:eastAsia="Calibri" w:hAnsi="Arial" w:cs="Arial"/>
          <w:color w:val="auto"/>
        </w:rPr>
        <w:t xml:space="preserve">re supported to provide feedback and complaints and felt comfortable doing so. </w:t>
      </w:r>
      <w:r w:rsidR="008A2FA2" w:rsidRPr="006A7435">
        <w:rPr>
          <w:rStyle w:val="PlaceholderText"/>
          <w:rFonts w:ascii="Arial" w:eastAsia="Calibri" w:hAnsi="Arial" w:cs="Arial"/>
          <w:color w:val="auto"/>
        </w:rPr>
        <w:t>Staff described the means available for consumers and representatives if they wished to make a complaint or provide feedback. The service ha</w:t>
      </w:r>
      <w:r w:rsidR="00882608" w:rsidRPr="006A7435">
        <w:rPr>
          <w:rStyle w:val="PlaceholderText"/>
          <w:rFonts w:ascii="Arial" w:eastAsia="Calibri" w:hAnsi="Arial" w:cs="Arial"/>
          <w:color w:val="auto"/>
        </w:rPr>
        <w:t>d</w:t>
      </w:r>
      <w:r w:rsidR="008A2FA2" w:rsidRPr="006A7435">
        <w:rPr>
          <w:rStyle w:val="PlaceholderText"/>
          <w:rFonts w:ascii="Arial" w:eastAsia="Calibri" w:hAnsi="Arial" w:cs="Arial"/>
          <w:color w:val="auto"/>
        </w:rPr>
        <w:t xml:space="preserve"> processes and documentation in place for consumers to raise concerns about their care and services</w:t>
      </w:r>
      <w:r w:rsidR="00882608" w:rsidRPr="006A7435">
        <w:rPr>
          <w:rStyle w:val="PlaceholderText"/>
          <w:rFonts w:ascii="Arial" w:eastAsia="Calibri" w:hAnsi="Arial" w:cs="Arial"/>
          <w:color w:val="auto"/>
        </w:rPr>
        <w:t xml:space="preserve"> and </w:t>
      </w:r>
      <w:r w:rsidR="008A2FA2" w:rsidRPr="006A7435">
        <w:rPr>
          <w:rStyle w:val="PlaceholderText"/>
          <w:rFonts w:ascii="Arial" w:eastAsia="Calibri" w:hAnsi="Arial" w:cs="Arial"/>
          <w:color w:val="auto"/>
        </w:rPr>
        <w:t>posters displayed throughout the service with both internal and external feedback process information.</w:t>
      </w:r>
    </w:p>
    <w:p w14:paraId="2639CD20" w14:textId="542C03A9" w:rsidR="000C0FA0" w:rsidRPr="006A7435" w:rsidRDefault="009D2435" w:rsidP="0036130C">
      <w:pPr>
        <w:pStyle w:val="NormalArial"/>
        <w:rPr>
          <w:rStyle w:val="PlaceholderText"/>
          <w:rFonts w:eastAsia="Calibri"/>
          <w:color w:val="auto"/>
        </w:rPr>
      </w:pPr>
      <w:r w:rsidRPr="006A7435">
        <w:rPr>
          <w:rStyle w:val="PlaceholderText"/>
          <w:rFonts w:eastAsia="Calibri"/>
          <w:color w:val="auto"/>
        </w:rPr>
        <w:t xml:space="preserve">Consumers indicated they felt comfortable raising concerns directly to the service and were aware of external avenues to approach if needed. </w:t>
      </w:r>
      <w:r w:rsidR="00BB143F" w:rsidRPr="006A7435">
        <w:rPr>
          <w:rStyle w:val="PlaceholderText"/>
          <w:rFonts w:eastAsia="Calibri"/>
          <w:color w:val="auto"/>
        </w:rPr>
        <w:t xml:space="preserve">Management confirmed arrangements with third-party advocacy and language services </w:t>
      </w:r>
      <w:r w:rsidR="00887FB7" w:rsidRPr="006A7435">
        <w:rPr>
          <w:rStyle w:val="PlaceholderText"/>
          <w:rFonts w:eastAsia="Calibri"/>
          <w:color w:val="auto"/>
        </w:rPr>
        <w:t>we</w:t>
      </w:r>
      <w:r w:rsidR="00BB143F" w:rsidRPr="006A7435">
        <w:rPr>
          <w:rStyle w:val="PlaceholderText"/>
          <w:rFonts w:eastAsia="Calibri"/>
          <w:color w:val="auto"/>
        </w:rPr>
        <w:t xml:space="preserve">re in place. Brochures and posters </w:t>
      </w:r>
      <w:r w:rsidR="00887FB7" w:rsidRPr="006A7435">
        <w:rPr>
          <w:rStyle w:val="PlaceholderText"/>
          <w:rFonts w:eastAsia="Calibri"/>
          <w:color w:val="auto"/>
        </w:rPr>
        <w:t>we</w:t>
      </w:r>
      <w:r w:rsidR="00BB143F" w:rsidRPr="006A7435">
        <w:rPr>
          <w:rStyle w:val="PlaceholderText"/>
          <w:rFonts w:eastAsia="Calibri"/>
          <w:color w:val="auto"/>
        </w:rPr>
        <w:t>re</w:t>
      </w:r>
      <w:r w:rsidR="00887FB7" w:rsidRPr="006A7435">
        <w:rPr>
          <w:rStyle w:val="PlaceholderText"/>
          <w:rFonts w:eastAsia="Calibri"/>
          <w:color w:val="auto"/>
        </w:rPr>
        <w:t xml:space="preserve"> displayed in the service, and the staff and consumer handbooks include information about open disclosure, internal and external complaints</w:t>
      </w:r>
      <w:r w:rsidR="00DE5706">
        <w:rPr>
          <w:rStyle w:val="PlaceholderText"/>
          <w:rFonts w:eastAsia="Calibri"/>
          <w:color w:val="auto"/>
        </w:rPr>
        <w:t>,</w:t>
      </w:r>
      <w:r w:rsidR="00887FB7" w:rsidRPr="006A7435">
        <w:rPr>
          <w:rStyle w:val="PlaceholderText"/>
          <w:rFonts w:eastAsia="Calibri"/>
          <w:color w:val="auto"/>
        </w:rPr>
        <w:t xml:space="preserve"> and available translation support services.</w:t>
      </w:r>
    </w:p>
    <w:p w14:paraId="2F0EABF1" w14:textId="4368EDC0" w:rsidR="000C0FA0" w:rsidRPr="006A7435" w:rsidRDefault="001532D4" w:rsidP="0036130C">
      <w:pPr>
        <w:pStyle w:val="NormalArial"/>
      </w:pPr>
      <w:r w:rsidRPr="006A7435">
        <w:t xml:space="preserve">Consumers stated when feedback was provided, the service responded appropriately to concerns raised. </w:t>
      </w:r>
      <w:r w:rsidR="002A5155" w:rsidRPr="006A7435">
        <w:t>T</w:t>
      </w:r>
      <w:r w:rsidRPr="006A7435">
        <w:t xml:space="preserve">he feedback register demonstrated open disclosure </w:t>
      </w:r>
      <w:r w:rsidR="00484B11" w:rsidRPr="006A7435">
        <w:t>wa</w:t>
      </w:r>
      <w:r w:rsidRPr="006A7435">
        <w:t>s used, and management investigate</w:t>
      </w:r>
      <w:r w:rsidR="00484B11" w:rsidRPr="006A7435">
        <w:t>d</w:t>
      </w:r>
      <w:r w:rsidRPr="006A7435">
        <w:t xml:space="preserve"> and follow</w:t>
      </w:r>
      <w:r w:rsidR="00484B11" w:rsidRPr="006A7435">
        <w:t>ed</w:t>
      </w:r>
      <w:r w:rsidRPr="006A7435">
        <w:t xml:space="preserve"> up with complaints as per the complaints and feedback procedure. </w:t>
      </w:r>
      <w:r w:rsidR="002A5155" w:rsidRPr="006A7435">
        <w:t>S</w:t>
      </w:r>
      <w:r w:rsidRPr="006A7435">
        <w:t>taff discussed what open disclosure mean</w:t>
      </w:r>
      <w:r w:rsidR="002A5155" w:rsidRPr="006A7435">
        <w:t>t</w:t>
      </w:r>
      <w:r w:rsidRPr="006A7435">
        <w:t xml:space="preserve"> to them and how they practice this when addressing consumer</w:t>
      </w:r>
      <w:r w:rsidR="002A5155" w:rsidRPr="006A7435">
        <w:t xml:space="preserve"> and </w:t>
      </w:r>
      <w:r w:rsidRPr="006A7435">
        <w:t xml:space="preserve">representative feedback, or when things </w:t>
      </w:r>
      <w:r w:rsidR="002C3D4E" w:rsidRPr="006A7435">
        <w:t>went</w:t>
      </w:r>
      <w:r w:rsidRPr="006A7435">
        <w:t xml:space="preserve"> wrong for consumers.</w:t>
      </w:r>
    </w:p>
    <w:p w14:paraId="314D0CD9" w14:textId="4EEE05E0" w:rsidR="006A7435" w:rsidRDefault="00651661" w:rsidP="0036130C">
      <w:pPr>
        <w:pStyle w:val="NormalArial"/>
        <w:rPr>
          <w:rStyle w:val="PlaceholderText"/>
          <w:rFonts w:eastAsia="Calibri"/>
          <w:color w:val="auto"/>
        </w:rPr>
      </w:pPr>
      <w:r w:rsidRPr="006A7435">
        <w:rPr>
          <w:rStyle w:val="PlaceholderText"/>
          <w:rFonts w:eastAsia="Calibri"/>
          <w:color w:val="auto"/>
        </w:rPr>
        <w:t>Consumers and representatives stated feedback and complaints were used to improve care and services.</w:t>
      </w:r>
      <w:r w:rsidR="00A5266E" w:rsidRPr="006A7435">
        <w:rPr>
          <w:rStyle w:val="PlaceholderText"/>
          <w:rFonts w:eastAsia="Calibri"/>
          <w:color w:val="auto"/>
        </w:rPr>
        <w:t xml:space="preserve"> Staff described how feedback and complaints had resulted in service improvements includ</w:t>
      </w:r>
      <w:r w:rsidR="00BC159C" w:rsidRPr="006A7435">
        <w:rPr>
          <w:rStyle w:val="PlaceholderText"/>
          <w:rFonts w:eastAsia="Calibri"/>
          <w:color w:val="auto"/>
        </w:rPr>
        <w:t>ing</w:t>
      </w:r>
      <w:r w:rsidR="00A5266E" w:rsidRPr="006A7435">
        <w:rPr>
          <w:rStyle w:val="PlaceholderText"/>
          <w:rFonts w:eastAsia="Calibri"/>
          <w:color w:val="auto"/>
        </w:rPr>
        <w:t xml:space="preserve"> behaviour management training, </w:t>
      </w:r>
      <w:r w:rsidR="00DE5706">
        <w:rPr>
          <w:rStyle w:val="PlaceholderText"/>
          <w:rFonts w:eastAsia="Calibri"/>
          <w:color w:val="auto"/>
        </w:rPr>
        <w:t xml:space="preserve">and the </w:t>
      </w:r>
      <w:r w:rsidR="00A5266E" w:rsidRPr="006A7435">
        <w:rPr>
          <w:rStyle w:val="PlaceholderText"/>
          <w:rFonts w:eastAsia="Calibri"/>
          <w:color w:val="auto"/>
        </w:rPr>
        <w:t>purchase of disposable toilet seat covers for shared and communal toilets.</w:t>
      </w:r>
      <w:r w:rsidR="006A7435" w:rsidRPr="006A7435">
        <w:rPr>
          <w:rStyle w:val="PlaceholderText"/>
          <w:rFonts w:eastAsia="Calibri"/>
          <w:color w:val="auto"/>
        </w:rPr>
        <w:t xml:space="preserve"> </w:t>
      </w:r>
      <w:r w:rsidR="006A7435" w:rsidRPr="006A7435">
        <w:rPr>
          <w:rStyle w:val="PlaceholderText"/>
          <w:color w:val="auto"/>
        </w:rPr>
        <w:t>Monthly clinical reports were prepared and submitted to executive management and the Board containing all consumer feedback and actions, incidents and strategies</w:t>
      </w:r>
      <w:r w:rsidR="00DE5706">
        <w:rPr>
          <w:rStyle w:val="PlaceholderText"/>
          <w:color w:val="auto"/>
        </w:rPr>
        <w:t>,</w:t>
      </w:r>
      <w:r w:rsidR="006A7435" w:rsidRPr="006A7435">
        <w:rPr>
          <w:rStyle w:val="PlaceholderText"/>
          <w:color w:val="auto"/>
        </w:rPr>
        <w:t xml:space="preserve"> and the continuous improvement plan progress.</w:t>
      </w:r>
    </w:p>
    <w:p w14:paraId="14B46109" w14:textId="127F0C7C" w:rsidR="002B0C90" w:rsidRPr="00712752" w:rsidRDefault="002B0C90" w:rsidP="0036130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835"/>
      </w:tblGrid>
      <w:tr w:rsidR="00FC045E" w:rsidRPr="00996FAF" w14:paraId="6F992C75" w14:textId="77777777" w:rsidTr="00EB17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835"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20757" w:rsidRPr="00996FAF" w14:paraId="0FA560B5" w14:textId="77777777" w:rsidTr="00EB17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048298D9"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835" w:type="dxa"/>
            <w:shd w:val="clear" w:color="auto" w:fill="auto"/>
            <w:vAlign w:val="top"/>
          </w:tcPr>
          <w:p w14:paraId="212E7E06" w14:textId="47B535D1"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8807640"/>
                <w:placeholder>
                  <w:docPart w:val="C3747696CBC04636A2BB98E83F30FFCC"/>
                </w:placeholder>
                <w:dropDownList>
                  <w:listItem w:displayText="choose a rating" w:value="choose a rating"/>
                  <w:listItem w:displayText="Compliant" w:value="Compliant"/>
                  <w:listItem w:displayText="Non-compliant" w:value="Non-compliant"/>
                </w:dropDownList>
              </w:sdtPr>
              <w:sdtEndPr/>
              <w:sdtContent>
                <w:r w:rsidR="00E20757" w:rsidRPr="00987C9A">
                  <w:rPr>
                    <w:rFonts w:ascii="Arial" w:hAnsi="Arial" w:cs="Arial"/>
                    <w:color w:val="auto"/>
                  </w:rPr>
                  <w:t>Compliant</w:t>
                </w:r>
              </w:sdtContent>
            </w:sdt>
            <w:r w:rsidR="00E20757" w:rsidRPr="00987C9A" w:rsidDel="00640D2A">
              <w:rPr>
                <w:rFonts w:ascii="Arial" w:hAnsi="Arial" w:cs="Arial"/>
                <w:color w:val="0000FF"/>
              </w:rPr>
              <w:t xml:space="preserve"> </w:t>
            </w:r>
          </w:p>
        </w:tc>
      </w:tr>
      <w:tr w:rsidR="00E20757" w:rsidRPr="00996FAF" w14:paraId="559FC605" w14:textId="77777777" w:rsidTr="00EB17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647D7A3F" w14:textId="77777777" w:rsidR="00E20757" w:rsidRPr="00996FAF" w:rsidRDefault="00E20757"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835" w:type="dxa"/>
            <w:shd w:val="clear" w:color="auto" w:fill="auto"/>
            <w:vAlign w:val="top"/>
          </w:tcPr>
          <w:p w14:paraId="3CC7BCB8" w14:textId="607843C0" w:rsidR="00E20757" w:rsidRPr="00996FAF" w:rsidRDefault="002E5BEE"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69899710"/>
                <w:placeholder>
                  <w:docPart w:val="736631CB69244C70A4EEB07B0F38EFB8"/>
                </w:placeholder>
                <w:dropDownList>
                  <w:listItem w:displayText="choose a rating" w:value="choose a rating"/>
                  <w:listItem w:displayText="Compliant" w:value="Compliant"/>
                  <w:listItem w:displayText="Non-compliant" w:value="Non-compliant"/>
                </w:dropDownList>
              </w:sdtPr>
              <w:sdtEndPr/>
              <w:sdtContent>
                <w:r w:rsidR="00E20757" w:rsidRPr="00987C9A">
                  <w:rPr>
                    <w:rFonts w:ascii="Arial" w:hAnsi="Arial" w:cs="Arial"/>
                    <w:color w:val="auto"/>
                  </w:rPr>
                  <w:t>Compliant</w:t>
                </w:r>
              </w:sdtContent>
            </w:sdt>
            <w:r w:rsidR="00E20757" w:rsidRPr="00987C9A" w:rsidDel="00640D2A">
              <w:rPr>
                <w:rFonts w:ascii="Arial" w:hAnsi="Arial" w:cs="Arial"/>
                <w:color w:val="0000FF"/>
              </w:rPr>
              <w:t xml:space="preserve"> </w:t>
            </w:r>
          </w:p>
        </w:tc>
      </w:tr>
      <w:tr w:rsidR="00E20757" w:rsidRPr="00996FAF" w14:paraId="3C411E1F" w14:textId="77777777" w:rsidTr="00EB17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5E1C61D0"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835" w:type="dxa"/>
            <w:shd w:val="clear" w:color="auto" w:fill="auto"/>
            <w:vAlign w:val="top"/>
          </w:tcPr>
          <w:p w14:paraId="01E15331" w14:textId="310EB031"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42209468"/>
                <w:placeholder>
                  <w:docPart w:val="5AB6F7FDCAC24C0DAD45AC903D9275A8"/>
                </w:placeholder>
                <w:dropDownList>
                  <w:listItem w:displayText="choose a rating" w:value="choose a rating"/>
                  <w:listItem w:displayText="Compliant" w:value="Compliant"/>
                  <w:listItem w:displayText="Non-compliant" w:value="Non-compliant"/>
                </w:dropDownList>
              </w:sdtPr>
              <w:sdtEndPr/>
              <w:sdtContent>
                <w:r w:rsidR="00E20757" w:rsidRPr="00987C9A">
                  <w:rPr>
                    <w:rFonts w:ascii="Arial" w:hAnsi="Arial" w:cs="Arial"/>
                    <w:color w:val="auto"/>
                  </w:rPr>
                  <w:t>Compliant</w:t>
                </w:r>
              </w:sdtContent>
            </w:sdt>
            <w:r w:rsidR="00E20757" w:rsidRPr="00987C9A" w:rsidDel="00640D2A">
              <w:rPr>
                <w:rFonts w:ascii="Arial" w:hAnsi="Arial" w:cs="Arial"/>
                <w:color w:val="0000FF"/>
              </w:rPr>
              <w:t xml:space="preserve"> </w:t>
            </w:r>
          </w:p>
        </w:tc>
      </w:tr>
      <w:tr w:rsidR="00E20757" w:rsidRPr="00996FAF" w14:paraId="689799D6" w14:textId="77777777" w:rsidTr="00EB17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4D1F4409" w14:textId="77777777" w:rsidR="00E20757" w:rsidRPr="00996FAF" w:rsidRDefault="00E20757"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835" w:type="dxa"/>
            <w:shd w:val="clear" w:color="auto" w:fill="auto"/>
            <w:vAlign w:val="top"/>
          </w:tcPr>
          <w:p w14:paraId="4381E0BD" w14:textId="22A4B178" w:rsidR="00E20757" w:rsidRPr="00996FAF" w:rsidRDefault="002E5BEE" w:rsidP="00E2075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22941233"/>
                <w:placeholder>
                  <w:docPart w:val="1EFB60DAA6634DB7B725088210FD1EDD"/>
                </w:placeholder>
                <w:dropDownList>
                  <w:listItem w:displayText="choose a rating" w:value="choose a rating"/>
                  <w:listItem w:displayText="Compliant" w:value="Compliant"/>
                  <w:listItem w:displayText="Non-compliant" w:value="Non-compliant"/>
                </w:dropDownList>
              </w:sdtPr>
              <w:sdtEndPr/>
              <w:sdtContent>
                <w:r w:rsidR="00E20757" w:rsidRPr="00987C9A">
                  <w:rPr>
                    <w:rFonts w:ascii="Arial" w:hAnsi="Arial" w:cs="Arial"/>
                    <w:color w:val="auto"/>
                  </w:rPr>
                  <w:t>Compliant</w:t>
                </w:r>
              </w:sdtContent>
            </w:sdt>
            <w:r w:rsidR="00E20757" w:rsidRPr="00987C9A" w:rsidDel="00640D2A">
              <w:rPr>
                <w:rFonts w:ascii="Arial" w:hAnsi="Arial" w:cs="Arial"/>
                <w:color w:val="0000FF"/>
              </w:rPr>
              <w:t xml:space="preserve"> </w:t>
            </w:r>
          </w:p>
        </w:tc>
      </w:tr>
      <w:tr w:rsidR="00E20757" w:rsidRPr="00996FAF" w14:paraId="696B42E0" w14:textId="77777777" w:rsidTr="00EB17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5801FDE9"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835" w:type="dxa"/>
            <w:shd w:val="clear" w:color="auto" w:fill="auto"/>
            <w:vAlign w:val="top"/>
          </w:tcPr>
          <w:p w14:paraId="5F76BE31" w14:textId="4996F57A" w:rsidR="00E20757" w:rsidRPr="00996FAF" w:rsidRDefault="002E5BEE" w:rsidP="00E20757">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61207676"/>
                <w:placeholder>
                  <w:docPart w:val="6F721F8EC30D4B4C801BB2E132FD37EF"/>
                </w:placeholder>
                <w:dropDownList>
                  <w:listItem w:displayText="choose a rating" w:value="choose a rating"/>
                  <w:listItem w:displayText="Compliant" w:value="Compliant"/>
                  <w:listItem w:displayText="Non-compliant" w:value="Non-compliant"/>
                </w:dropDownList>
              </w:sdtPr>
              <w:sdtEndPr/>
              <w:sdtContent>
                <w:r w:rsidR="00E20757" w:rsidRPr="00987C9A">
                  <w:rPr>
                    <w:rFonts w:ascii="Arial" w:hAnsi="Arial" w:cs="Arial"/>
                    <w:color w:val="auto"/>
                  </w:rPr>
                  <w:t>Compliant</w:t>
                </w:r>
              </w:sdtContent>
            </w:sdt>
            <w:r w:rsidR="00E20757" w:rsidRPr="00987C9A" w:rsidDel="00640D2A">
              <w:rPr>
                <w:rFonts w:ascii="Arial" w:hAnsi="Arial" w:cs="Arial"/>
                <w:color w:val="0000FF"/>
              </w:rPr>
              <w:t xml:space="preserve"> </w:t>
            </w:r>
          </w:p>
        </w:tc>
      </w:tr>
    </w:tbl>
    <w:p w14:paraId="52F18CDA" w14:textId="77777777" w:rsidR="002B0C90" w:rsidRDefault="002B0C90" w:rsidP="00EB1791">
      <w:pPr>
        <w:pStyle w:val="Heading20"/>
        <w:spacing w:before="240"/>
      </w:pPr>
      <w:r>
        <w:t>Findings</w:t>
      </w:r>
    </w:p>
    <w:p w14:paraId="366F7076" w14:textId="25C4DEF9" w:rsidR="00A3425A" w:rsidRPr="00BF5D22" w:rsidRDefault="00A3425A" w:rsidP="0036130C">
      <w:pPr>
        <w:pStyle w:val="NormalArial"/>
      </w:pPr>
      <w:r w:rsidRPr="00BF5D22">
        <w:rPr>
          <w:rFonts w:eastAsia="Arial"/>
        </w:rPr>
        <w:t>Consumers and representatives indicated staff had time to attend to the consumers’ needs and they did not feel the service was short</w:t>
      </w:r>
      <w:r w:rsidR="00DE5706" w:rsidRPr="00BF5D22">
        <w:rPr>
          <w:rFonts w:eastAsia="Arial"/>
        </w:rPr>
        <w:t>-</w:t>
      </w:r>
      <w:r w:rsidRPr="00BF5D22">
        <w:rPr>
          <w:rFonts w:eastAsia="Arial"/>
        </w:rPr>
        <w:t>staffed.</w:t>
      </w:r>
      <w:r w:rsidR="00726224">
        <w:rPr>
          <w:rFonts w:eastAsia="Arial"/>
        </w:rPr>
        <w:t xml:space="preserve"> </w:t>
      </w:r>
      <w:r w:rsidRPr="00BF5D22">
        <w:rPr>
          <w:rFonts w:eastAsia="Arial"/>
        </w:rPr>
        <w:t>Staff indicated they felt there was enough staff to provide the care and they worked closely as a team to ensure a high standard of care was provided to the consumers.</w:t>
      </w:r>
      <w:r w:rsidR="003B1D17" w:rsidRPr="00BF5D22">
        <w:rPr>
          <w:rFonts w:eastAsia="Arial"/>
        </w:rPr>
        <w:t xml:space="preserve"> </w:t>
      </w:r>
      <w:r w:rsidR="003B1D17" w:rsidRPr="00BF5D22">
        <w:t>Management advised they ha</w:t>
      </w:r>
      <w:r w:rsidR="007E7B26" w:rsidRPr="00BF5D22">
        <w:t>d</w:t>
      </w:r>
      <w:r w:rsidR="003B1D17" w:rsidRPr="00BF5D22">
        <w:t xml:space="preserve"> several initiatives in progress to ensure the sustainability of their workforce and </w:t>
      </w:r>
      <w:r w:rsidR="007E7B26" w:rsidRPr="00BF5D22">
        <w:t>we</w:t>
      </w:r>
      <w:r w:rsidR="003B1D17" w:rsidRPr="00BF5D22">
        <w:t>re working with local TAFE schools and universities for student placements and future recruitment.</w:t>
      </w:r>
    </w:p>
    <w:p w14:paraId="2DB8BB2F" w14:textId="79A65CFE" w:rsidR="007E7B26" w:rsidRDefault="00BC5BBD" w:rsidP="0036130C">
      <w:pPr>
        <w:pStyle w:val="NormalArial"/>
      </w:pPr>
      <w:r w:rsidRPr="00BF5D22">
        <w:rPr>
          <w:rFonts w:eastAsia="Arial"/>
        </w:rPr>
        <w:t>Consumers and representatives said all the staff treated them with dignity and respect and the staff were very caring and considerate towards each consumer's needs.</w:t>
      </w:r>
      <w:r w:rsidR="00F043B4" w:rsidRPr="00BF5D22">
        <w:rPr>
          <w:rFonts w:eastAsia="Arial"/>
        </w:rPr>
        <w:t xml:space="preserve"> </w:t>
      </w:r>
      <w:r w:rsidR="00D77E8C" w:rsidRPr="00BF5D22">
        <w:rPr>
          <w:rFonts w:eastAsia="Arial"/>
        </w:rPr>
        <w:t>S</w:t>
      </w:r>
      <w:r w:rsidR="00F043B4" w:rsidRPr="00BF5D22">
        <w:rPr>
          <w:rFonts w:eastAsia="Arial"/>
        </w:rPr>
        <w:t xml:space="preserve">taff </w:t>
      </w:r>
      <w:r w:rsidR="00C93F47" w:rsidRPr="00BF5D22">
        <w:rPr>
          <w:rFonts w:eastAsia="Arial"/>
        </w:rPr>
        <w:t>were observed to treat</w:t>
      </w:r>
      <w:r w:rsidR="00F043B4" w:rsidRPr="00BF5D22">
        <w:rPr>
          <w:rFonts w:eastAsia="Arial"/>
        </w:rPr>
        <w:t xml:space="preserve"> consumers with care, dignity, and respect when providing care to them during activities, meal services, and general interactions.</w:t>
      </w:r>
      <w:r w:rsidR="00D77E8C" w:rsidRPr="00BF5D22">
        <w:rPr>
          <w:rFonts w:eastAsia="Arial"/>
        </w:rPr>
        <w:t xml:space="preserve"> </w:t>
      </w:r>
      <w:r w:rsidR="00C93F47" w:rsidRPr="00BF5D22">
        <w:t>C</w:t>
      </w:r>
      <w:r w:rsidR="00D77E8C" w:rsidRPr="00BF5D22">
        <w:t>are plan</w:t>
      </w:r>
      <w:r w:rsidR="00C93F47" w:rsidRPr="00BF5D22">
        <w:t>ning</w:t>
      </w:r>
      <w:r w:rsidR="00D77E8C" w:rsidRPr="00BF5D22">
        <w:t xml:space="preserve"> documentation showed each consumer's individual needs and interventions </w:t>
      </w:r>
      <w:r w:rsidR="00C016B0" w:rsidRPr="00BF5D22">
        <w:t>we</w:t>
      </w:r>
      <w:r w:rsidR="00D77E8C" w:rsidRPr="00BF5D22">
        <w:t>re documented and personalised to support staff in understanding the consumer's needs and limitations.</w:t>
      </w:r>
    </w:p>
    <w:p w14:paraId="7E4A8444" w14:textId="33A6C305" w:rsidR="00C016B0" w:rsidRPr="00234F5C" w:rsidRDefault="007C5E61" w:rsidP="0023613C">
      <w:pPr>
        <w:rPr>
          <w:rFonts w:ascii="Arial" w:eastAsia="Arial" w:hAnsi="Arial" w:cs="Arial"/>
        </w:rPr>
      </w:pPr>
      <w:r w:rsidRPr="00234F5C">
        <w:rPr>
          <w:rFonts w:ascii="Arial" w:eastAsia="Arial" w:hAnsi="Arial" w:cs="Arial"/>
        </w:rPr>
        <w:t xml:space="preserve">Consumers and representatives stated staff were qualified and had the skills to perform their duties. Management described how they monitor and ensure staff met the minimum qualification and registration requirements for their respective roles. </w:t>
      </w:r>
      <w:r w:rsidR="0023613C" w:rsidRPr="00234F5C">
        <w:rPr>
          <w:rFonts w:ascii="Arial" w:hAnsi="Arial" w:cs="Arial"/>
        </w:rPr>
        <w:t xml:space="preserve">Staff files across the different roles contained adequate documentation confirming their qualification, experience, and clearance to work, </w:t>
      </w:r>
      <w:r w:rsidR="000F5FED" w:rsidRPr="00234F5C">
        <w:rPr>
          <w:rFonts w:ascii="Arial" w:hAnsi="Arial" w:cs="Arial"/>
        </w:rPr>
        <w:t xml:space="preserve">and </w:t>
      </w:r>
      <w:r w:rsidR="0023613C" w:rsidRPr="00234F5C">
        <w:rPr>
          <w:rFonts w:ascii="Arial" w:hAnsi="Arial" w:cs="Arial"/>
        </w:rPr>
        <w:t xml:space="preserve">included job descriptions confirming the duties against which they </w:t>
      </w:r>
      <w:r w:rsidR="00234F5C" w:rsidRPr="00234F5C">
        <w:rPr>
          <w:rFonts w:ascii="Arial" w:hAnsi="Arial" w:cs="Arial"/>
        </w:rPr>
        <w:t>we</w:t>
      </w:r>
      <w:r w:rsidR="0023613C" w:rsidRPr="00234F5C">
        <w:rPr>
          <w:rFonts w:ascii="Arial" w:hAnsi="Arial" w:cs="Arial"/>
        </w:rPr>
        <w:t>re employed.</w:t>
      </w:r>
    </w:p>
    <w:p w14:paraId="269A0009" w14:textId="5814695D" w:rsidR="005609F0" w:rsidRDefault="00C771B8" w:rsidP="005609F0">
      <w:pPr>
        <w:rPr>
          <w:rFonts w:ascii="Arial" w:hAnsi="Arial" w:cs="Arial"/>
        </w:rPr>
      </w:pPr>
      <w:r w:rsidRPr="005609F0">
        <w:rPr>
          <w:rFonts w:ascii="Arial" w:hAnsi="Arial" w:cs="Arial"/>
        </w:rPr>
        <w:t>Consumers and representatives said they believe</w:t>
      </w:r>
      <w:r w:rsidR="00A01ABE" w:rsidRPr="005609F0">
        <w:rPr>
          <w:rFonts w:ascii="Arial" w:hAnsi="Arial" w:cs="Arial"/>
        </w:rPr>
        <w:t>d</w:t>
      </w:r>
      <w:r w:rsidRPr="005609F0">
        <w:rPr>
          <w:rFonts w:ascii="Arial" w:hAnsi="Arial" w:cs="Arial"/>
        </w:rPr>
        <w:t xml:space="preserve"> staff ha</w:t>
      </w:r>
      <w:r w:rsidR="00A01ABE" w:rsidRPr="005609F0">
        <w:rPr>
          <w:rFonts w:ascii="Arial" w:hAnsi="Arial" w:cs="Arial"/>
        </w:rPr>
        <w:t>d</w:t>
      </w:r>
      <w:r w:rsidRPr="005609F0">
        <w:rPr>
          <w:rFonts w:ascii="Arial" w:hAnsi="Arial" w:cs="Arial"/>
        </w:rPr>
        <w:t xml:space="preserve"> the necessary knowledge, training</w:t>
      </w:r>
      <w:r w:rsidR="00BF5D22">
        <w:rPr>
          <w:rFonts w:ascii="Arial" w:hAnsi="Arial" w:cs="Arial"/>
        </w:rPr>
        <w:t>,</w:t>
      </w:r>
      <w:r w:rsidRPr="005609F0">
        <w:rPr>
          <w:rFonts w:ascii="Arial" w:hAnsi="Arial" w:cs="Arial"/>
        </w:rPr>
        <w:t xml:space="preserve"> and skills to perform their work. Staff confirmed they receive</w:t>
      </w:r>
      <w:r w:rsidR="00C75D48" w:rsidRPr="005609F0">
        <w:rPr>
          <w:rFonts w:ascii="Arial" w:hAnsi="Arial" w:cs="Arial"/>
        </w:rPr>
        <w:t>d</w:t>
      </w:r>
      <w:r w:rsidRPr="005609F0">
        <w:rPr>
          <w:rFonts w:ascii="Arial" w:hAnsi="Arial" w:cs="Arial"/>
        </w:rPr>
        <w:t xml:space="preserve"> regular training which support</w:t>
      </w:r>
      <w:r w:rsidR="00C75D48" w:rsidRPr="005609F0">
        <w:rPr>
          <w:rFonts w:ascii="Arial" w:hAnsi="Arial" w:cs="Arial"/>
        </w:rPr>
        <w:t>ed</w:t>
      </w:r>
      <w:r w:rsidRPr="005609F0">
        <w:rPr>
          <w:rFonts w:ascii="Arial" w:hAnsi="Arial" w:cs="Arial"/>
        </w:rPr>
        <w:t xml:space="preserve"> their ability to deliver quality care and services to consumers</w:t>
      </w:r>
      <w:r w:rsidR="00C75D48" w:rsidRPr="005609F0">
        <w:rPr>
          <w:rFonts w:ascii="Arial" w:hAnsi="Arial" w:cs="Arial"/>
        </w:rPr>
        <w:t>, confirming</w:t>
      </w:r>
      <w:r w:rsidR="00A01ABE" w:rsidRPr="005609F0">
        <w:rPr>
          <w:rFonts w:ascii="Arial" w:hAnsi="Arial" w:cs="Arial"/>
        </w:rPr>
        <w:t xml:space="preserve"> adequate training programs </w:t>
      </w:r>
      <w:r w:rsidR="00C43B2C" w:rsidRPr="005609F0">
        <w:rPr>
          <w:rFonts w:ascii="Arial" w:hAnsi="Arial" w:cs="Arial"/>
        </w:rPr>
        <w:t>we</w:t>
      </w:r>
      <w:r w:rsidR="00A01ABE" w:rsidRPr="005609F0">
        <w:rPr>
          <w:rFonts w:ascii="Arial" w:hAnsi="Arial" w:cs="Arial"/>
        </w:rPr>
        <w:t xml:space="preserve">re undertaken yearly as part of their mandatory training. </w:t>
      </w:r>
      <w:r w:rsidR="005609F0" w:rsidRPr="005609F0">
        <w:rPr>
          <w:rFonts w:ascii="Arial" w:hAnsi="Arial" w:cs="Arial"/>
        </w:rPr>
        <w:t>A review of the mandatory training sessions showed staff had completed the modules as required, including manual handling, fire and evacuation, infection control, elder abuse</w:t>
      </w:r>
      <w:r w:rsidR="00BF5D22">
        <w:rPr>
          <w:rFonts w:ascii="Arial" w:hAnsi="Arial" w:cs="Arial"/>
        </w:rPr>
        <w:t>,</w:t>
      </w:r>
      <w:r w:rsidR="005609F0" w:rsidRPr="005609F0">
        <w:rPr>
          <w:rFonts w:ascii="Arial" w:hAnsi="Arial" w:cs="Arial"/>
        </w:rPr>
        <w:t xml:space="preserve"> and incident reporting</w:t>
      </w:r>
      <w:r w:rsidR="005609F0">
        <w:rPr>
          <w:rFonts w:ascii="Arial" w:hAnsi="Arial" w:cs="Arial"/>
        </w:rPr>
        <w:t>.</w:t>
      </w:r>
    </w:p>
    <w:p w14:paraId="17B55C3E" w14:textId="5E4A3611" w:rsidR="002B0C90" w:rsidRDefault="00D644FD" w:rsidP="002C7F28">
      <w:pPr>
        <w:spacing w:before="240"/>
        <w:rPr>
          <w:rFonts w:ascii="Arial" w:hAnsi="Arial" w:cs="Arial"/>
        </w:rPr>
      </w:pPr>
      <w:r w:rsidRPr="001E71CE">
        <w:rPr>
          <w:rStyle w:val="PlaceholderText"/>
          <w:rFonts w:ascii="Arial" w:eastAsia="Calibri" w:hAnsi="Arial" w:cs="Arial"/>
          <w:color w:val="auto"/>
        </w:rPr>
        <w:t xml:space="preserve">Staff </w:t>
      </w:r>
      <w:r w:rsidR="00017516" w:rsidRPr="001E71CE">
        <w:rPr>
          <w:rFonts w:ascii="Arial" w:hAnsi="Arial" w:cs="Arial"/>
          <w:color w:val="auto"/>
        </w:rPr>
        <w:t xml:space="preserve">commented positively about the performance appraisal process, indicating it provided them with an opportunity to evaluate their own performance and receive feedback on what they </w:t>
      </w:r>
      <w:r w:rsidR="00A45EF8">
        <w:rPr>
          <w:rFonts w:ascii="Arial" w:hAnsi="Arial" w:cs="Arial"/>
          <w:color w:val="auto"/>
        </w:rPr>
        <w:lastRenderedPageBreak/>
        <w:t>we</w:t>
      </w:r>
      <w:r w:rsidR="00017516" w:rsidRPr="001E71CE">
        <w:rPr>
          <w:rFonts w:ascii="Arial" w:hAnsi="Arial" w:cs="Arial"/>
          <w:color w:val="auto"/>
        </w:rPr>
        <w:t>re doing and how they could improve</w:t>
      </w:r>
      <w:r w:rsidRPr="001E71CE">
        <w:rPr>
          <w:rFonts w:ascii="Arial" w:eastAsia="Calibri" w:hAnsi="Arial" w:cs="Arial"/>
          <w:color w:val="auto"/>
        </w:rPr>
        <w:t xml:space="preserve">. </w:t>
      </w:r>
      <w:r w:rsidRPr="001E71CE">
        <w:rPr>
          <w:rFonts w:ascii="Arial" w:hAnsi="Arial" w:cs="Arial"/>
          <w:color w:val="auto"/>
        </w:rPr>
        <w:t xml:space="preserve">The service </w:t>
      </w:r>
      <w:r w:rsidR="002642F9" w:rsidRPr="001E71CE">
        <w:rPr>
          <w:rFonts w:ascii="Arial" w:hAnsi="Arial" w:cs="Arial"/>
          <w:color w:val="auto"/>
        </w:rPr>
        <w:t xml:space="preserve">had </w:t>
      </w:r>
      <w:r w:rsidRPr="001E71CE">
        <w:rPr>
          <w:rFonts w:ascii="Arial" w:hAnsi="Arial" w:cs="Arial"/>
          <w:color w:val="auto"/>
        </w:rPr>
        <w:t xml:space="preserve">policies and procedures </w:t>
      </w:r>
      <w:r w:rsidR="002642F9" w:rsidRPr="001E71CE">
        <w:rPr>
          <w:rFonts w:ascii="Arial" w:hAnsi="Arial" w:cs="Arial"/>
          <w:color w:val="auto"/>
        </w:rPr>
        <w:t>to</w:t>
      </w:r>
      <w:r w:rsidRPr="001E71CE">
        <w:rPr>
          <w:rFonts w:ascii="Arial" w:hAnsi="Arial" w:cs="Arial"/>
          <w:color w:val="auto"/>
        </w:rPr>
        <w:t xml:space="preserve"> support the management of staff performance and instruct</w:t>
      </w:r>
      <w:r w:rsidR="00017516" w:rsidRPr="001E71CE">
        <w:rPr>
          <w:rFonts w:ascii="Arial" w:hAnsi="Arial" w:cs="Arial"/>
          <w:color w:val="auto"/>
        </w:rPr>
        <w:t>ed</w:t>
      </w:r>
      <w:r w:rsidRPr="001E71CE">
        <w:rPr>
          <w:rFonts w:ascii="Arial" w:hAnsi="Arial" w:cs="Arial"/>
          <w:color w:val="auto"/>
        </w:rPr>
        <w:t xml:space="preserve"> management when issues in performance </w:t>
      </w:r>
      <w:r w:rsidR="002642F9" w:rsidRPr="001E71CE">
        <w:rPr>
          <w:rFonts w:ascii="Arial" w:hAnsi="Arial" w:cs="Arial"/>
          <w:color w:val="auto"/>
        </w:rPr>
        <w:t>we</w:t>
      </w:r>
      <w:r w:rsidRPr="001E71CE">
        <w:rPr>
          <w:rFonts w:ascii="Arial" w:hAnsi="Arial" w:cs="Arial"/>
          <w:color w:val="auto"/>
        </w:rPr>
        <w:t>re identified.</w:t>
      </w:r>
      <w:r w:rsidR="00BF5CE8" w:rsidRPr="001E71CE">
        <w:rPr>
          <w:rFonts w:ascii="Arial" w:hAnsi="Arial" w:cs="Arial"/>
          <w:color w:val="auto"/>
        </w:rPr>
        <w:t xml:space="preserve"> </w:t>
      </w:r>
      <w:r w:rsidR="00B5454C" w:rsidRPr="001E71CE">
        <w:rPr>
          <w:rFonts w:ascii="Arial" w:hAnsi="Arial" w:cs="Arial"/>
          <w:color w:val="auto"/>
        </w:rPr>
        <w:t>The organisations head office maintained</w:t>
      </w:r>
      <w:r w:rsidR="00327DF1" w:rsidRPr="001E71CE">
        <w:rPr>
          <w:rFonts w:ascii="Arial" w:hAnsi="Arial" w:cs="Arial"/>
          <w:color w:val="auto"/>
        </w:rPr>
        <w:t xml:space="preserve"> </w:t>
      </w:r>
      <w:r w:rsidR="00B5454C" w:rsidRPr="001E71CE">
        <w:rPr>
          <w:rFonts w:ascii="Arial" w:hAnsi="Arial" w:cs="Arial"/>
          <w:color w:val="auto"/>
        </w:rPr>
        <w:t>a register to track performance appraisals completed and due dates.</w:t>
      </w:r>
      <w:r w:rsidR="002B0C90" w:rsidRPr="005609F0">
        <w:rPr>
          <w:rFonts w:ascii="Arial" w:hAnsi="Arial" w:cs="Arial"/>
        </w:rPr>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20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842"/>
      </w:tblGrid>
      <w:tr w:rsidR="00FC045E" w:rsidRPr="00996FAF" w14:paraId="4ADD4E6E" w14:textId="77777777" w:rsidTr="00EB17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842"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20757" w:rsidRPr="00996FAF" w14:paraId="1CE3F007" w14:textId="77777777" w:rsidTr="00EB179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2BDDC83E"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842" w:type="dxa"/>
            <w:shd w:val="clear" w:color="auto" w:fill="auto"/>
            <w:vAlign w:val="top"/>
          </w:tcPr>
          <w:p w14:paraId="7657AF10" w14:textId="2AE10B60"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57581250"/>
                <w:placeholder>
                  <w:docPart w:val="374277FEFBFB42A59CC94C5149692E3D"/>
                </w:placeholder>
                <w:dropDownList>
                  <w:listItem w:displayText="choose a rating" w:value="choose a rating"/>
                  <w:listItem w:displayText="Compliant" w:value="Compliant"/>
                  <w:listItem w:displayText="Non-compliant" w:value="Non-compliant"/>
                </w:dropDownList>
              </w:sdtPr>
              <w:sdtEndPr/>
              <w:sdtContent>
                <w:r w:rsidR="00E20757" w:rsidRPr="00E568A9">
                  <w:rPr>
                    <w:rFonts w:ascii="Arial" w:hAnsi="Arial" w:cs="Arial"/>
                    <w:color w:val="auto"/>
                  </w:rPr>
                  <w:t>Compliant</w:t>
                </w:r>
              </w:sdtContent>
            </w:sdt>
            <w:r w:rsidR="00E20757" w:rsidRPr="00E568A9" w:rsidDel="00640D2A">
              <w:rPr>
                <w:rFonts w:ascii="Arial" w:hAnsi="Arial" w:cs="Arial"/>
                <w:color w:val="0000FF"/>
              </w:rPr>
              <w:t xml:space="preserve"> </w:t>
            </w:r>
          </w:p>
        </w:tc>
      </w:tr>
      <w:tr w:rsidR="00E20757" w:rsidRPr="00996FAF" w14:paraId="5A1052A1" w14:textId="77777777" w:rsidTr="00EB17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00A84202" w14:textId="77777777" w:rsidR="00E20757" w:rsidRPr="00996FAF" w:rsidRDefault="00E20757"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842" w:type="dxa"/>
            <w:shd w:val="clear" w:color="auto" w:fill="auto"/>
            <w:vAlign w:val="top"/>
          </w:tcPr>
          <w:p w14:paraId="51F90A63" w14:textId="16E9CA11" w:rsidR="00E20757" w:rsidRPr="00996FAF" w:rsidRDefault="002E5BEE"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0754831"/>
                <w:placeholder>
                  <w:docPart w:val="AD5546E4D8124C2ABD6233506A3E314E"/>
                </w:placeholder>
                <w:dropDownList>
                  <w:listItem w:displayText="choose a rating" w:value="choose a rating"/>
                  <w:listItem w:displayText="Compliant" w:value="Compliant"/>
                  <w:listItem w:displayText="Non-compliant" w:value="Non-compliant"/>
                </w:dropDownList>
              </w:sdtPr>
              <w:sdtEndPr/>
              <w:sdtContent>
                <w:r w:rsidR="00E20757" w:rsidRPr="00E568A9">
                  <w:rPr>
                    <w:rFonts w:ascii="Arial" w:hAnsi="Arial" w:cs="Arial"/>
                    <w:color w:val="auto"/>
                  </w:rPr>
                  <w:t>Compliant</w:t>
                </w:r>
              </w:sdtContent>
            </w:sdt>
            <w:r w:rsidR="00E20757" w:rsidRPr="00E568A9" w:rsidDel="00640D2A">
              <w:rPr>
                <w:rFonts w:ascii="Arial" w:hAnsi="Arial" w:cs="Arial"/>
                <w:color w:val="0000FF"/>
              </w:rPr>
              <w:t xml:space="preserve"> </w:t>
            </w:r>
          </w:p>
        </w:tc>
      </w:tr>
      <w:tr w:rsidR="00E20757" w:rsidRPr="00996FAF" w14:paraId="68715830" w14:textId="77777777" w:rsidTr="00EB179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667A36A0"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E20757" w:rsidRPr="00996FAF" w:rsidRDefault="00E20757" w:rsidP="00E2075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E20757" w:rsidRPr="00996FAF" w:rsidRDefault="00E20757" w:rsidP="00E2075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E20757" w:rsidRPr="00996FAF" w:rsidRDefault="00E20757" w:rsidP="00E2075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E20757" w:rsidRPr="00996FAF" w:rsidRDefault="00E20757" w:rsidP="00E2075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E20757" w:rsidRPr="00996FAF" w:rsidRDefault="00E20757" w:rsidP="00E2075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E20757" w:rsidRPr="00996FAF" w:rsidRDefault="00E20757" w:rsidP="00E2075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842" w:type="dxa"/>
            <w:shd w:val="clear" w:color="auto" w:fill="auto"/>
            <w:vAlign w:val="top"/>
          </w:tcPr>
          <w:p w14:paraId="38EC9DDF" w14:textId="35C448F1" w:rsidR="00E20757" w:rsidRPr="00996FAF" w:rsidRDefault="002E5BEE"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96077983"/>
                <w:placeholder>
                  <w:docPart w:val="FC8A45A8CBDF467D97E2A8E49C47B32F"/>
                </w:placeholder>
                <w:dropDownList>
                  <w:listItem w:displayText="choose a rating" w:value="choose a rating"/>
                  <w:listItem w:displayText="Compliant" w:value="Compliant"/>
                  <w:listItem w:displayText="Non-compliant" w:value="Non-compliant"/>
                </w:dropDownList>
              </w:sdtPr>
              <w:sdtEndPr/>
              <w:sdtContent>
                <w:r w:rsidR="00E20757" w:rsidRPr="00E568A9">
                  <w:rPr>
                    <w:rFonts w:ascii="Arial" w:hAnsi="Arial" w:cs="Arial"/>
                    <w:color w:val="auto"/>
                  </w:rPr>
                  <w:t>Compliant</w:t>
                </w:r>
              </w:sdtContent>
            </w:sdt>
            <w:r w:rsidR="00E20757" w:rsidRPr="00E568A9" w:rsidDel="00640D2A">
              <w:rPr>
                <w:rFonts w:ascii="Arial" w:hAnsi="Arial" w:cs="Arial"/>
                <w:color w:val="0000FF"/>
              </w:rPr>
              <w:t xml:space="preserve"> </w:t>
            </w:r>
          </w:p>
        </w:tc>
      </w:tr>
      <w:tr w:rsidR="00E20757" w:rsidRPr="00996FAF" w14:paraId="4FDA8AC7" w14:textId="77777777" w:rsidTr="00EB17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46DFB3F3" w14:textId="77777777" w:rsidR="00E20757" w:rsidRPr="00996FAF" w:rsidRDefault="00E20757" w:rsidP="00E2075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E20757" w:rsidRPr="00996FAF" w:rsidRDefault="00E20757" w:rsidP="00E20757">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E20757" w:rsidRPr="00996FAF" w:rsidRDefault="00E20757" w:rsidP="00E20757">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E20757" w:rsidRPr="00996FAF" w:rsidRDefault="00E20757" w:rsidP="00E20757">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E20757" w:rsidRPr="00996FAF" w:rsidRDefault="00E20757" w:rsidP="00E20757">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842" w:type="dxa"/>
            <w:shd w:val="clear" w:color="auto" w:fill="auto"/>
            <w:vAlign w:val="top"/>
          </w:tcPr>
          <w:p w14:paraId="2FB50DAE" w14:textId="2FD5C8E0" w:rsidR="00E20757" w:rsidRPr="00996FAF" w:rsidRDefault="002E5BEE" w:rsidP="00E20757">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57836114"/>
                <w:placeholder>
                  <w:docPart w:val="464CE08FD5E84F54B45BC662EE6C91DA"/>
                </w:placeholder>
                <w:dropDownList>
                  <w:listItem w:displayText="choose a rating" w:value="choose a rating"/>
                  <w:listItem w:displayText="Compliant" w:value="Compliant"/>
                  <w:listItem w:displayText="Non-compliant" w:value="Non-compliant"/>
                </w:dropDownList>
              </w:sdtPr>
              <w:sdtEndPr/>
              <w:sdtContent>
                <w:r w:rsidR="00E20757" w:rsidRPr="00E568A9">
                  <w:rPr>
                    <w:rFonts w:ascii="Arial" w:hAnsi="Arial" w:cs="Arial"/>
                    <w:color w:val="auto"/>
                  </w:rPr>
                  <w:t>Compliant</w:t>
                </w:r>
              </w:sdtContent>
            </w:sdt>
            <w:r w:rsidR="00E20757" w:rsidRPr="00E568A9" w:rsidDel="00640D2A">
              <w:rPr>
                <w:rFonts w:ascii="Arial" w:hAnsi="Arial" w:cs="Arial"/>
                <w:color w:val="0000FF"/>
              </w:rPr>
              <w:t xml:space="preserve"> </w:t>
            </w:r>
          </w:p>
        </w:tc>
      </w:tr>
      <w:tr w:rsidR="00E20757" w:rsidRPr="00996FAF" w14:paraId="2F9A595B" w14:textId="77777777" w:rsidTr="00EB179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E20757" w:rsidRPr="00996FAF" w:rsidRDefault="00E20757" w:rsidP="00E20757">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4DACF5E1" w14:textId="77777777" w:rsidR="00E20757" w:rsidRPr="00996FAF" w:rsidRDefault="00E20757" w:rsidP="00E2075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E20757" w:rsidRPr="00996FAF" w:rsidRDefault="00E20757" w:rsidP="00E20757">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E20757" w:rsidRPr="00996FAF" w:rsidRDefault="00E20757" w:rsidP="00E20757">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E20757" w:rsidRPr="00996FAF" w:rsidRDefault="00E20757" w:rsidP="00E20757">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842" w:type="dxa"/>
            <w:shd w:val="clear" w:color="auto" w:fill="auto"/>
            <w:vAlign w:val="top"/>
          </w:tcPr>
          <w:p w14:paraId="3E5A772A" w14:textId="13958595" w:rsidR="00E20757" w:rsidRPr="00996FAF" w:rsidRDefault="002E5BEE" w:rsidP="00E20757">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18377294"/>
                <w:placeholder>
                  <w:docPart w:val="9BE50131A9D847FFA08F60B9732708E7"/>
                </w:placeholder>
                <w:dropDownList>
                  <w:listItem w:displayText="choose a rating" w:value="choose a rating"/>
                  <w:listItem w:displayText="Compliant" w:value="Compliant"/>
                  <w:listItem w:displayText="Non-compliant" w:value="Non-compliant"/>
                </w:dropDownList>
              </w:sdtPr>
              <w:sdtEndPr/>
              <w:sdtContent>
                <w:r w:rsidR="00E20757" w:rsidRPr="00E568A9">
                  <w:rPr>
                    <w:rFonts w:ascii="Arial" w:hAnsi="Arial" w:cs="Arial"/>
                    <w:color w:val="auto"/>
                  </w:rPr>
                  <w:t>Compliant</w:t>
                </w:r>
              </w:sdtContent>
            </w:sdt>
            <w:r w:rsidR="00E20757" w:rsidRPr="00E568A9" w:rsidDel="00640D2A">
              <w:rPr>
                <w:rFonts w:ascii="Arial" w:hAnsi="Arial" w:cs="Arial"/>
                <w:color w:val="0000FF"/>
              </w:rPr>
              <w:t xml:space="preserve"> </w:t>
            </w:r>
          </w:p>
        </w:tc>
      </w:tr>
    </w:tbl>
    <w:p w14:paraId="4F62BC65" w14:textId="77777777" w:rsidR="00D87E7C" w:rsidRDefault="00D87E7C" w:rsidP="00EB1791">
      <w:pPr>
        <w:pStyle w:val="Heading20"/>
        <w:spacing w:before="240"/>
      </w:pPr>
      <w:r w:rsidRPr="00996FAF">
        <w:t>Findings</w:t>
      </w:r>
    </w:p>
    <w:p w14:paraId="19E23B58" w14:textId="6009188B" w:rsidR="00117022" w:rsidRPr="006B20B8" w:rsidRDefault="005315C4" w:rsidP="000568DF">
      <w:pPr>
        <w:pStyle w:val="NormalArial"/>
      </w:pPr>
      <w:r w:rsidRPr="006B20B8">
        <w:rPr>
          <w:szCs w:val="22"/>
        </w:rPr>
        <w:t>C</w:t>
      </w:r>
      <w:r w:rsidR="000568DF" w:rsidRPr="006B20B8">
        <w:rPr>
          <w:szCs w:val="22"/>
        </w:rPr>
        <w:t>onsumers</w:t>
      </w:r>
      <w:r w:rsidRPr="006B20B8">
        <w:rPr>
          <w:szCs w:val="22"/>
        </w:rPr>
        <w:t xml:space="preserve"> and </w:t>
      </w:r>
      <w:r w:rsidR="000568DF" w:rsidRPr="006B20B8">
        <w:rPr>
          <w:szCs w:val="22"/>
        </w:rPr>
        <w:t>representatives said they were involved and engaged with the development and delivery of their care and services through both individual care meetings and consumer</w:t>
      </w:r>
      <w:r w:rsidRPr="006B20B8">
        <w:rPr>
          <w:szCs w:val="22"/>
        </w:rPr>
        <w:t xml:space="preserve"> and </w:t>
      </w:r>
      <w:r w:rsidR="000568DF" w:rsidRPr="006B20B8">
        <w:rPr>
          <w:szCs w:val="22"/>
        </w:rPr>
        <w:t xml:space="preserve">representative meetings. Staff confirmed the service keeps </w:t>
      </w:r>
      <w:r w:rsidR="000568DF" w:rsidRPr="006B20B8">
        <w:t>consumers</w:t>
      </w:r>
      <w:r w:rsidRPr="006B20B8">
        <w:t xml:space="preserve"> and </w:t>
      </w:r>
      <w:r w:rsidR="000568DF" w:rsidRPr="006B20B8">
        <w:t xml:space="preserve">representatives informed of changes in care or when things </w:t>
      </w:r>
      <w:r w:rsidR="00F97A6B" w:rsidRPr="006B20B8">
        <w:t>went</w:t>
      </w:r>
      <w:r w:rsidRPr="006B20B8">
        <w:t xml:space="preserve"> wrong, to ensure effective communication and engagement.</w:t>
      </w:r>
      <w:r w:rsidR="00E71531" w:rsidRPr="006B20B8">
        <w:t xml:space="preserve"> The service had various committees by which it engaged the consumers in the development, delivery, and evaluation of the processes at the service.</w:t>
      </w:r>
    </w:p>
    <w:p w14:paraId="6D1962C9" w14:textId="6661D6FE" w:rsidR="00E71531" w:rsidRPr="006B20B8" w:rsidRDefault="00042704" w:rsidP="00A32912">
      <w:pPr>
        <w:rPr>
          <w:rFonts w:ascii="Arial" w:hAnsi="Arial" w:cs="Arial"/>
        </w:rPr>
      </w:pPr>
      <w:r w:rsidRPr="006B20B8">
        <w:rPr>
          <w:rFonts w:ascii="Arial" w:hAnsi="Arial" w:cs="Arial"/>
        </w:rPr>
        <w:t>Consumers and representatives said they fel</w:t>
      </w:r>
      <w:r w:rsidR="00DF2C86" w:rsidRPr="006B20B8">
        <w:rPr>
          <w:rFonts w:ascii="Arial" w:hAnsi="Arial" w:cs="Arial"/>
        </w:rPr>
        <w:t>t</w:t>
      </w:r>
      <w:r w:rsidRPr="006B20B8">
        <w:rPr>
          <w:rFonts w:ascii="Arial" w:hAnsi="Arial" w:cs="Arial"/>
        </w:rPr>
        <w:t xml:space="preserve"> safe at the service and said they receive</w:t>
      </w:r>
      <w:r w:rsidR="00DF2C86" w:rsidRPr="006B20B8">
        <w:rPr>
          <w:rFonts w:ascii="Arial" w:hAnsi="Arial" w:cs="Arial"/>
        </w:rPr>
        <w:t>d</w:t>
      </w:r>
      <w:r w:rsidRPr="006B20B8">
        <w:rPr>
          <w:rFonts w:ascii="Arial" w:hAnsi="Arial" w:cs="Arial"/>
        </w:rPr>
        <w:t xml:space="preserve"> regular updates in relation to outcomes of care and services.</w:t>
      </w:r>
      <w:r w:rsidR="00DF2C86" w:rsidRPr="006B20B8">
        <w:rPr>
          <w:rFonts w:ascii="Arial" w:hAnsi="Arial" w:cs="Arial"/>
        </w:rPr>
        <w:t xml:space="preserve"> </w:t>
      </w:r>
      <w:r w:rsidRPr="006B20B8">
        <w:rPr>
          <w:rFonts w:ascii="Arial" w:hAnsi="Arial" w:cs="Arial"/>
        </w:rPr>
        <w:t>The organisational structure provide</w:t>
      </w:r>
      <w:r w:rsidR="00DF2C86" w:rsidRPr="006B20B8">
        <w:rPr>
          <w:rFonts w:ascii="Arial" w:hAnsi="Arial" w:cs="Arial"/>
        </w:rPr>
        <w:t>d</w:t>
      </w:r>
      <w:r w:rsidRPr="006B20B8">
        <w:rPr>
          <w:rFonts w:ascii="Arial" w:hAnsi="Arial" w:cs="Arial"/>
        </w:rPr>
        <w:t xml:space="preserve"> support through the designated quality teams to ensure the board and senior managers </w:t>
      </w:r>
      <w:r w:rsidR="00DF2C86" w:rsidRPr="006B20B8">
        <w:rPr>
          <w:rFonts w:ascii="Arial" w:hAnsi="Arial" w:cs="Arial"/>
        </w:rPr>
        <w:t>we</w:t>
      </w:r>
      <w:r w:rsidRPr="006B20B8">
        <w:rPr>
          <w:rFonts w:ascii="Arial" w:hAnsi="Arial" w:cs="Arial"/>
        </w:rPr>
        <w:t xml:space="preserve">re aware and accountable for the service delivery. </w:t>
      </w:r>
      <w:r w:rsidR="00A32912" w:rsidRPr="006B20B8">
        <w:rPr>
          <w:rFonts w:ascii="Arial" w:hAnsi="Arial" w:cs="Arial"/>
        </w:rPr>
        <w:t xml:space="preserve">The service </w:t>
      </w:r>
      <w:r w:rsidR="005E6377" w:rsidRPr="006B20B8">
        <w:rPr>
          <w:rFonts w:ascii="Arial" w:hAnsi="Arial" w:cs="Arial"/>
        </w:rPr>
        <w:t>wa</w:t>
      </w:r>
      <w:r w:rsidR="00A32912" w:rsidRPr="006B20B8">
        <w:rPr>
          <w:rFonts w:ascii="Arial" w:hAnsi="Arial" w:cs="Arial"/>
        </w:rPr>
        <w:t xml:space="preserve">s required to report on all </w:t>
      </w:r>
      <w:r w:rsidR="00A32912" w:rsidRPr="006B20B8">
        <w:rPr>
          <w:rFonts w:ascii="Arial" w:hAnsi="Arial" w:cs="Arial"/>
        </w:rPr>
        <w:lastRenderedPageBreak/>
        <w:t>aspects of care and services including clinical, leadership, risks, plan for continuous improvement, financial, lifestyle and leisure, hospitality, maintenance, recruitment</w:t>
      </w:r>
      <w:r w:rsidR="00BF5D22">
        <w:rPr>
          <w:rFonts w:ascii="Arial" w:hAnsi="Arial" w:cs="Arial"/>
        </w:rPr>
        <w:t>,</w:t>
      </w:r>
      <w:r w:rsidR="00A32912" w:rsidRPr="006B20B8">
        <w:rPr>
          <w:rFonts w:ascii="Arial" w:hAnsi="Arial" w:cs="Arial"/>
        </w:rPr>
        <w:t xml:space="preserve"> and staffing on a monthly basis.</w:t>
      </w:r>
    </w:p>
    <w:p w14:paraId="6F05E087" w14:textId="7501F005" w:rsidR="00264F95" w:rsidRPr="006B20B8" w:rsidRDefault="00CA1F70" w:rsidP="00264F95">
      <w:pPr>
        <w:rPr>
          <w:rFonts w:ascii="Arial" w:hAnsi="Arial" w:cs="Arial"/>
          <w:szCs w:val="22"/>
        </w:rPr>
      </w:pPr>
      <w:r w:rsidRPr="006B20B8">
        <w:rPr>
          <w:rFonts w:ascii="Arial" w:hAnsi="Arial" w:cs="Arial"/>
          <w:szCs w:val="22"/>
        </w:rPr>
        <w:t xml:space="preserve">The Board </w:t>
      </w:r>
      <w:r w:rsidR="00913190" w:rsidRPr="006B20B8">
        <w:rPr>
          <w:rFonts w:ascii="Arial" w:hAnsi="Arial" w:cs="Arial"/>
          <w:szCs w:val="22"/>
        </w:rPr>
        <w:t>s</w:t>
      </w:r>
      <w:r w:rsidRPr="006B20B8">
        <w:rPr>
          <w:rFonts w:ascii="Arial" w:hAnsi="Arial" w:cs="Arial"/>
          <w:szCs w:val="22"/>
        </w:rPr>
        <w:t>atisfie</w:t>
      </w:r>
      <w:r w:rsidR="00913190" w:rsidRPr="006B20B8">
        <w:rPr>
          <w:rFonts w:ascii="Arial" w:hAnsi="Arial" w:cs="Arial"/>
          <w:szCs w:val="22"/>
        </w:rPr>
        <w:t>d</w:t>
      </w:r>
      <w:r w:rsidRPr="006B20B8">
        <w:rPr>
          <w:rFonts w:ascii="Arial" w:hAnsi="Arial" w:cs="Arial"/>
          <w:szCs w:val="22"/>
        </w:rPr>
        <w:t xml:space="preserve"> itself </w:t>
      </w:r>
      <w:r w:rsidR="00BF5D22">
        <w:rPr>
          <w:rFonts w:ascii="Arial" w:hAnsi="Arial" w:cs="Arial"/>
          <w:szCs w:val="22"/>
        </w:rPr>
        <w:t xml:space="preserve">that </w:t>
      </w:r>
      <w:r w:rsidR="00264F95" w:rsidRPr="006B20B8">
        <w:rPr>
          <w:rFonts w:ascii="Arial" w:hAnsi="Arial" w:cs="Arial"/>
          <w:szCs w:val="22"/>
        </w:rPr>
        <w:t>systems and processes were in place to ensure the right care was being provided in accordance with the Standards. Staff</w:t>
      </w:r>
      <w:r w:rsidR="00360661" w:rsidRPr="006B20B8">
        <w:rPr>
          <w:rFonts w:ascii="Arial" w:hAnsi="Arial" w:cs="Arial"/>
          <w:szCs w:val="22"/>
        </w:rPr>
        <w:t xml:space="preserve"> demonstrated</w:t>
      </w:r>
      <w:r w:rsidR="00264F95" w:rsidRPr="006B20B8">
        <w:rPr>
          <w:rFonts w:ascii="Arial" w:hAnsi="Arial" w:cs="Arial"/>
          <w:szCs w:val="22"/>
        </w:rPr>
        <w:t xml:space="preserve"> they were familiar with the resources and learning requirements for each section of this requirement</w:t>
      </w:r>
      <w:r w:rsidR="009F6372" w:rsidRPr="006B20B8">
        <w:rPr>
          <w:rFonts w:ascii="Arial" w:hAnsi="Arial" w:cs="Arial"/>
          <w:szCs w:val="22"/>
        </w:rPr>
        <w:t xml:space="preserve">, for example advising they had </w:t>
      </w:r>
      <w:r w:rsidR="00C61B65" w:rsidRPr="006B20B8">
        <w:rPr>
          <w:rFonts w:ascii="Arial" w:hAnsi="Arial" w:cs="Arial"/>
          <w:szCs w:val="22"/>
        </w:rPr>
        <w:t>easy access to the information they needed to perform their roles.</w:t>
      </w:r>
      <w:r w:rsidR="00856834" w:rsidRPr="006B20B8">
        <w:rPr>
          <w:rFonts w:ascii="Arial" w:hAnsi="Arial" w:cs="Arial"/>
          <w:szCs w:val="22"/>
        </w:rPr>
        <w:t xml:space="preserve"> Policies and procedures relating to open disclosure, cultural diversity, and clinical governance policy were reviewed and </w:t>
      </w:r>
      <w:r w:rsidR="00FE7FC7" w:rsidRPr="006B20B8">
        <w:rPr>
          <w:rFonts w:ascii="Arial" w:hAnsi="Arial" w:cs="Arial"/>
          <w:szCs w:val="22"/>
        </w:rPr>
        <w:t>t</w:t>
      </w:r>
      <w:r w:rsidR="00856834" w:rsidRPr="006B20B8">
        <w:rPr>
          <w:rFonts w:ascii="Arial" w:hAnsi="Arial" w:cs="Arial"/>
          <w:szCs w:val="22"/>
        </w:rPr>
        <w:t>hey all reflected the relevant legislative requirements</w:t>
      </w:r>
      <w:r w:rsidR="00FE7FC7" w:rsidRPr="006B20B8">
        <w:rPr>
          <w:rFonts w:ascii="Arial" w:hAnsi="Arial" w:cs="Arial"/>
          <w:szCs w:val="22"/>
        </w:rPr>
        <w:t>.</w:t>
      </w:r>
    </w:p>
    <w:p w14:paraId="6AFD7CDD" w14:textId="5281BB25" w:rsidR="00AD61E3" w:rsidRPr="006B20B8" w:rsidRDefault="00AD61E3" w:rsidP="00AD61E3">
      <w:pPr>
        <w:rPr>
          <w:rFonts w:ascii="Arial" w:hAnsi="Arial" w:cs="Arial"/>
        </w:rPr>
      </w:pPr>
      <w:r w:rsidRPr="006B20B8">
        <w:rPr>
          <w:rFonts w:ascii="Arial" w:hAnsi="Arial" w:cs="Arial"/>
        </w:rPr>
        <w:t>Effective risk management systems and practices were in place to identify and manage risks to the safety and well</w:t>
      </w:r>
      <w:r w:rsidR="00BF5D22">
        <w:rPr>
          <w:rFonts w:ascii="Arial" w:hAnsi="Arial" w:cs="Arial"/>
        </w:rPr>
        <w:t>-</w:t>
      </w:r>
      <w:r w:rsidRPr="006B20B8">
        <w:rPr>
          <w:rFonts w:ascii="Arial" w:hAnsi="Arial" w:cs="Arial"/>
        </w:rPr>
        <w:t>being of consumers. Staff were aware of these policies, had undergone training regarding what it meant for them in a practical way</w:t>
      </w:r>
      <w:r w:rsidR="00BF5D22">
        <w:rPr>
          <w:rFonts w:ascii="Arial" w:hAnsi="Arial" w:cs="Arial"/>
        </w:rPr>
        <w:t>,</w:t>
      </w:r>
      <w:r w:rsidRPr="006B20B8">
        <w:rPr>
          <w:rFonts w:ascii="Arial" w:hAnsi="Arial" w:cs="Arial"/>
        </w:rPr>
        <w:t xml:space="preserve"> and could demonstrate a sound understanding of these policies. </w:t>
      </w:r>
      <w:r w:rsidR="00082AC3" w:rsidRPr="006B20B8">
        <w:rPr>
          <w:rFonts w:ascii="Arial" w:hAnsi="Arial" w:cs="Arial"/>
        </w:rPr>
        <w:t>Documentation demonstrated</w:t>
      </w:r>
      <w:r w:rsidRPr="006B20B8">
        <w:rPr>
          <w:rFonts w:ascii="Arial" w:hAnsi="Arial" w:cs="Arial"/>
        </w:rPr>
        <w:t xml:space="preserve"> risk management </w:t>
      </w:r>
      <w:r w:rsidR="00082AC3" w:rsidRPr="006B20B8">
        <w:rPr>
          <w:rFonts w:ascii="Arial" w:hAnsi="Arial" w:cs="Arial"/>
        </w:rPr>
        <w:t>w</w:t>
      </w:r>
      <w:r w:rsidR="00A073B2" w:rsidRPr="006B20B8">
        <w:rPr>
          <w:rFonts w:ascii="Arial" w:hAnsi="Arial" w:cs="Arial"/>
        </w:rPr>
        <w:t>a</w:t>
      </w:r>
      <w:r w:rsidRPr="006B20B8">
        <w:rPr>
          <w:rFonts w:ascii="Arial" w:hAnsi="Arial" w:cs="Arial"/>
        </w:rPr>
        <w:t>s embedded throughout the operating system, including standing agenda items for both quality and operational meetings, policies and procedures, and learning and development.</w:t>
      </w:r>
    </w:p>
    <w:p w14:paraId="75E89E65" w14:textId="7F38FE0D" w:rsidR="005A0E78" w:rsidRPr="00712752" w:rsidRDefault="006B20B8" w:rsidP="00A32912">
      <w:r w:rsidRPr="006B20B8">
        <w:rPr>
          <w:rFonts w:ascii="Arial" w:hAnsi="Arial" w:cs="Arial"/>
        </w:rPr>
        <w:t>The organisation’s clinical governance framework included policies and practices covering antimicrobial stewardship, minimising the use of restraint</w:t>
      </w:r>
      <w:r w:rsidR="00BF5D22">
        <w:rPr>
          <w:rFonts w:ascii="Arial" w:hAnsi="Arial" w:cs="Arial"/>
        </w:rPr>
        <w:t>,</w:t>
      </w:r>
      <w:r w:rsidRPr="006B20B8">
        <w:rPr>
          <w:rFonts w:ascii="Arial" w:hAnsi="Arial" w:cs="Arial"/>
        </w:rPr>
        <w:t xml:space="preserve"> and open disclosure. Staff confirmed they had been educated about the policies and provide</w:t>
      </w:r>
      <w:r w:rsidR="00A02361">
        <w:rPr>
          <w:rFonts w:ascii="Arial" w:hAnsi="Arial" w:cs="Arial"/>
        </w:rPr>
        <w:t>d</w:t>
      </w:r>
      <w:r w:rsidRPr="006B20B8">
        <w:rPr>
          <w:rFonts w:ascii="Arial" w:hAnsi="Arial" w:cs="Arial"/>
        </w:rPr>
        <w:t xml:space="preserve"> examples of their relevance to their work. The service had embedded formal training modules for restraint and minimising the use of restraint, antimicrobial</w:t>
      </w:r>
      <w:r w:rsidRPr="006B20B8">
        <w:rPr>
          <w:rFonts w:ascii="Arial" w:hAnsi="Arial" w:cs="Arial"/>
          <w:szCs w:val="22"/>
        </w:rPr>
        <w:t xml:space="preserve"> stewardship</w:t>
      </w:r>
      <w:r w:rsidR="00BF5D22">
        <w:rPr>
          <w:rFonts w:ascii="Arial" w:hAnsi="Arial" w:cs="Arial"/>
          <w:szCs w:val="22"/>
        </w:rPr>
        <w:t>,</w:t>
      </w:r>
      <w:r w:rsidRPr="006B20B8">
        <w:rPr>
          <w:rFonts w:ascii="Arial" w:hAnsi="Arial" w:cs="Arial"/>
          <w:szCs w:val="22"/>
        </w:rPr>
        <w:t xml:space="preserve"> and open disclosure.</w:t>
      </w:r>
    </w:p>
    <w:sectPr w:rsidR="005A0E78" w:rsidRPr="00712752"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BDCC2" w14:textId="77777777" w:rsidR="001143CB" w:rsidRDefault="001143CB" w:rsidP="00D71F88">
      <w:pPr>
        <w:spacing w:after="0"/>
      </w:pPr>
      <w:r>
        <w:separator/>
      </w:r>
    </w:p>
  </w:endnote>
  <w:endnote w:type="continuationSeparator" w:id="0">
    <w:p w14:paraId="2021DF51" w14:textId="77777777" w:rsidR="001143CB" w:rsidRDefault="001143CB"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0AC69" w14:textId="77777777" w:rsidR="00CD3FA8" w:rsidRDefault="00CD3F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63749DF3"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CD3FA8">
      <w:rPr>
        <w:rStyle w:val="FooterBold"/>
        <w:rFonts w:ascii="Arial" w:hAnsi="Arial"/>
        <w:b w:val="0"/>
      </w:rPr>
      <w:t>Heritage Pennant Hills</w:t>
    </w:r>
    <w:r w:rsidRPr="00DF37F2">
      <w:rPr>
        <w:rStyle w:val="FooterBold"/>
        <w:rFonts w:ascii="Arial" w:hAnsi="Arial"/>
        <w:b w:val="0"/>
      </w:rPr>
      <w:tab/>
      <w:t xml:space="preserve">RPT-ACC-0122 v3.0 </w:t>
    </w:r>
  </w:p>
  <w:p w14:paraId="0F3EFB61" w14:textId="2016AC16"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CD3FA8">
      <w:rPr>
        <w:rStyle w:val="FooterBold"/>
        <w:rFonts w:ascii="Arial" w:hAnsi="Arial"/>
        <w:b w:val="0"/>
      </w:rPr>
      <w:t>2759</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26012" w14:textId="77777777" w:rsidR="001143CB" w:rsidRDefault="001143CB" w:rsidP="00D71F88">
      <w:pPr>
        <w:spacing w:after="0"/>
      </w:pPr>
      <w:r>
        <w:separator/>
      </w:r>
    </w:p>
  </w:footnote>
  <w:footnote w:type="continuationSeparator" w:id="0">
    <w:p w14:paraId="6407327F" w14:textId="77777777" w:rsidR="001143CB" w:rsidRDefault="001143CB" w:rsidP="00D71F88">
      <w:pPr>
        <w:spacing w:after="0"/>
      </w:pPr>
      <w:r>
        <w:continuationSeparator/>
      </w:r>
    </w:p>
  </w:footnote>
  <w:footnote w:id="1">
    <w:p w14:paraId="57650175" w14:textId="0A12A7EE" w:rsidR="002B0884" w:rsidRPr="00EB1791" w:rsidRDefault="000078F8" w:rsidP="00EB1791">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The preparation of the performance report is in accordance with section</w:t>
      </w:r>
      <w:r w:rsidR="005916C4">
        <w:rPr>
          <w:rFonts w:ascii="Arial" w:hAnsi="Arial" w:cs="Arial"/>
          <w:sz w:val="20"/>
          <w:szCs w:val="20"/>
        </w:rPr>
        <w:t xml:space="preserve"> 40</w:t>
      </w:r>
      <w:r w:rsidR="00E20757">
        <w:rPr>
          <w:rFonts w:ascii="Arial" w:hAnsi="Arial" w:cs="Arial"/>
          <w:sz w:val="20"/>
          <w:szCs w:val="20"/>
        </w:rPr>
        <w:t>A</w:t>
      </w:r>
      <w:r w:rsidRPr="00443CA4">
        <w:rPr>
          <w:rFonts w:ascii="Arial" w:hAnsi="Arial" w:cs="Arial"/>
          <w:sz w:val="20"/>
          <w:szCs w:val="20"/>
        </w:rPr>
        <w:t xml:space="preserve"> 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31695" w14:textId="77777777" w:rsidR="00CD3FA8" w:rsidRDefault="00CD3F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89A2A32"/>
    <w:multiLevelType w:val="hybridMultilevel"/>
    <w:tmpl w:val="197273E8"/>
    <w:lvl w:ilvl="0" w:tplc="F5F07BC8">
      <w:start w:val="1"/>
      <w:numFmt w:val="bullet"/>
      <w:lvlText w:val=""/>
      <w:lvlJc w:val="left"/>
      <w:pPr>
        <w:ind w:left="720" w:hanging="360"/>
      </w:pPr>
      <w:rPr>
        <w:rFonts w:ascii="Symbol" w:hAnsi="Symbol" w:hint="default"/>
      </w:rPr>
    </w:lvl>
    <w:lvl w:ilvl="1" w:tplc="F48641C2">
      <w:start w:val="1"/>
      <w:numFmt w:val="bullet"/>
      <w:lvlText w:val="o"/>
      <w:lvlJc w:val="left"/>
      <w:pPr>
        <w:ind w:left="1440" w:hanging="360"/>
      </w:pPr>
      <w:rPr>
        <w:rFonts w:ascii="Courier New" w:hAnsi="Courier New" w:cs="Courier New" w:hint="default"/>
      </w:rPr>
    </w:lvl>
    <w:lvl w:ilvl="2" w:tplc="EF30C932">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C108E418">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3"/>
  </w:num>
  <w:num w:numId="3">
    <w:abstractNumId w:val="1"/>
  </w:num>
  <w:num w:numId="4">
    <w:abstractNumId w:val="6"/>
  </w:num>
  <w:num w:numId="5">
    <w:abstractNumId w:val="5"/>
  </w:num>
  <w:num w:numId="6">
    <w:abstractNumId w:val="0"/>
  </w:num>
  <w:num w:numId="7">
    <w:abstractNumId w:val="9"/>
  </w:num>
  <w:num w:numId="8">
    <w:abstractNumId w:val="4"/>
  </w:num>
  <w:num w:numId="9">
    <w:abstractNumId w:val="7"/>
  </w:num>
  <w:num w:numId="10">
    <w:abstractNumId w:val="2"/>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N7S0NDEyNjazMLZU0lEKTi0uzszPAykwrgUAXzZ70ywAAAA="/>
  </w:docVars>
  <w:rsids>
    <w:rsidRoot w:val="00D71F88"/>
    <w:rsid w:val="00002D0A"/>
    <w:rsid w:val="00007202"/>
    <w:rsid w:val="000078F8"/>
    <w:rsid w:val="00017516"/>
    <w:rsid w:val="00017BC3"/>
    <w:rsid w:val="0002543E"/>
    <w:rsid w:val="00042704"/>
    <w:rsid w:val="00044817"/>
    <w:rsid w:val="00044B6D"/>
    <w:rsid w:val="00045F98"/>
    <w:rsid w:val="00051FEC"/>
    <w:rsid w:val="000568DF"/>
    <w:rsid w:val="00067BF0"/>
    <w:rsid w:val="00081A10"/>
    <w:rsid w:val="00081D8A"/>
    <w:rsid w:val="00082AC3"/>
    <w:rsid w:val="000961AD"/>
    <w:rsid w:val="000A29AD"/>
    <w:rsid w:val="000B74E7"/>
    <w:rsid w:val="000B76B1"/>
    <w:rsid w:val="000C0FA0"/>
    <w:rsid w:val="000C3499"/>
    <w:rsid w:val="000E3325"/>
    <w:rsid w:val="000F5FED"/>
    <w:rsid w:val="00101394"/>
    <w:rsid w:val="00101D40"/>
    <w:rsid w:val="001051FD"/>
    <w:rsid w:val="001143CB"/>
    <w:rsid w:val="00114A9E"/>
    <w:rsid w:val="00117022"/>
    <w:rsid w:val="00127C68"/>
    <w:rsid w:val="001532D4"/>
    <w:rsid w:val="001549AA"/>
    <w:rsid w:val="00154F80"/>
    <w:rsid w:val="00157D8A"/>
    <w:rsid w:val="00186744"/>
    <w:rsid w:val="00187B0B"/>
    <w:rsid w:val="001A1448"/>
    <w:rsid w:val="001A5684"/>
    <w:rsid w:val="001C1161"/>
    <w:rsid w:val="001D37F7"/>
    <w:rsid w:val="001D39D6"/>
    <w:rsid w:val="001E5505"/>
    <w:rsid w:val="001E71CE"/>
    <w:rsid w:val="00207DE4"/>
    <w:rsid w:val="00217605"/>
    <w:rsid w:val="00217C5A"/>
    <w:rsid w:val="00222799"/>
    <w:rsid w:val="00234F5C"/>
    <w:rsid w:val="002352E4"/>
    <w:rsid w:val="0023613C"/>
    <w:rsid w:val="00261F41"/>
    <w:rsid w:val="00262C0B"/>
    <w:rsid w:val="002642F9"/>
    <w:rsid w:val="00264F95"/>
    <w:rsid w:val="00275F0B"/>
    <w:rsid w:val="002923A4"/>
    <w:rsid w:val="002A5155"/>
    <w:rsid w:val="002B0884"/>
    <w:rsid w:val="002B0C90"/>
    <w:rsid w:val="002C3D4E"/>
    <w:rsid w:val="002C7F28"/>
    <w:rsid w:val="002D2C50"/>
    <w:rsid w:val="002F2C7C"/>
    <w:rsid w:val="002F49A8"/>
    <w:rsid w:val="002F7330"/>
    <w:rsid w:val="00310BB7"/>
    <w:rsid w:val="00315F8E"/>
    <w:rsid w:val="00322682"/>
    <w:rsid w:val="00327174"/>
    <w:rsid w:val="00327DF1"/>
    <w:rsid w:val="00333B5A"/>
    <w:rsid w:val="00334B7D"/>
    <w:rsid w:val="00347205"/>
    <w:rsid w:val="00353808"/>
    <w:rsid w:val="00355DB8"/>
    <w:rsid w:val="003574D0"/>
    <w:rsid w:val="00360661"/>
    <w:rsid w:val="0036130C"/>
    <w:rsid w:val="003854B7"/>
    <w:rsid w:val="003B1763"/>
    <w:rsid w:val="003B1D17"/>
    <w:rsid w:val="003B5A9E"/>
    <w:rsid w:val="003D5040"/>
    <w:rsid w:val="003F06FB"/>
    <w:rsid w:val="003F2874"/>
    <w:rsid w:val="003F4B06"/>
    <w:rsid w:val="003F7579"/>
    <w:rsid w:val="00402A5A"/>
    <w:rsid w:val="00413FC5"/>
    <w:rsid w:val="00416D87"/>
    <w:rsid w:val="00422BBA"/>
    <w:rsid w:val="00454990"/>
    <w:rsid w:val="00476B6F"/>
    <w:rsid w:val="00480213"/>
    <w:rsid w:val="00484B11"/>
    <w:rsid w:val="004854BB"/>
    <w:rsid w:val="00492918"/>
    <w:rsid w:val="004A13BF"/>
    <w:rsid w:val="004A52F1"/>
    <w:rsid w:val="004A712C"/>
    <w:rsid w:val="004A7AC0"/>
    <w:rsid w:val="004C672C"/>
    <w:rsid w:val="004E1D79"/>
    <w:rsid w:val="004E5425"/>
    <w:rsid w:val="004F0806"/>
    <w:rsid w:val="0050396D"/>
    <w:rsid w:val="00511423"/>
    <w:rsid w:val="005315C4"/>
    <w:rsid w:val="00534CA3"/>
    <w:rsid w:val="00550022"/>
    <w:rsid w:val="00557B96"/>
    <w:rsid w:val="005609F0"/>
    <w:rsid w:val="00577238"/>
    <w:rsid w:val="005916C4"/>
    <w:rsid w:val="005A0E78"/>
    <w:rsid w:val="005A656F"/>
    <w:rsid w:val="005B7DDD"/>
    <w:rsid w:val="005D23EC"/>
    <w:rsid w:val="005D79D8"/>
    <w:rsid w:val="005E0922"/>
    <w:rsid w:val="005E6377"/>
    <w:rsid w:val="00602258"/>
    <w:rsid w:val="00603E4E"/>
    <w:rsid w:val="00605102"/>
    <w:rsid w:val="0061226B"/>
    <w:rsid w:val="00612B41"/>
    <w:rsid w:val="0062487D"/>
    <w:rsid w:val="00641383"/>
    <w:rsid w:val="006479E8"/>
    <w:rsid w:val="00651661"/>
    <w:rsid w:val="006629B6"/>
    <w:rsid w:val="00670CD2"/>
    <w:rsid w:val="006849A1"/>
    <w:rsid w:val="0069306A"/>
    <w:rsid w:val="00693AFD"/>
    <w:rsid w:val="006A7435"/>
    <w:rsid w:val="006B20B8"/>
    <w:rsid w:val="006C2533"/>
    <w:rsid w:val="006C4CF8"/>
    <w:rsid w:val="006C4FC8"/>
    <w:rsid w:val="006D671D"/>
    <w:rsid w:val="006E7E2E"/>
    <w:rsid w:val="006F1A79"/>
    <w:rsid w:val="007027C7"/>
    <w:rsid w:val="00712752"/>
    <w:rsid w:val="00723614"/>
    <w:rsid w:val="00726224"/>
    <w:rsid w:val="00733CE6"/>
    <w:rsid w:val="0075021E"/>
    <w:rsid w:val="00760958"/>
    <w:rsid w:val="007653E4"/>
    <w:rsid w:val="00775419"/>
    <w:rsid w:val="007877C3"/>
    <w:rsid w:val="007A23F4"/>
    <w:rsid w:val="007B552C"/>
    <w:rsid w:val="007B688F"/>
    <w:rsid w:val="007C0C64"/>
    <w:rsid w:val="007C2F9F"/>
    <w:rsid w:val="007C5E61"/>
    <w:rsid w:val="007D078A"/>
    <w:rsid w:val="007D2D3F"/>
    <w:rsid w:val="007E7B26"/>
    <w:rsid w:val="007F1EB8"/>
    <w:rsid w:val="008150F2"/>
    <w:rsid w:val="00816558"/>
    <w:rsid w:val="008174C2"/>
    <w:rsid w:val="0083182E"/>
    <w:rsid w:val="00837FD2"/>
    <w:rsid w:val="008412D4"/>
    <w:rsid w:val="0085109D"/>
    <w:rsid w:val="00856834"/>
    <w:rsid w:val="00864BB0"/>
    <w:rsid w:val="0086545B"/>
    <w:rsid w:val="0087700C"/>
    <w:rsid w:val="00882608"/>
    <w:rsid w:val="00887FB7"/>
    <w:rsid w:val="008924C8"/>
    <w:rsid w:val="00892B51"/>
    <w:rsid w:val="00897B2C"/>
    <w:rsid w:val="008A2FA2"/>
    <w:rsid w:val="008A4B4A"/>
    <w:rsid w:val="008B0D2B"/>
    <w:rsid w:val="008B1C9D"/>
    <w:rsid w:val="008B7BAD"/>
    <w:rsid w:val="008E0C08"/>
    <w:rsid w:val="008E1D2D"/>
    <w:rsid w:val="008E4047"/>
    <w:rsid w:val="008E777B"/>
    <w:rsid w:val="008F14FD"/>
    <w:rsid w:val="008F61E9"/>
    <w:rsid w:val="00913190"/>
    <w:rsid w:val="00916034"/>
    <w:rsid w:val="00937CC6"/>
    <w:rsid w:val="0099206C"/>
    <w:rsid w:val="00996FAF"/>
    <w:rsid w:val="009A1A80"/>
    <w:rsid w:val="009B5E61"/>
    <w:rsid w:val="009C3AC9"/>
    <w:rsid w:val="009D2435"/>
    <w:rsid w:val="009D3AA0"/>
    <w:rsid w:val="009E6420"/>
    <w:rsid w:val="009E7B99"/>
    <w:rsid w:val="009F04D6"/>
    <w:rsid w:val="009F2355"/>
    <w:rsid w:val="009F6372"/>
    <w:rsid w:val="00A013CB"/>
    <w:rsid w:val="00A01ABE"/>
    <w:rsid w:val="00A02361"/>
    <w:rsid w:val="00A05174"/>
    <w:rsid w:val="00A073B2"/>
    <w:rsid w:val="00A20B73"/>
    <w:rsid w:val="00A21758"/>
    <w:rsid w:val="00A32912"/>
    <w:rsid w:val="00A3425A"/>
    <w:rsid w:val="00A36C30"/>
    <w:rsid w:val="00A45EF8"/>
    <w:rsid w:val="00A508C0"/>
    <w:rsid w:val="00A5211B"/>
    <w:rsid w:val="00A5266E"/>
    <w:rsid w:val="00A6223F"/>
    <w:rsid w:val="00A6277A"/>
    <w:rsid w:val="00A67FBC"/>
    <w:rsid w:val="00A76A43"/>
    <w:rsid w:val="00A96DEB"/>
    <w:rsid w:val="00AC7D3C"/>
    <w:rsid w:val="00AD61E3"/>
    <w:rsid w:val="00AD750F"/>
    <w:rsid w:val="00B31E03"/>
    <w:rsid w:val="00B50F0C"/>
    <w:rsid w:val="00B53F7A"/>
    <w:rsid w:val="00B5454C"/>
    <w:rsid w:val="00B7188A"/>
    <w:rsid w:val="00B919A8"/>
    <w:rsid w:val="00BA7F06"/>
    <w:rsid w:val="00BB143F"/>
    <w:rsid w:val="00BC159C"/>
    <w:rsid w:val="00BC5BBD"/>
    <w:rsid w:val="00BC74C9"/>
    <w:rsid w:val="00BD26A2"/>
    <w:rsid w:val="00BE0BB4"/>
    <w:rsid w:val="00BE7B44"/>
    <w:rsid w:val="00BE7C92"/>
    <w:rsid w:val="00BF2C51"/>
    <w:rsid w:val="00BF5CE8"/>
    <w:rsid w:val="00BF5D22"/>
    <w:rsid w:val="00C016B0"/>
    <w:rsid w:val="00C10D26"/>
    <w:rsid w:val="00C11476"/>
    <w:rsid w:val="00C12FE6"/>
    <w:rsid w:val="00C1642F"/>
    <w:rsid w:val="00C272D4"/>
    <w:rsid w:val="00C31383"/>
    <w:rsid w:val="00C43B2C"/>
    <w:rsid w:val="00C47BBE"/>
    <w:rsid w:val="00C52E87"/>
    <w:rsid w:val="00C53A14"/>
    <w:rsid w:val="00C61B65"/>
    <w:rsid w:val="00C643F2"/>
    <w:rsid w:val="00C66029"/>
    <w:rsid w:val="00C70443"/>
    <w:rsid w:val="00C7407D"/>
    <w:rsid w:val="00C75D48"/>
    <w:rsid w:val="00C771B8"/>
    <w:rsid w:val="00C8757C"/>
    <w:rsid w:val="00C90FD8"/>
    <w:rsid w:val="00C92103"/>
    <w:rsid w:val="00C931A2"/>
    <w:rsid w:val="00C93F47"/>
    <w:rsid w:val="00C94172"/>
    <w:rsid w:val="00C959FD"/>
    <w:rsid w:val="00CA04D9"/>
    <w:rsid w:val="00CA1F70"/>
    <w:rsid w:val="00CA37CB"/>
    <w:rsid w:val="00CA59DF"/>
    <w:rsid w:val="00CC4B6E"/>
    <w:rsid w:val="00CD3FA8"/>
    <w:rsid w:val="00CE6E1A"/>
    <w:rsid w:val="00D00726"/>
    <w:rsid w:val="00D12FAD"/>
    <w:rsid w:val="00D2559D"/>
    <w:rsid w:val="00D3157C"/>
    <w:rsid w:val="00D50C36"/>
    <w:rsid w:val="00D55C0D"/>
    <w:rsid w:val="00D644FD"/>
    <w:rsid w:val="00D71F88"/>
    <w:rsid w:val="00D72209"/>
    <w:rsid w:val="00D77E8C"/>
    <w:rsid w:val="00D8454F"/>
    <w:rsid w:val="00D87E7C"/>
    <w:rsid w:val="00D94F85"/>
    <w:rsid w:val="00D952F3"/>
    <w:rsid w:val="00D95BD2"/>
    <w:rsid w:val="00D96B78"/>
    <w:rsid w:val="00DC26F2"/>
    <w:rsid w:val="00DC3084"/>
    <w:rsid w:val="00DC51D8"/>
    <w:rsid w:val="00DE2726"/>
    <w:rsid w:val="00DE5706"/>
    <w:rsid w:val="00DF2C86"/>
    <w:rsid w:val="00DF37F2"/>
    <w:rsid w:val="00DF3F5F"/>
    <w:rsid w:val="00DF42A7"/>
    <w:rsid w:val="00E17679"/>
    <w:rsid w:val="00E20757"/>
    <w:rsid w:val="00E2364A"/>
    <w:rsid w:val="00E43A0F"/>
    <w:rsid w:val="00E46839"/>
    <w:rsid w:val="00E71531"/>
    <w:rsid w:val="00E73AFC"/>
    <w:rsid w:val="00EB055C"/>
    <w:rsid w:val="00EB1791"/>
    <w:rsid w:val="00EB63F6"/>
    <w:rsid w:val="00ED05C8"/>
    <w:rsid w:val="00ED40AD"/>
    <w:rsid w:val="00F01EF5"/>
    <w:rsid w:val="00F043B4"/>
    <w:rsid w:val="00F045F4"/>
    <w:rsid w:val="00F10FD7"/>
    <w:rsid w:val="00F23ED0"/>
    <w:rsid w:val="00F45897"/>
    <w:rsid w:val="00F71DEF"/>
    <w:rsid w:val="00F7708D"/>
    <w:rsid w:val="00F81756"/>
    <w:rsid w:val="00F86FB2"/>
    <w:rsid w:val="00F97A6B"/>
    <w:rsid w:val="00FA0A5B"/>
    <w:rsid w:val="00FB6B52"/>
    <w:rsid w:val="00FB6B6A"/>
    <w:rsid w:val="00FC045E"/>
    <w:rsid w:val="00FC1C49"/>
    <w:rsid w:val="00FC4739"/>
    <w:rsid w:val="00FC4D3C"/>
    <w:rsid w:val="00FE7FC7"/>
    <w:rsid w:val="00FF318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99"/>
    <w:unhideWhenUsed/>
    <w:qFormat/>
    <w:rsid w:val="00D2559D"/>
    <w:pPr>
      <w:numPr>
        <w:numId w:val="1"/>
      </w:numPr>
      <w:spacing w:before="40" w:after="40"/>
    </w:pPr>
  </w:style>
  <w:style w:type="paragraph" w:styleId="ListBullet2">
    <w:name w:val="List Bullet 2"/>
    <w:basedOn w:val="Normal"/>
    <w:uiPriority w:val="99"/>
    <w:unhideWhenUsed/>
    <w:qFormat/>
    <w:rsid w:val="00D2559D"/>
    <w:pPr>
      <w:numPr>
        <w:ilvl w:val="1"/>
        <w:numId w:val="1"/>
      </w:numPr>
    </w:pPr>
  </w:style>
  <w:style w:type="paragraph" w:styleId="ListBullet3">
    <w:name w:val="List Bullet 3"/>
    <w:basedOn w:val="Normal"/>
    <w:uiPriority w:val="99"/>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PlaceholderText">
    <w:name w:val="Placeholder Text"/>
    <w:basedOn w:val="DefaultParagraphFont"/>
    <w:uiPriority w:val="99"/>
    <w:semiHidden/>
    <w:rsid w:val="000E3325"/>
    <w:rPr>
      <w:color w:val="808080"/>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qFormat/>
    <w:locked/>
    <w:rsid w:val="006F1A79"/>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F58F7" w:rsidP="00BF58F7">
          <w:pPr>
            <w:pStyle w:val="4C1ADC405B6843208F8FBD11B52AA62A"/>
          </w:pPr>
          <w:r w:rsidRPr="00D858FE">
            <w:rPr>
              <w:rStyle w:val="PlaceholderText"/>
            </w:rPr>
            <w:t>Choose an item.</w:t>
          </w:r>
        </w:p>
      </w:docPartBody>
    </w:docPart>
    <w:docPart>
      <w:docPartPr>
        <w:name w:val="1CFF522AB61F448DB595BE871A0E5127"/>
        <w:category>
          <w:name w:val="General"/>
          <w:gallery w:val="placeholder"/>
        </w:category>
        <w:types>
          <w:type w:val="bbPlcHdr"/>
        </w:types>
        <w:behaviors>
          <w:behavior w:val="content"/>
        </w:behaviors>
        <w:guid w:val="{8EFF180D-3A76-4595-8D1F-DD27E89CDE57}"/>
      </w:docPartPr>
      <w:docPartBody>
        <w:p w:rsidR="00702226" w:rsidRDefault="000F5323" w:rsidP="000F5323">
          <w:pPr>
            <w:pStyle w:val="1CFF522AB61F448DB595BE871A0E5127"/>
          </w:pPr>
          <w:r w:rsidRPr="00D858FE">
            <w:rPr>
              <w:rStyle w:val="PlaceholderText"/>
            </w:rPr>
            <w:t>Choose an item.</w:t>
          </w:r>
        </w:p>
      </w:docPartBody>
    </w:docPart>
    <w:docPart>
      <w:docPartPr>
        <w:name w:val="9FA293D346754889B9343AA171B7A6BB"/>
        <w:category>
          <w:name w:val="General"/>
          <w:gallery w:val="placeholder"/>
        </w:category>
        <w:types>
          <w:type w:val="bbPlcHdr"/>
        </w:types>
        <w:behaviors>
          <w:behavior w:val="content"/>
        </w:behaviors>
        <w:guid w:val="{D80FD60E-928D-47B5-989C-C5025A0AB730}"/>
      </w:docPartPr>
      <w:docPartBody>
        <w:p w:rsidR="00702226" w:rsidRDefault="000F5323" w:rsidP="000F5323">
          <w:pPr>
            <w:pStyle w:val="9FA293D346754889B9343AA171B7A6BB"/>
          </w:pPr>
          <w:r w:rsidRPr="00D858FE">
            <w:rPr>
              <w:rStyle w:val="PlaceholderText"/>
            </w:rPr>
            <w:t>Choose an item.</w:t>
          </w:r>
        </w:p>
      </w:docPartBody>
    </w:docPart>
    <w:docPart>
      <w:docPartPr>
        <w:name w:val="F7907EBB58624200995DFB7128964F35"/>
        <w:category>
          <w:name w:val="General"/>
          <w:gallery w:val="placeholder"/>
        </w:category>
        <w:types>
          <w:type w:val="bbPlcHdr"/>
        </w:types>
        <w:behaviors>
          <w:behavior w:val="content"/>
        </w:behaviors>
        <w:guid w:val="{FDEB6329-7330-4208-AEA8-16C59C565022}"/>
      </w:docPartPr>
      <w:docPartBody>
        <w:p w:rsidR="00702226" w:rsidRDefault="000F5323" w:rsidP="000F5323">
          <w:pPr>
            <w:pStyle w:val="F7907EBB58624200995DFB7128964F35"/>
          </w:pPr>
          <w:r w:rsidRPr="00D858FE">
            <w:rPr>
              <w:rStyle w:val="PlaceholderText"/>
            </w:rPr>
            <w:t>Choose an item.</w:t>
          </w:r>
        </w:p>
      </w:docPartBody>
    </w:docPart>
    <w:docPart>
      <w:docPartPr>
        <w:name w:val="B344C8CCC1CF488CA74A80C733B9D8B0"/>
        <w:category>
          <w:name w:val="General"/>
          <w:gallery w:val="placeholder"/>
        </w:category>
        <w:types>
          <w:type w:val="bbPlcHdr"/>
        </w:types>
        <w:behaviors>
          <w:behavior w:val="content"/>
        </w:behaviors>
        <w:guid w:val="{034CE3D0-22B4-4E84-A73B-2FDACD7CDC5C}"/>
      </w:docPartPr>
      <w:docPartBody>
        <w:p w:rsidR="00702226" w:rsidRDefault="000F5323" w:rsidP="000F5323">
          <w:pPr>
            <w:pStyle w:val="B344C8CCC1CF488CA74A80C733B9D8B0"/>
          </w:pPr>
          <w:r w:rsidRPr="00D858FE">
            <w:rPr>
              <w:rStyle w:val="PlaceholderText"/>
            </w:rPr>
            <w:t>Choose an item.</w:t>
          </w:r>
        </w:p>
      </w:docPartBody>
    </w:docPart>
    <w:docPart>
      <w:docPartPr>
        <w:name w:val="6E53C5CFD2AB435F8DD35F44120A3FDC"/>
        <w:category>
          <w:name w:val="General"/>
          <w:gallery w:val="placeholder"/>
        </w:category>
        <w:types>
          <w:type w:val="bbPlcHdr"/>
        </w:types>
        <w:behaviors>
          <w:behavior w:val="content"/>
        </w:behaviors>
        <w:guid w:val="{D5C89D00-1A2A-46E2-9536-EBEF2A058D6F}"/>
      </w:docPartPr>
      <w:docPartBody>
        <w:p w:rsidR="00702226" w:rsidRDefault="000F5323" w:rsidP="000F5323">
          <w:pPr>
            <w:pStyle w:val="6E53C5CFD2AB435F8DD35F44120A3FDC"/>
          </w:pPr>
          <w:r w:rsidRPr="00D858FE">
            <w:rPr>
              <w:rStyle w:val="PlaceholderText"/>
            </w:rPr>
            <w:t>Choose an item.</w:t>
          </w:r>
        </w:p>
      </w:docPartBody>
    </w:docPart>
    <w:docPart>
      <w:docPartPr>
        <w:name w:val="84D33A8D4015431F9294EFE399290394"/>
        <w:category>
          <w:name w:val="General"/>
          <w:gallery w:val="placeholder"/>
        </w:category>
        <w:types>
          <w:type w:val="bbPlcHdr"/>
        </w:types>
        <w:behaviors>
          <w:behavior w:val="content"/>
        </w:behaviors>
        <w:guid w:val="{AC88A1D3-E88C-468C-B9C4-A470F0A20846}"/>
      </w:docPartPr>
      <w:docPartBody>
        <w:p w:rsidR="00702226" w:rsidRDefault="000F5323" w:rsidP="000F5323">
          <w:pPr>
            <w:pStyle w:val="84D33A8D4015431F9294EFE399290394"/>
          </w:pPr>
          <w:r w:rsidRPr="00D858FE">
            <w:rPr>
              <w:rStyle w:val="PlaceholderText"/>
            </w:rPr>
            <w:t>Choose an item.</w:t>
          </w:r>
        </w:p>
      </w:docPartBody>
    </w:docPart>
    <w:docPart>
      <w:docPartPr>
        <w:name w:val="0D96F7A4DBFA44E7A21888431450714B"/>
        <w:category>
          <w:name w:val="General"/>
          <w:gallery w:val="placeholder"/>
        </w:category>
        <w:types>
          <w:type w:val="bbPlcHdr"/>
        </w:types>
        <w:behaviors>
          <w:behavior w:val="content"/>
        </w:behaviors>
        <w:guid w:val="{428F9844-8781-4090-9D99-69D9AF51D0D7}"/>
      </w:docPartPr>
      <w:docPartBody>
        <w:p w:rsidR="00702226" w:rsidRDefault="000F5323" w:rsidP="000F5323">
          <w:pPr>
            <w:pStyle w:val="0D96F7A4DBFA44E7A21888431450714B"/>
          </w:pPr>
          <w:r w:rsidRPr="00D858FE">
            <w:rPr>
              <w:rStyle w:val="PlaceholderText"/>
            </w:rPr>
            <w:t>Choose an item.</w:t>
          </w:r>
        </w:p>
      </w:docPartBody>
    </w:docPart>
    <w:docPart>
      <w:docPartPr>
        <w:name w:val="1AA235060C704413A65BA17D60A00842"/>
        <w:category>
          <w:name w:val="General"/>
          <w:gallery w:val="placeholder"/>
        </w:category>
        <w:types>
          <w:type w:val="bbPlcHdr"/>
        </w:types>
        <w:behaviors>
          <w:behavior w:val="content"/>
        </w:behaviors>
        <w:guid w:val="{AB68409D-69CA-4130-895C-ACFEBF0F3AC7}"/>
      </w:docPartPr>
      <w:docPartBody>
        <w:p w:rsidR="00702226" w:rsidRDefault="000F5323" w:rsidP="000F5323">
          <w:pPr>
            <w:pStyle w:val="1AA235060C704413A65BA17D60A00842"/>
          </w:pPr>
          <w:r w:rsidRPr="00D858FE">
            <w:rPr>
              <w:rStyle w:val="PlaceholderText"/>
            </w:rPr>
            <w:t>Choose an item.</w:t>
          </w:r>
        </w:p>
      </w:docPartBody>
    </w:docPart>
    <w:docPart>
      <w:docPartPr>
        <w:name w:val="BC9E3134AC75453AACCDD35DA389C748"/>
        <w:category>
          <w:name w:val="General"/>
          <w:gallery w:val="placeholder"/>
        </w:category>
        <w:types>
          <w:type w:val="bbPlcHdr"/>
        </w:types>
        <w:behaviors>
          <w:behavior w:val="content"/>
        </w:behaviors>
        <w:guid w:val="{488F8062-C14E-4747-A0F6-FE0B40FE82E6}"/>
      </w:docPartPr>
      <w:docPartBody>
        <w:p w:rsidR="00702226" w:rsidRDefault="000F5323" w:rsidP="000F5323">
          <w:pPr>
            <w:pStyle w:val="BC9E3134AC75453AACCDD35DA389C748"/>
          </w:pPr>
          <w:r w:rsidRPr="00D858FE">
            <w:rPr>
              <w:rStyle w:val="PlaceholderText"/>
            </w:rPr>
            <w:t>Choose an item.</w:t>
          </w:r>
        </w:p>
      </w:docPartBody>
    </w:docPart>
    <w:docPart>
      <w:docPartPr>
        <w:name w:val="31F9C6486E5548988A9766C74083F794"/>
        <w:category>
          <w:name w:val="General"/>
          <w:gallery w:val="placeholder"/>
        </w:category>
        <w:types>
          <w:type w:val="bbPlcHdr"/>
        </w:types>
        <w:behaviors>
          <w:behavior w:val="content"/>
        </w:behaviors>
        <w:guid w:val="{2B69B604-19D1-4759-9952-39180592A76B}"/>
      </w:docPartPr>
      <w:docPartBody>
        <w:p w:rsidR="00702226" w:rsidRDefault="000F5323" w:rsidP="000F5323">
          <w:pPr>
            <w:pStyle w:val="31F9C6486E5548988A9766C74083F794"/>
          </w:pPr>
          <w:r w:rsidRPr="00D858FE">
            <w:rPr>
              <w:rStyle w:val="PlaceholderText"/>
            </w:rPr>
            <w:t>Choose an item.</w:t>
          </w:r>
        </w:p>
      </w:docPartBody>
    </w:docPart>
    <w:docPart>
      <w:docPartPr>
        <w:name w:val="2BEF60354F164C33AC72A2317B7F2C01"/>
        <w:category>
          <w:name w:val="General"/>
          <w:gallery w:val="placeholder"/>
        </w:category>
        <w:types>
          <w:type w:val="bbPlcHdr"/>
        </w:types>
        <w:behaviors>
          <w:behavior w:val="content"/>
        </w:behaviors>
        <w:guid w:val="{7B78CB09-84F5-4668-BA1C-37CE3C85EED8}"/>
      </w:docPartPr>
      <w:docPartBody>
        <w:p w:rsidR="00702226" w:rsidRDefault="000F5323" w:rsidP="000F5323">
          <w:pPr>
            <w:pStyle w:val="2BEF60354F164C33AC72A2317B7F2C01"/>
          </w:pPr>
          <w:r w:rsidRPr="00D858FE">
            <w:rPr>
              <w:rStyle w:val="PlaceholderText"/>
            </w:rPr>
            <w:t>Choose an item.</w:t>
          </w:r>
        </w:p>
      </w:docPartBody>
    </w:docPart>
    <w:docPart>
      <w:docPartPr>
        <w:name w:val="13B9BFB49F9048F2800B15BD232EE251"/>
        <w:category>
          <w:name w:val="General"/>
          <w:gallery w:val="placeholder"/>
        </w:category>
        <w:types>
          <w:type w:val="bbPlcHdr"/>
        </w:types>
        <w:behaviors>
          <w:behavior w:val="content"/>
        </w:behaviors>
        <w:guid w:val="{986F84F4-181C-444D-9BE2-ECCAE28ED8E7}"/>
      </w:docPartPr>
      <w:docPartBody>
        <w:p w:rsidR="00702226" w:rsidRDefault="000F5323" w:rsidP="000F5323">
          <w:pPr>
            <w:pStyle w:val="13B9BFB49F9048F2800B15BD232EE251"/>
          </w:pPr>
          <w:r w:rsidRPr="00D858FE">
            <w:rPr>
              <w:rStyle w:val="PlaceholderText"/>
            </w:rPr>
            <w:t>Choose an item.</w:t>
          </w:r>
        </w:p>
      </w:docPartBody>
    </w:docPart>
    <w:docPart>
      <w:docPartPr>
        <w:name w:val="F2DAC2AC9C14444FBA944467638A542D"/>
        <w:category>
          <w:name w:val="General"/>
          <w:gallery w:val="placeholder"/>
        </w:category>
        <w:types>
          <w:type w:val="bbPlcHdr"/>
        </w:types>
        <w:behaviors>
          <w:behavior w:val="content"/>
        </w:behaviors>
        <w:guid w:val="{4728E01E-151A-4F02-90F9-4652A5057665}"/>
      </w:docPartPr>
      <w:docPartBody>
        <w:p w:rsidR="00702226" w:rsidRDefault="000F5323" w:rsidP="000F5323">
          <w:pPr>
            <w:pStyle w:val="F2DAC2AC9C14444FBA944467638A542D"/>
          </w:pPr>
          <w:r w:rsidRPr="00D858FE">
            <w:rPr>
              <w:rStyle w:val="PlaceholderText"/>
            </w:rPr>
            <w:t>Choose an item.</w:t>
          </w:r>
        </w:p>
      </w:docPartBody>
    </w:docPart>
    <w:docPart>
      <w:docPartPr>
        <w:name w:val="BF10AB177B3B4C47B37B731D0BEDA1FC"/>
        <w:category>
          <w:name w:val="General"/>
          <w:gallery w:val="placeholder"/>
        </w:category>
        <w:types>
          <w:type w:val="bbPlcHdr"/>
        </w:types>
        <w:behaviors>
          <w:behavior w:val="content"/>
        </w:behaviors>
        <w:guid w:val="{5A67876F-3FE8-4E4B-90CA-F9C25F248167}"/>
      </w:docPartPr>
      <w:docPartBody>
        <w:p w:rsidR="00702226" w:rsidRDefault="000F5323" w:rsidP="000F5323">
          <w:pPr>
            <w:pStyle w:val="BF10AB177B3B4C47B37B731D0BEDA1FC"/>
          </w:pPr>
          <w:r w:rsidRPr="00D858FE">
            <w:rPr>
              <w:rStyle w:val="PlaceholderText"/>
            </w:rPr>
            <w:t>Choose an item.</w:t>
          </w:r>
        </w:p>
      </w:docPartBody>
    </w:docPart>
    <w:docPart>
      <w:docPartPr>
        <w:name w:val="172ABA00AFD441ED8884A2C0DA86372B"/>
        <w:category>
          <w:name w:val="General"/>
          <w:gallery w:val="placeholder"/>
        </w:category>
        <w:types>
          <w:type w:val="bbPlcHdr"/>
        </w:types>
        <w:behaviors>
          <w:behavior w:val="content"/>
        </w:behaviors>
        <w:guid w:val="{878B3421-91AB-46B2-B69A-ACB577C9015F}"/>
      </w:docPartPr>
      <w:docPartBody>
        <w:p w:rsidR="00702226" w:rsidRDefault="000F5323" w:rsidP="000F5323">
          <w:pPr>
            <w:pStyle w:val="172ABA00AFD441ED8884A2C0DA86372B"/>
          </w:pPr>
          <w:r w:rsidRPr="00D858FE">
            <w:rPr>
              <w:rStyle w:val="PlaceholderText"/>
            </w:rPr>
            <w:t>Choose an item.</w:t>
          </w:r>
        </w:p>
      </w:docPartBody>
    </w:docPart>
    <w:docPart>
      <w:docPartPr>
        <w:name w:val="CE6C35B60C31493EA5F0CBF6E0573E27"/>
        <w:category>
          <w:name w:val="General"/>
          <w:gallery w:val="placeholder"/>
        </w:category>
        <w:types>
          <w:type w:val="bbPlcHdr"/>
        </w:types>
        <w:behaviors>
          <w:behavior w:val="content"/>
        </w:behaviors>
        <w:guid w:val="{33B595D2-B964-4D47-8E5B-7C560986F62F}"/>
      </w:docPartPr>
      <w:docPartBody>
        <w:p w:rsidR="00702226" w:rsidRDefault="000F5323" w:rsidP="000F5323">
          <w:pPr>
            <w:pStyle w:val="CE6C35B60C31493EA5F0CBF6E0573E27"/>
          </w:pPr>
          <w:r w:rsidRPr="00D858FE">
            <w:rPr>
              <w:rStyle w:val="PlaceholderText"/>
            </w:rPr>
            <w:t>Choose an item.</w:t>
          </w:r>
        </w:p>
      </w:docPartBody>
    </w:docPart>
    <w:docPart>
      <w:docPartPr>
        <w:name w:val="0736405B7014466682E4C460D74183F3"/>
        <w:category>
          <w:name w:val="General"/>
          <w:gallery w:val="placeholder"/>
        </w:category>
        <w:types>
          <w:type w:val="bbPlcHdr"/>
        </w:types>
        <w:behaviors>
          <w:behavior w:val="content"/>
        </w:behaviors>
        <w:guid w:val="{A9B341D8-0DBD-4C15-BCC4-48FCB8989784}"/>
      </w:docPartPr>
      <w:docPartBody>
        <w:p w:rsidR="00702226" w:rsidRDefault="000F5323" w:rsidP="000F5323">
          <w:pPr>
            <w:pStyle w:val="0736405B7014466682E4C460D74183F3"/>
          </w:pPr>
          <w:r w:rsidRPr="00D858FE">
            <w:rPr>
              <w:rStyle w:val="PlaceholderText"/>
            </w:rPr>
            <w:t>Choose an item.</w:t>
          </w:r>
        </w:p>
      </w:docPartBody>
    </w:docPart>
    <w:docPart>
      <w:docPartPr>
        <w:name w:val="385D27B14DE54044A1278E4F3671EE66"/>
        <w:category>
          <w:name w:val="General"/>
          <w:gallery w:val="placeholder"/>
        </w:category>
        <w:types>
          <w:type w:val="bbPlcHdr"/>
        </w:types>
        <w:behaviors>
          <w:behavior w:val="content"/>
        </w:behaviors>
        <w:guid w:val="{85F29297-F631-479E-AF84-BAD76E01E099}"/>
      </w:docPartPr>
      <w:docPartBody>
        <w:p w:rsidR="00702226" w:rsidRDefault="000F5323" w:rsidP="000F5323">
          <w:pPr>
            <w:pStyle w:val="385D27B14DE54044A1278E4F3671EE66"/>
          </w:pPr>
          <w:r w:rsidRPr="00D858FE">
            <w:rPr>
              <w:rStyle w:val="PlaceholderText"/>
            </w:rPr>
            <w:t>Choose an item.</w:t>
          </w:r>
        </w:p>
      </w:docPartBody>
    </w:docPart>
    <w:docPart>
      <w:docPartPr>
        <w:name w:val="114E7511988C4B8C944BEA84AF4717B9"/>
        <w:category>
          <w:name w:val="General"/>
          <w:gallery w:val="placeholder"/>
        </w:category>
        <w:types>
          <w:type w:val="bbPlcHdr"/>
        </w:types>
        <w:behaviors>
          <w:behavior w:val="content"/>
        </w:behaviors>
        <w:guid w:val="{5DE5FDEF-BC0D-47A2-8709-2F4381E650F8}"/>
      </w:docPartPr>
      <w:docPartBody>
        <w:p w:rsidR="00702226" w:rsidRDefault="000F5323" w:rsidP="000F5323">
          <w:pPr>
            <w:pStyle w:val="114E7511988C4B8C944BEA84AF4717B9"/>
          </w:pPr>
          <w:r w:rsidRPr="00D858FE">
            <w:rPr>
              <w:rStyle w:val="PlaceholderText"/>
            </w:rPr>
            <w:t>Choose an item.</w:t>
          </w:r>
        </w:p>
      </w:docPartBody>
    </w:docPart>
    <w:docPart>
      <w:docPartPr>
        <w:name w:val="831824E3F03740F0997569018CC52832"/>
        <w:category>
          <w:name w:val="General"/>
          <w:gallery w:val="placeholder"/>
        </w:category>
        <w:types>
          <w:type w:val="bbPlcHdr"/>
        </w:types>
        <w:behaviors>
          <w:behavior w:val="content"/>
        </w:behaviors>
        <w:guid w:val="{78750343-19B0-4D2C-B6FD-399EC17C4E96}"/>
      </w:docPartPr>
      <w:docPartBody>
        <w:p w:rsidR="00702226" w:rsidRDefault="000F5323" w:rsidP="000F5323">
          <w:pPr>
            <w:pStyle w:val="831824E3F03740F0997569018CC52832"/>
          </w:pPr>
          <w:r w:rsidRPr="00D858FE">
            <w:rPr>
              <w:rStyle w:val="PlaceholderText"/>
            </w:rPr>
            <w:t>Choose an item.</w:t>
          </w:r>
        </w:p>
      </w:docPartBody>
    </w:docPart>
    <w:docPart>
      <w:docPartPr>
        <w:name w:val="D8947811C93A4C8AA2ADFF9A38FD3199"/>
        <w:category>
          <w:name w:val="General"/>
          <w:gallery w:val="placeholder"/>
        </w:category>
        <w:types>
          <w:type w:val="bbPlcHdr"/>
        </w:types>
        <w:behaviors>
          <w:behavior w:val="content"/>
        </w:behaviors>
        <w:guid w:val="{9D803DD1-48F3-44B7-A945-AD182C9414D6}"/>
      </w:docPartPr>
      <w:docPartBody>
        <w:p w:rsidR="00702226" w:rsidRDefault="000F5323" w:rsidP="000F5323">
          <w:pPr>
            <w:pStyle w:val="D8947811C93A4C8AA2ADFF9A38FD3199"/>
          </w:pPr>
          <w:r w:rsidRPr="00D858FE">
            <w:rPr>
              <w:rStyle w:val="PlaceholderText"/>
            </w:rPr>
            <w:t>Choose an item.</w:t>
          </w:r>
        </w:p>
      </w:docPartBody>
    </w:docPart>
    <w:docPart>
      <w:docPartPr>
        <w:name w:val="FFD5A0E76A7442E181AEAFA8408FB522"/>
        <w:category>
          <w:name w:val="General"/>
          <w:gallery w:val="placeholder"/>
        </w:category>
        <w:types>
          <w:type w:val="bbPlcHdr"/>
        </w:types>
        <w:behaviors>
          <w:behavior w:val="content"/>
        </w:behaviors>
        <w:guid w:val="{5C68163F-95EB-4632-B3E6-CB6E85808922}"/>
      </w:docPartPr>
      <w:docPartBody>
        <w:p w:rsidR="00702226" w:rsidRDefault="000F5323" w:rsidP="000F5323">
          <w:pPr>
            <w:pStyle w:val="FFD5A0E76A7442E181AEAFA8408FB522"/>
          </w:pPr>
          <w:r w:rsidRPr="00D858FE">
            <w:rPr>
              <w:rStyle w:val="PlaceholderText"/>
            </w:rPr>
            <w:t>Choose an item.</w:t>
          </w:r>
        </w:p>
      </w:docPartBody>
    </w:docPart>
    <w:docPart>
      <w:docPartPr>
        <w:name w:val="5C30CE0F58304789B286E6CA1CC3DD78"/>
        <w:category>
          <w:name w:val="General"/>
          <w:gallery w:val="placeholder"/>
        </w:category>
        <w:types>
          <w:type w:val="bbPlcHdr"/>
        </w:types>
        <w:behaviors>
          <w:behavior w:val="content"/>
        </w:behaviors>
        <w:guid w:val="{E16B5E5D-5BDE-4AE5-A82F-079864733CA7}"/>
      </w:docPartPr>
      <w:docPartBody>
        <w:p w:rsidR="00702226" w:rsidRDefault="000F5323" w:rsidP="000F5323">
          <w:pPr>
            <w:pStyle w:val="5C30CE0F58304789B286E6CA1CC3DD78"/>
          </w:pPr>
          <w:r w:rsidRPr="00D858FE">
            <w:rPr>
              <w:rStyle w:val="PlaceholderText"/>
            </w:rPr>
            <w:t>Choose an item.</w:t>
          </w:r>
        </w:p>
      </w:docPartBody>
    </w:docPart>
    <w:docPart>
      <w:docPartPr>
        <w:name w:val="3F3B2F6E694647E7B042A6BC21760B3A"/>
        <w:category>
          <w:name w:val="General"/>
          <w:gallery w:val="placeholder"/>
        </w:category>
        <w:types>
          <w:type w:val="bbPlcHdr"/>
        </w:types>
        <w:behaviors>
          <w:behavior w:val="content"/>
        </w:behaviors>
        <w:guid w:val="{6655BEBE-A965-4597-B2EC-7B026E6B1EA1}"/>
      </w:docPartPr>
      <w:docPartBody>
        <w:p w:rsidR="00702226" w:rsidRDefault="000F5323" w:rsidP="000F5323">
          <w:pPr>
            <w:pStyle w:val="3F3B2F6E694647E7B042A6BC21760B3A"/>
          </w:pPr>
          <w:r w:rsidRPr="00D858FE">
            <w:rPr>
              <w:rStyle w:val="PlaceholderText"/>
            </w:rPr>
            <w:t>Choose an item.</w:t>
          </w:r>
        </w:p>
      </w:docPartBody>
    </w:docPart>
    <w:docPart>
      <w:docPartPr>
        <w:name w:val="07ECA43AB2D14A49BAAA823CF7E5F1F4"/>
        <w:category>
          <w:name w:val="General"/>
          <w:gallery w:val="placeholder"/>
        </w:category>
        <w:types>
          <w:type w:val="bbPlcHdr"/>
        </w:types>
        <w:behaviors>
          <w:behavior w:val="content"/>
        </w:behaviors>
        <w:guid w:val="{36E859E7-096D-48B4-9745-093A4D28066B}"/>
      </w:docPartPr>
      <w:docPartBody>
        <w:p w:rsidR="00702226" w:rsidRDefault="000F5323" w:rsidP="000F5323">
          <w:pPr>
            <w:pStyle w:val="07ECA43AB2D14A49BAAA823CF7E5F1F4"/>
          </w:pPr>
          <w:r w:rsidRPr="00D858FE">
            <w:rPr>
              <w:rStyle w:val="PlaceholderText"/>
            </w:rPr>
            <w:t>Choose an item.</w:t>
          </w:r>
        </w:p>
      </w:docPartBody>
    </w:docPart>
    <w:docPart>
      <w:docPartPr>
        <w:name w:val="A13C35C261634011BCBA1CA4C6247674"/>
        <w:category>
          <w:name w:val="General"/>
          <w:gallery w:val="placeholder"/>
        </w:category>
        <w:types>
          <w:type w:val="bbPlcHdr"/>
        </w:types>
        <w:behaviors>
          <w:behavior w:val="content"/>
        </w:behaviors>
        <w:guid w:val="{53523210-68C4-4C60-87B3-0394C996469C}"/>
      </w:docPartPr>
      <w:docPartBody>
        <w:p w:rsidR="00702226" w:rsidRDefault="000F5323" w:rsidP="000F5323">
          <w:pPr>
            <w:pStyle w:val="A13C35C261634011BCBA1CA4C6247674"/>
          </w:pPr>
          <w:r w:rsidRPr="00D858FE">
            <w:rPr>
              <w:rStyle w:val="PlaceholderText"/>
            </w:rPr>
            <w:t>Choose an item.</w:t>
          </w:r>
        </w:p>
      </w:docPartBody>
    </w:docPart>
    <w:docPart>
      <w:docPartPr>
        <w:name w:val="2354CC6FA7AC4F24BACCC68AD00BF4EC"/>
        <w:category>
          <w:name w:val="General"/>
          <w:gallery w:val="placeholder"/>
        </w:category>
        <w:types>
          <w:type w:val="bbPlcHdr"/>
        </w:types>
        <w:behaviors>
          <w:behavior w:val="content"/>
        </w:behaviors>
        <w:guid w:val="{A9F491A4-756B-4194-8BA5-0DED5A1F7737}"/>
      </w:docPartPr>
      <w:docPartBody>
        <w:p w:rsidR="00702226" w:rsidRDefault="000F5323" w:rsidP="000F5323">
          <w:pPr>
            <w:pStyle w:val="2354CC6FA7AC4F24BACCC68AD00BF4EC"/>
          </w:pPr>
          <w:r w:rsidRPr="00D858FE">
            <w:rPr>
              <w:rStyle w:val="PlaceholderText"/>
            </w:rPr>
            <w:t>Choose an item.</w:t>
          </w:r>
        </w:p>
      </w:docPartBody>
    </w:docPart>
    <w:docPart>
      <w:docPartPr>
        <w:name w:val="F9440B47C65442B382B4F2A9AC8DA11A"/>
        <w:category>
          <w:name w:val="General"/>
          <w:gallery w:val="placeholder"/>
        </w:category>
        <w:types>
          <w:type w:val="bbPlcHdr"/>
        </w:types>
        <w:behaviors>
          <w:behavior w:val="content"/>
        </w:behaviors>
        <w:guid w:val="{E4E348D5-06EC-4818-9C51-115FF0ED3DB6}"/>
      </w:docPartPr>
      <w:docPartBody>
        <w:p w:rsidR="00702226" w:rsidRDefault="000F5323" w:rsidP="000F5323">
          <w:pPr>
            <w:pStyle w:val="F9440B47C65442B382B4F2A9AC8DA11A"/>
          </w:pPr>
          <w:r w:rsidRPr="00D858FE">
            <w:rPr>
              <w:rStyle w:val="PlaceholderText"/>
            </w:rPr>
            <w:t>Choose an item.</w:t>
          </w:r>
        </w:p>
      </w:docPartBody>
    </w:docPart>
    <w:docPart>
      <w:docPartPr>
        <w:name w:val="E2F3AF26B4FA481C86C81FCE28C34232"/>
        <w:category>
          <w:name w:val="General"/>
          <w:gallery w:val="placeholder"/>
        </w:category>
        <w:types>
          <w:type w:val="bbPlcHdr"/>
        </w:types>
        <w:behaviors>
          <w:behavior w:val="content"/>
        </w:behaviors>
        <w:guid w:val="{3C81B6C8-EDE6-4395-9851-5F1370B39902}"/>
      </w:docPartPr>
      <w:docPartBody>
        <w:p w:rsidR="00702226" w:rsidRDefault="000F5323" w:rsidP="000F5323">
          <w:pPr>
            <w:pStyle w:val="E2F3AF26B4FA481C86C81FCE28C34232"/>
          </w:pPr>
          <w:r w:rsidRPr="00D858FE">
            <w:rPr>
              <w:rStyle w:val="PlaceholderText"/>
            </w:rPr>
            <w:t>Choose an item.</w:t>
          </w:r>
        </w:p>
      </w:docPartBody>
    </w:docPart>
    <w:docPart>
      <w:docPartPr>
        <w:name w:val="2ADD490A6BB34AD7892E47D902BC38BB"/>
        <w:category>
          <w:name w:val="General"/>
          <w:gallery w:val="placeholder"/>
        </w:category>
        <w:types>
          <w:type w:val="bbPlcHdr"/>
        </w:types>
        <w:behaviors>
          <w:behavior w:val="content"/>
        </w:behaviors>
        <w:guid w:val="{C99EAFA1-0CC6-4B37-9262-4456DFC5CAF3}"/>
      </w:docPartPr>
      <w:docPartBody>
        <w:p w:rsidR="00702226" w:rsidRDefault="000F5323" w:rsidP="000F5323">
          <w:pPr>
            <w:pStyle w:val="2ADD490A6BB34AD7892E47D902BC38BB"/>
          </w:pPr>
          <w:r w:rsidRPr="00D858FE">
            <w:rPr>
              <w:rStyle w:val="PlaceholderText"/>
            </w:rPr>
            <w:t>Choose an item.</w:t>
          </w:r>
        </w:p>
      </w:docPartBody>
    </w:docPart>
    <w:docPart>
      <w:docPartPr>
        <w:name w:val="B566E62EAECA497388154AA2260FA584"/>
        <w:category>
          <w:name w:val="General"/>
          <w:gallery w:val="placeholder"/>
        </w:category>
        <w:types>
          <w:type w:val="bbPlcHdr"/>
        </w:types>
        <w:behaviors>
          <w:behavior w:val="content"/>
        </w:behaviors>
        <w:guid w:val="{27282A55-BCE3-436E-9EDE-4E230EC637BD}"/>
      </w:docPartPr>
      <w:docPartBody>
        <w:p w:rsidR="00702226" w:rsidRDefault="000F5323" w:rsidP="000F5323">
          <w:pPr>
            <w:pStyle w:val="B566E62EAECA497388154AA2260FA584"/>
          </w:pPr>
          <w:r w:rsidRPr="00D858FE">
            <w:rPr>
              <w:rStyle w:val="PlaceholderText"/>
            </w:rPr>
            <w:t>Choose an item.</w:t>
          </w:r>
        </w:p>
      </w:docPartBody>
    </w:docPart>
    <w:docPart>
      <w:docPartPr>
        <w:name w:val="9705AB2DABE1457B8DD3BC4E7B7FFB33"/>
        <w:category>
          <w:name w:val="General"/>
          <w:gallery w:val="placeholder"/>
        </w:category>
        <w:types>
          <w:type w:val="bbPlcHdr"/>
        </w:types>
        <w:behaviors>
          <w:behavior w:val="content"/>
        </w:behaviors>
        <w:guid w:val="{B0D20A35-0251-42B1-8D80-26212A8DE109}"/>
      </w:docPartPr>
      <w:docPartBody>
        <w:p w:rsidR="00702226" w:rsidRDefault="000F5323" w:rsidP="000F5323">
          <w:pPr>
            <w:pStyle w:val="9705AB2DABE1457B8DD3BC4E7B7FFB33"/>
          </w:pPr>
          <w:r w:rsidRPr="00D858FE">
            <w:rPr>
              <w:rStyle w:val="PlaceholderText"/>
            </w:rPr>
            <w:t>Choose an item.</w:t>
          </w:r>
        </w:p>
      </w:docPartBody>
    </w:docPart>
    <w:docPart>
      <w:docPartPr>
        <w:name w:val="C5AECDB8AFD944C59829ACC4D983E162"/>
        <w:category>
          <w:name w:val="General"/>
          <w:gallery w:val="placeholder"/>
        </w:category>
        <w:types>
          <w:type w:val="bbPlcHdr"/>
        </w:types>
        <w:behaviors>
          <w:behavior w:val="content"/>
        </w:behaviors>
        <w:guid w:val="{4D713088-BF2F-48DC-9FAE-5F0A8AAFA63D}"/>
      </w:docPartPr>
      <w:docPartBody>
        <w:p w:rsidR="00702226" w:rsidRDefault="000F5323" w:rsidP="000F5323">
          <w:pPr>
            <w:pStyle w:val="C5AECDB8AFD944C59829ACC4D983E162"/>
          </w:pPr>
          <w:r w:rsidRPr="00D858FE">
            <w:rPr>
              <w:rStyle w:val="PlaceholderText"/>
            </w:rPr>
            <w:t>Choose an item.</w:t>
          </w:r>
        </w:p>
      </w:docPartBody>
    </w:docPart>
    <w:docPart>
      <w:docPartPr>
        <w:name w:val="0982D0FFAB02425581D9AAD35D3EAAB1"/>
        <w:category>
          <w:name w:val="General"/>
          <w:gallery w:val="placeholder"/>
        </w:category>
        <w:types>
          <w:type w:val="bbPlcHdr"/>
        </w:types>
        <w:behaviors>
          <w:behavior w:val="content"/>
        </w:behaviors>
        <w:guid w:val="{23F44853-356C-458B-957B-C77DC22B093B}"/>
      </w:docPartPr>
      <w:docPartBody>
        <w:p w:rsidR="00702226" w:rsidRDefault="000F5323" w:rsidP="000F5323">
          <w:pPr>
            <w:pStyle w:val="0982D0FFAB02425581D9AAD35D3EAAB1"/>
          </w:pPr>
          <w:r w:rsidRPr="00D858FE">
            <w:rPr>
              <w:rStyle w:val="PlaceholderText"/>
            </w:rPr>
            <w:t>Choose an item.</w:t>
          </w:r>
        </w:p>
      </w:docPartBody>
    </w:docPart>
    <w:docPart>
      <w:docPartPr>
        <w:name w:val="6B5C38D3C43F4986A42FD3D2E222B33D"/>
        <w:category>
          <w:name w:val="General"/>
          <w:gallery w:val="placeholder"/>
        </w:category>
        <w:types>
          <w:type w:val="bbPlcHdr"/>
        </w:types>
        <w:behaviors>
          <w:behavior w:val="content"/>
        </w:behaviors>
        <w:guid w:val="{064C38A7-6549-411F-9886-9FF04C9A9BE9}"/>
      </w:docPartPr>
      <w:docPartBody>
        <w:p w:rsidR="00702226" w:rsidRDefault="000F5323" w:rsidP="000F5323">
          <w:pPr>
            <w:pStyle w:val="6B5C38D3C43F4986A42FD3D2E222B33D"/>
          </w:pPr>
          <w:r w:rsidRPr="00D858FE">
            <w:rPr>
              <w:rStyle w:val="PlaceholderText"/>
            </w:rPr>
            <w:t>Choose an item.</w:t>
          </w:r>
        </w:p>
      </w:docPartBody>
    </w:docPart>
    <w:docPart>
      <w:docPartPr>
        <w:name w:val="932147023DDA4C1680D09316FAD530AD"/>
        <w:category>
          <w:name w:val="General"/>
          <w:gallery w:val="placeholder"/>
        </w:category>
        <w:types>
          <w:type w:val="bbPlcHdr"/>
        </w:types>
        <w:behaviors>
          <w:behavior w:val="content"/>
        </w:behaviors>
        <w:guid w:val="{DB9A2C46-D355-4354-8EAC-BA728DE7F857}"/>
      </w:docPartPr>
      <w:docPartBody>
        <w:p w:rsidR="00702226" w:rsidRDefault="000F5323" w:rsidP="000F5323">
          <w:pPr>
            <w:pStyle w:val="932147023DDA4C1680D09316FAD530AD"/>
          </w:pPr>
          <w:r w:rsidRPr="00D858FE">
            <w:rPr>
              <w:rStyle w:val="PlaceholderText"/>
            </w:rPr>
            <w:t>Choose an item.</w:t>
          </w:r>
        </w:p>
      </w:docPartBody>
    </w:docPart>
    <w:docPart>
      <w:docPartPr>
        <w:name w:val="783CE26D0035433EBDCB79D00111158C"/>
        <w:category>
          <w:name w:val="General"/>
          <w:gallery w:val="placeholder"/>
        </w:category>
        <w:types>
          <w:type w:val="bbPlcHdr"/>
        </w:types>
        <w:behaviors>
          <w:behavior w:val="content"/>
        </w:behaviors>
        <w:guid w:val="{AC8CA043-65B1-4223-BC60-EC2C449F6A32}"/>
      </w:docPartPr>
      <w:docPartBody>
        <w:p w:rsidR="00702226" w:rsidRDefault="000F5323" w:rsidP="000F5323">
          <w:pPr>
            <w:pStyle w:val="783CE26D0035433EBDCB79D00111158C"/>
          </w:pPr>
          <w:r w:rsidRPr="00D858FE">
            <w:rPr>
              <w:rStyle w:val="PlaceholderText"/>
            </w:rPr>
            <w:t>Choose an item.</w:t>
          </w:r>
        </w:p>
      </w:docPartBody>
    </w:docPart>
    <w:docPart>
      <w:docPartPr>
        <w:name w:val="67D8587DB3CC45CA96BC610290A35E43"/>
        <w:category>
          <w:name w:val="General"/>
          <w:gallery w:val="placeholder"/>
        </w:category>
        <w:types>
          <w:type w:val="bbPlcHdr"/>
        </w:types>
        <w:behaviors>
          <w:behavior w:val="content"/>
        </w:behaviors>
        <w:guid w:val="{98D5C7B9-A07E-4986-9E1D-A6B3B75BF6AE}"/>
      </w:docPartPr>
      <w:docPartBody>
        <w:p w:rsidR="00702226" w:rsidRDefault="000F5323" w:rsidP="000F5323">
          <w:pPr>
            <w:pStyle w:val="67D8587DB3CC45CA96BC610290A35E43"/>
          </w:pPr>
          <w:r w:rsidRPr="00D858FE">
            <w:rPr>
              <w:rStyle w:val="PlaceholderText"/>
            </w:rPr>
            <w:t>Choose an item.</w:t>
          </w:r>
        </w:p>
      </w:docPartBody>
    </w:docPart>
    <w:docPart>
      <w:docPartPr>
        <w:name w:val="C3747696CBC04636A2BB98E83F30FFCC"/>
        <w:category>
          <w:name w:val="General"/>
          <w:gallery w:val="placeholder"/>
        </w:category>
        <w:types>
          <w:type w:val="bbPlcHdr"/>
        </w:types>
        <w:behaviors>
          <w:behavior w:val="content"/>
        </w:behaviors>
        <w:guid w:val="{C13EE179-B1DD-4E54-9508-2B9C4C947932}"/>
      </w:docPartPr>
      <w:docPartBody>
        <w:p w:rsidR="00702226" w:rsidRDefault="000F5323" w:rsidP="000F5323">
          <w:pPr>
            <w:pStyle w:val="C3747696CBC04636A2BB98E83F30FFCC"/>
          </w:pPr>
          <w:r w:rsidRPr="00D858FE">
            <w:rPr>
              <w:rStyle w:val="PlaceholderText"/>
            </w:rPr>
            <w:t>Choose an item.</w:t>
          </w:r>
        </w:p>
      </w:docPartBody>
    </w:docPart>
    <w:docPart>
      <w:docPartPr>
        <w:name w:val="736631CB69244C70A4EEB07B0F38EFB8"/>
        <w:category>
          <w:name w:val="General"/>
          <w:gallery w:val="placeholder"/>
        </w:category>
        <w:types>
          <w:type w:val="bbPlcHdr"/>
        </w:types>
        <w:behaviors>
          <w:behavior w:val="content"/>
        </w:behaviors>
        <w:guid w:val="{AD8E5D14-23BC-4B66-B03E-0233A3C3FA43}"/>
      </w:docPartPr>
      <w:docPartBody>
        <w:p w:rsidR="00702226" w:rsidRDefault="000F5323" w:rsidP="000F5323">
          <w:pPr>
            <w:pStyle w:val="736631CB69244C70A4EEB07B0F38EFB8"/>
          </w:pPr>
          <w:r w:rsidRPr="00D858FE">
            <w:rPr>
              <w:rStyle w:val="PlaceholderText"/>
            </w:rPr>
            <w:t>Choose an item.</w:t>
          </w:r>
        </w:p>
      </w:docPartBody>
    </w:docPart>
    <w:docPart>
      <w:docPartPr>
        <w:name w:val="5AB6F7FDCAC24C0DAD45AC903D9275A8"/>
        <w:category>
          <w:name w:val="General"/>
          <w:gallery w:val="placeholder"/>
        </w:category>
        <w:types>
          <w:type w:val="bbPlcHdr"/>
        </w:types>
        <w:behaviors>
          <w:behavior w:val="content"/>
        </w:behaviors>
        <w:guid w:val="{58D746CB-125D-47AB-8506-FF2CE3AE6F22}"/>
      </w:docPartPr>
      <w:docPartBody>
        <w:p w:rsidR="00702226" w:rsidRDefault="000F5323" w:rsidP="000F5323">
          <w:pPr>
            <w:pStyle w:val="5AB6F7FDCAC24C0DAD45AC903D9275A8"/>
          </w:pPr>
          <w:r w:rsidRPr="00D858FE">
            <w:rPr>
              <w:rStyle w:val="PlaceholderText"/>
            </w:rPr>
            <w:t>Choose an item.</w:t>
          </w:r>
        </w:p>
      </w:docPartBody>
    </w:docPart>
    <w:docPart>
      <w:docPartPr>
        <w:name w:val="1EFB60DAA6634DB7B725088210FD1EDD"/>
        <w:category>
          <w:name w:val="General"/>
          <w:gallery w:val="placeholder"/>
        </w:category>
        <w:types>
          <w:type w:val="bbPlcHdr"/>
        </w:types>
        <w:behaviors>
          <w:behavior w:val="content"/>
        </w:behaviors>
        <w:guid w:val="{A5329D65-FD4B-4733-AD26-B7B7CCF55D2D}"/>
      </w:docPartPr>
      <w:docPartBody>
        <w:p w:rsidR="00702226" w:rsidRDefault="000F5323" w:rsidP="000F5323">
          <w:pPr>
            <w:pStyle w:val="1EFB60DAA6634DB7B725088210FD1EDD"/>
          </w:pPr>
          <w:r w:rsidRPr="00D858FE">
            <w:rPr>
              <w:rStyle w:val="PlaceholderText"/>
            </w:rPr>
            <w:t>Choose an item.</w:t>
          </w:r>
        </w:p>
      </w:docPartBody>
    </w:docPart>
    <w:docPart>
      <w:docPartPr>
        <w:name w:val="6F721F8EC30D4B4C801BB2E132FD37EF"/>
        <w:category>
          <w:name w:val="General"/>
          <w:gallery w:val="placeholder"/>
        </w:category>
        <w:types>
          <w:type w:val="bbPlcHdr"/>
        </w:types>
        <w:behaviors>
          <w:behavior w:val="content"/>
        </w:behaviors>
        <w:guid w:val="{08F158C6-8884-4DCA-9203-83EF1C4C685E}"/>
      </w:docPartPr>
      <w:docPartBody>
        <w:p w:rsidR="00702226" w:rsidRDefault="000F5323" w:rsidP="000F5323">
          <w:pPr>
            <w:pStyle w:val="6F721F8EC30D4B4C801BB2E132FD37EF"/>
          </w:pPr>
          <w:r w:rsidRPr="00D858FE">
            <w:rPr>
              <w:rStyle w:val="PlaceholderText"/>
            </w:rPr>
            <w:t>Choose an item.</w:t>
          </w:r>
        </w:p>
      </w:docPartBody>
    </w:docPart>
    <w:docPart>
      <w:docPartPr>
        <w:name w:val="374277FEFBFB42A59CC94C5149692E3D"/>
        <w:category>
          <w:name w:val="General"/>
          <w:gallery w:val="placeholder"/>
        </w:category>
        <w:types>
          <w:type w:val="bbPlcHdr"/>
        </w:types>
        <w:behaviors>
          <w:behavior w:val="content"/>
        </w:behaviors>
        <w:guid w:val="{AC2574AD-671E-4DEF-8886-48B06F1FA703}"/>
      </w:docPartPr>
      <w:docPartBody>
        <w:p w:rsidR="00702226" w:rsidRDefault="000F5323" w:rsidP="000F5323">
          <w:pPr>
            <w:pStyle w:val="374277FEFBFB42A59CC94C5149692E3D"/>
          </w:pPr>
          <w:r w:rsidRPr="00D858FE">
            <w:rPr>
              <w:rStyle w:val="PlaceholderText"/>
            </w:rPr>
            <w:t>Choose an item.</w:t>
          </w:r>
        </w:p>
      </w:docPartBody>
    </w:docPart>
    <w:docPart>
      <w:docPartPr>
        <w:name w:val="AD5546E4D8124C2ABD6233506A3E314E"/>
        <w:category>
          <w:name w:val="General"/>
          <w:gallery w:val="placeholder"/>
        </w:category>
        <w:types>
          <w:type w:val="bbPlcHdr"/>
        </w:types>
        <w:behaviors>
          <w:behavior w:val="content"/>
        </w:behaviors>
        <w:guid w:val="{D4729699-0E30-4E99-9132-EB6A6378AEB8}"/>
      </w:docPartPr>
      <w:docPartBody>
        <w:p w:rsidR="00702226" w:rsidRDefault="000F5323" w:rsidP="000F5323">
          <w:pPr>
            <w:pStyle w:val="AD5546E4D8124C2ABD6233506A3E314E"/>
          </w:pPr>
          <w:r w:rsidRPr="00D858FE">
            <w:rPr>
              <w:rStyle w:val="PlaceholderText"/>
            </w:rPr>
            <w:t>Choose an item.</w:t>
          </w:r>
        </w:p>
      </w:docPartBody>
    </w:docPart>
    <w:docPart>
      <w:docPartPr>
        <w:name w:val="FC8A45A8CBDF467D97E2A8E49C47B32F"/>
        <w:category>
          <w:name w:val="General"/>
          <w:gallery w:val="placeholder"/>
        </w:category>
        <w:types>
          <w:type w:val="bbPlcHdr"/>
        </w:types>
        <w:behaviors>
          <w:behavior w:val="content"/>
        </w:behaviors>
        <w:guid w:val="{280707F1-6218-4A82-B519-F2E7460193E8}"/>
      </w:docPartPr>
      <w:docPartBody>
        <w:p w:rsidR="00702226" w:rsidRDefault="000F5323" w:rsidP="000F5323">
          <w:pPr>
            <w:pStyle w:val="FC8A45A8CBDF467D97E2A8E49C47B32F"/>
          </w:pPr>
          <w:r w:rsidRPr="00D858FE">
            <w:rPr>
              <w:rStyle w:val="PlaceholderText"/>
            </w:rPr>
            <w:t>Choose an item.</w:t>
          </w:r>
        </w:p>
      </w:docPartBody>
    </w:docPart>
    <w:docPart>
      <w:docPartPr>
        <w:name w:val="464CE08FD5E84F54B45BC662EE6C91DA"/>
        <w:category>
          <w:name w:val="General"/>
          <w:gallery w:val="placeholder"/>
        </w:category>
        <w:types>
          <w:type w:val="bbPlcHdr"/>
        </w:types>
        <w:behaviors>
          <w:behavior w:val="content"/>
        </w:behaviors>
        <w:guid w:val="{78B6678F-A785-41F6-9ECF-8C080555AA6D}"/>
      </w:docPartPr>
      <w:docPartBody>
        <w:p w:rsidR="00702226" w:rsidRDefault="000F5323" w:rsidP="000F5323">
          <w:pPr>
            <w:pStyle w:val="464CE08FD5E84F54B45BC662EE6C91DA"/>
          </w:pPr>
          <w:r w:rsidRPr="00D858FE">
            <w:rPr>
              <w:rStyle w:val="PlaceholderText"/>
            </w:rPr>
            <w:t>Choose an item.</w:t>
          </w:r>
        </w:p>
      </w:docPartBody>
    </w:docPart>
    <w:docPart>
      <w:docPartPr>
        <w:name w:val="9BE50131A9D847FFA08F60B9732708E7"/>
        <w:category>
          <w:name w:val="General"/>
          <w:gallery w:val="placeholder"/>
        </w:category>
        <w:types>
          <w:type w:val="bbPlcHdr"/>
        </w:types>
        <w:behaviors>
          <w:behavior w:val="content"/>
        </w:behaviors>
        <w:guid w:val="{80BF2C46-7BF2-416D-9FC1-5CF3A95FA3B6}"/>
      </w:docPartPr>
      <w:docPartBody>
        <w:p w:rsidR="00702226" w:rsidRDefault="000F5323" w:rsidP="000F5323">
          <w:pPr>
            <w:pStyle w:val="9BE50131A9D847FFA08F60B9732708E7"/>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0F2E"/>
    <w:rsid w:val="000B1EF3"/>
    <w:rsid w:val="000F5323"/>
    <w:rsid w:val="00295E0C"/>
    <w:rsid w:val="003E5DF1"/>
    <w:rsid w:val="00674D42"/>
    <w:rsid w:val="00702226"/>
    <w:rsid w:val="00AB21B0"/>
    <w:rsid w:val="00BF58F7"/>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F5323"/>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4C1ADC405B6843208F8FBD11B52AA62A">
    <w:name w:val="4C1ADC405B6843208F8FBD11B52AA62A"/>
    <w:rsid w:val="00BF58F7"/>
  </w:style>
  <w:style w:type="paragraph" w:customStyle="1" w:styleId="1CFF522AB61F448DB595BE871A0E5127">
    <w:name w:val="1CFF522AB61F448DB595BE871A0E5127"/>
    <w:rsid w:val="000F5323"/>
  </w:style>
  <w:style w:type="paragraph" w:customStyle="1" w:styleId="9FA293D346754889B9343AA171B7A6BB">
    <w:name w:val="9FA293D346754889B9343AA171B7A6BB"/>
    <w:rsid w:val="000F5323"/>
  </w:style>
  <w:style w:type="paragraph" w:customStyle="1" w:styleId="F7907EBB58624200995DFB7128964F35">
    <w:name w:val="F7907EBB58624200995DFB7128964F35"/>
    <w:rsid w:val="000F5323"/>
  </w:style>
  <w:style w:type="paragraph" w:customStyle="1" w:styleId="B344C8CCC1CF488CA74A80C733B9D8B0">
    <w:name w:val="B344C8CCC1CF488CA74A80C733B9D8B0"/>
    <w:rsid w:val="000F5323"/>
  </w:style>
  <w:style w:type="paragraph" w:customStyle="1" w:styleId="6E53C5CFD2AB435F8DD35F44120A3FDC">
    <w:name w:val="6E53C5CFD2AB435F8DD35F44120A3FDC"/>
    <w:rsid w:val="000F5323"/>
  </w:style>
  <w:style w:type="paragraph" w:customStyle="1" w:styleId="84D33A8D4015431F9294EFE399290394">
    <w:name w:val="84D33A8D4015431F9294EFE399290394"/>
    <w:rsid w:val="000F5323"/>
  </w:style>
  <w:style w:type="paragraph" w:customStyle="1" w:styleId="0D96F7A4DBFA44E7A21888431450714B">
    <w:name w:val="0D96F7A4DBFA44E7A21888431450714B"/>
    <w:rsid w:val="000F5323"/>
  </w:style>
  <w:style w:type="paragraph" w:customStyle="1" w:styleId="1AA235060C704413A65BA17D60A00842">
    <w:name w:val="1AA235060C704413A65BA17D60A00842"/>
    <w:rsid w:val="000F5323"/>
  </w:style>
  <w:style w:type="paragraph" w:customStyle="1" w:styleId="BC9E3134AC75453AACCDD35DA389C748">
    <w:name w:val="BC9E3134AC75453AACCDD35DA389C748"/>
    <w:rsid w:val="000F5323"/>
  </w:style>
  <w:style w:type="paragraph" w:customStyle="1" w:styleId="31F9C6486E5548988A9766C74083F794">
    <w:name w:val="31F9C6486E5548988A9766C74083F794"/>
    <w:rsid w:val="000F5323"/>
  </w:style>
  <w:style w:type="paragraph" w:customStyle="1" w:styleId="2BEF60354F164C33AC72A2317B7F2C01">
    <w:name w:val="2BEF60354F164C33AC72A2317B7F2C01"/>
    <w:rsid w:val="000F5323"/>
  </w:style>
  <w:style w:type="paragraph" w:customStyle="1" w:styleId="13B9BFB49F9048F2800B15BD232EE251">
    <w:name w:val="13B9BFB49F9048F2800B15BD232EE251"/>
    <w:rsid w:val="000F5323"/>
  </w:style>
  <w:style w:type="paragraph" w:customStyle="1" w:styleId="F2DAC2AC9C14444FBA944467638A542D">
    <w:name w:val="F2DAC2AC9C14444FBA944467638A542D"/>
    <w:rsid w:val="000F5323"/>
  </w:style>
  <w:style w:type="paragraph" w:customStyle="1" w:styleId="BF10AB177B3B4C47B37B731D0BEDA1FC">
    <w:name w:val="BF10AB177B3B4C47B37B731D0BEDA1FC"/>
    <w:rsid w:val="000F5323"/>
  </w:style>
  <w:style w:type="paragraph" w:customStyle="1" w:styleId="172ABA00AFD441ED8884A2C0DA86372B">
    <w:name w:val="172ABA00AFD441ED8884A2C0DA86372B"/>
    <w:rsid w:val="000F5323"/>
  </w:style>
  <w:style w:type="paragraph" w:customStyle="1" w:styleId="CE6C35B60C31493EA5F0CBF6E0573E27">
    <w:name w:val="CE6C35B60C31493EA5F0CBF6E0573E27"/>
    <w:rsid w:val="000F5323"/>
  </w:style>
  <w:style w:type="paragraph" w:customStyle="1" w:styleId="0736405B7014466682E4C460D74183F3">
    <w:name w:val="0736405B7014466682E4C460D74183F3"/>
    <w:rsid w:val="000F5323"/>
  </w:style>
  <w:style w:type="paragraph" w:customStyle="1" w:styleId="385D27B14DE54044A1278E4F3671EE66">
    <w:name w:val="385D27B14DE54044A1278E4F3671EE66"/>
    <w:rsid w:val="000F5323"/>
  </w:style>
  <w:style w:type="paragraph" w:customStyle="1" w:styleId="114E7511988C4B8C944BEA84AF4717B9">
    <w:name w:val="114E7511988C4B8C944BEA84AF4717B9"/>
    <w:rsid w:val="000F5323"/>
  </w:style>
  <w:style w:type="paragraph" w:customStyle="1" w:styleId="831824E3F03740F0997569018CC52832">
    <w:name w:val="831824E3F03740F0997569018CC52832"/>
    <w:rsid w:val="000F5323"/>
  </w:style>
  <w:style w:type="paragraph" w:customStyle="1" w:styleId="D8947811C93A4C8AA2ADFF9A38FD3199">
    <w:name w:val="D8947811C93A4C8AA2ADFF9A38FD3199"/>
    <w:rsid w:val="000F5323"/>
  </w:style>
  <w:style w:type="paragraph" w:customStyle="1" w:styleId="FFD5A0E76A7442E181AEAFA8408FB522">
    <w:name w:val="FFD5A0E76A7442E181AEAFA8408FB522"/>
    <w:rsid w:val="000F5323"/>
  </w:style>
  <w:style w:type="paragraph" w:customStyle="1" w:styleId="5C30CE0F58304789B286E6CA1CC3DD78">
    <w:name w:val="5C30CE0F58304789B286E6CA1CC3DD78"/>
    <w:rsid w:val="000F5323"/>
  </w:style>
  <w:style w:type="paragraph" w:customStyle="1" w:styleId="3F3B2F6E694647E7B042A6BC21760B3A">
    <w:name w:val="3F3B2F6E694647E7B042A6BC21760B3A"/>
    <w:rsid w:val="000F5323"/>
  </w:style>
  <w:style w:type="paragraph" w:customStyle="1" w:styleId="07ECA43AB2D14A49BAAA823CF7E5F1F4">
    <w:name w:val="07ECA43AB2D14A49BAAA823CF7E5F1F4"/>
    <w:rsid w:val="000F5323"/>
  </w:style>
  <w:style w:type="paragraph" w:customStyle="1" w:styleId="A13C35C261634011BCBA1CA4C6247674">
    <w:name w:val="A13C35C261634011BCBA1CA4C6247674"/>
    <w:rsid w:val="000F5323"/>
  </w:style>
  <w:style w:type="paragraph" w:customStyle="1" w:styleId="2354CC6FA7AC4F24BACCC68AD00BF4EC">
    <w:name w:val="2354CC6FA7AC4F24BACCC68AD00BF4EC"/>
    <w:rsid w:val="000F5323"/>
  </w:style>
  <w:style w:type="paragraph" w:customStyle="1" w:styleId="F9440B47C65442B382B4F2A9AC8DA11A">
    <w:name w:val="F9440B47C65442B382B4F2A9AC8DA11A"/>
    <w:rsid w:val="000F5323"/>
  </w:style>
  <w:style w:type="paragraph" w:customStyle="1" w:styleId="E2F3AF26B4FA481C86C81FCE28C34232">
    <w:name w:val="E2F3AF26B4FA481C86C81FCE28C34232"/>
    <w:rsid w:val="000F5323"/>
  </w:style>
  <w:style w:type="paragraph" w:customStyle="1" w:styleId="2ADD490A6BB34AD7892E47D902BC38BB">
    <w:name w:val="2ADD490A6BB34AD7892E47D902BC38BB"/>
    <w:rsid w:val="000F5323"/>
  </w:style>
  <w:style w:type="paragraph" w:customStyle="1" w:styleId="B566E62EAECA497388154AA2260FA584">
    <w:name w:val="B566E62EAECA497388154AA2260FA584"/>
    <w:rsid w:val="000F5323"/>
  </w:style>
  <w:style w:type="paragraph" w:customStyle="1" w:styleId="9705AB2DABE1457B8DD3BC4E7B7FFB33">
    <w:name w:val="9705AB2DABE1457B8DD3BC4E7B7FFB33"/>
    <w:rsid w:val="000F5323"/>
  </w:style>
  <w:style w:type="paragraph" w:customStyle="1" w:styleId="C5AECDB8AFD944C59829ACC4D983E162">
    <w:name w:val="C5AECDB8AFD944C59829ACC4D983E162"/>
    <w:rsid w:val="000F5323"/>
  </w:style>
  <w:style w:type="paragraph" w:customStyle="1" w:styleId="0982D0FFAB02425581D9AAD35D3EAAB1">
    <w:name w:val="0982D0FFAB02425581D9AAD35D3EAAB1"/>
    <w:rsid w:val="000F5323"/>
  </w:style>
  <w:style w:type="paragraph" w:customStyle="1" w:styleId="6B5C38D3C43F4986A42FD3D2E222B33D">
    <w:name w:val="6B5C38D3C43F4986A42FD3D2E222B33D"/>
    <w:rsid w:val="000F5323"/>
  </w:style>
  <w:style w:type="paragraph" w:customStyle="1" w:styleId="932147023DDA4C1680D09316FAD530AD">
    <w:name w:val="932147023DDA4C1680D09316FAD530AD"/>
    <w:rsid w:val="000F5323"/>
  </w:style>
  <w:style w:type="paragraph" w:customStyle="1" w:styleId="783CE26D0035433EBDCB79D00111158C">
    <w:name w:val="783CE26D0035433EBDCB79D00111158C"/>
    <w:rsid w:val="000F5323"/>
  </w:style>
  <w:style w:type="paragraph" w:customStyle="1" w:styleId="67D8587DB3CC45CA96BC610290A35E43">
    <w:name w:val="67D8587DB3CC45CA96BC610290A35E43"/>
    <w:rsid w:val="000F5323"/>
  </w:style>
  <w:style w:type="paragraph" w:customStyle="1" w:styleId="C3747696CBC04636A2BB98E83F30FFCC">
    <w:name w:val="C3747696CBC04636A2BB98E83F30FFCC"/>
    <w:rsid w:val="000F5323"/>
  </w:style>
  <w:style w:type="paragraph" w:customStyle="1" w:styleId="736631CB69244C70A4EEB07B0F38EFB8">
    <w:name w:val="736631CB69244C70A4EEB07B0F38EFB8"/>
    <w:rsid w:val="000F5323"/>
  </w:style>
  <w:style w:type="paragraph" w:customStyle="1" w:styleId="5AB6F7FDCAC24C0DAD45AC903D9275A8">
    <w:name w:val="5AB6F7FDCAC24C0DAD45AC903D9275A8"/>
    <w:rsid w:val="000F5323"/>
  </w:style>
  <w:style w:type="paragraph" w:customStyle="1" w:styleId="1EFB60DAA6634DB7B725088210FD1EDD">
    <w:name w:val="1EFB60DAA6634DB7B725088210FD1EDD"/>
    <w:rsid w:val="000F5323"/>
  </w:style>
  <w:style w:type="paragraph" w:customStyle="1" w:styleId="6F721F8EC30D4B4C801BB2E132FD37EF">
    <w:name w:val="6F721F8EC30D4B4C801BB2E132FD37EF"/>
    <w:rsid w:val="000F5323"/>
  </w:style>
  <w:style w:type="paragraph" w:customStyle="1" w:styleId="374277FEFBFB42A59CC94C5149692E3D">
    <w:name w:val="374277FEFBFB42A59CC94C5149692E3D"/>
    <w:rsid w:val="000F5323"/>
  </w:style>
  <w:style w:type="paragraph" w:customStyle="1" w:styleId="AD5546E4D8124C2ABD6233506A3E314E">
    <w:name w:val="AD5546E4D8124C2ABD6233506A3E314E"/>
    <w:rsid w:val="000F5323"/>
  </w:style>
  <w:style w:type="paragraph" w:customStyle="1" w:styleId="FC8A45A8CBDF467D97E2A8E49C47B32F">
    <w:name w:val="FC8A45A8CBDF467D97E2A8E49C47B32F"/>
    <w:rsid w:val="000F5323"/>
  </w:style>
  <w:style w:type="paragraph" w:customStyle="1" w:styleId="464CE08FD5E84F54B45BC662EE6C91DA">
    <w:name w:val="464CE08FD5E84F54B45BC662EE6C91DA"/>
    <w:rsid w:val="000F5323"/>
  </w:style>
  <w:style w:type="paragraph" w:customStyle="1" w:styleId="9BE50131A9D847FFA08F60B9732708E7">
    <w:name w:val="9BE50131A9D847FFA08F60B9732708E7"/>
    <w:rsid w:val="000F53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Heritage Pennant Hills</Home>
    <Signed xmlns="a8338b6e-77a6-4851-82b6-98166143ffdd" xsi:nil="true"/>
    <Uploaded xmlns="a8338b6e-77a6-4851-82b6-98166143ffdd">true</Uploaded>
    <Management_x0020_Company xmlns="a8338b6e-77a6-4851-82b6-98166143ffdd" xsi:nil="true"/>
    <Doc_x0020_Date xmlns="a8338b6e-77a6-4851-82b6-98166143ffdd">2023-02-13T00:42:28+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2759_30-01-2023.docx</Location>
    <Home_x0020_ID xmlns="a8338b6e-77a6-4851-82b6-98166143ffdd">8DE9A0A5-7CF4-DC11-AD41-005056922186</Home_x0020_ID>
    <State xmlns="a8338b6e-77a6-4851-82b6-98166143ffdd" xsi:nil="true"/>
    <Doc_x0020_Sent_Received_x0020_Date xmlns="a8338b6e-77a6-4851-82b6-98166143ffdd">2023-02-13T00:00:00+00:00</Doc_x0020_Sent_Received_x0020_Date>
    <Activity_x0020_ID xmlns="a8338b6e-77a6-4851-82b6-98166143ffdd">3E8617B8-A4C2-EB11-AC89-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schemas.microsoft.com/office/2006/documentManagement/types"/>
    <ds:schemaRef ds:uri="http://purl.org/dc/dcmitype/"/>
    <ds:schemaRef ds:uri="http://purl.org/dc/elements/1.1/"/>
    <ds:schemaRef ds:uri="http://purl.org/dc/terms/"/>
    <ds:schemaRef ds:uri="http://www.w3.org/XML/1998/namespace"/>
    <ds:schemaRef ds:uri="http://schemas.openxmlformats.org/package/2006/metadata/core-properties"/>
    <ds:schemaRef ds:uri="a8338b6e-77a6-4851-82b6-98166143ffdd"/>
    <ds:schemaRef ds:uri="http://schemas.microsoft.com/office/2006/metadata/properties"/>
  </ds:schemaRefs>
</ds:datastoreItem>
</file>

<file path=customXml/itemProps3.xml><?xml version="1.0" encoding="utf-8"?>
<ds:datastoreItem xmlns:ds="http://schemas.openxmlformats.org/officeDocument/2006/customXml" ds:itemID="{60F95F56-C62D-43B8-BB04-6773EE9222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538</Words>
  <Characters>25872</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3-02T00:27:00Z</dcterms:created>
  <dcterms:modified xsi:type="dcterms:W3CDTF">2023-03-02T00:2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